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41076" w14:textId="77777777" w:rsidR="00AD70D0" w:rsidRDefault="001971EE">
      <w:r w:rsidRPr="00AD70D0">
        <w:rPr>
          <w:rFonts w:ascii="Times New Roman" w:hAnsi="Times New Roman"/>
          <w:noProof/>
          <w:sz w:val="32"/>
          <w:lang w:bidi="he-IL"/>
        </w:rPr>
        <w:drawing>
          <wp:anchor distT="0" distB="0" distL="114300" distR="114300" simplePos="0" relativeHeight="251658240" behindDoc="1" locked="0" layoutInCell="1" allowOverlap="1" wp14:anchorId="39203033" wp14:editId="4E5D99C0">
            <wp:simplePos x="0" y="0"/>
            <wp:positionH relativeFrom="margin">
              <wp:posOffset>2335530</wp:posOffset>
            </wp:positionH>
            <wp:positionV relativeFrom="margin">
              <wp:posOffset>-88265</wp:posOffset>
            </wp:positionV>
            <wp:extent cx="1714500" cy="8642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ithout title.pn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14500" cy="864235"/>
                    </a:xfrm>
                    <a:prstGeom prst="rect">
                      <a:avLst/>
                    </a:prstGeom>
                  </pic:spPr>
                </pic:pic>
              </a:graphicData>
            </a:graphic>
            <wp14:sizeRelH relativeFrom="margin">
              <wp14:pctWidth>0</wp14:pctWidth>
            </wp14:sizeRelH>
            <wp14:sizeRelV relativeFrom="margin">
              <wp14:pctHeight>0</wp14:pctHeight>
            </wp14:sizeRelV>
          </wp:anchor>
        </w:drawing>
      </w:r>
    </w:p>
    <w:p w14:paraId="4FE82561" w14:textId="77777777" w:rsidR="00AD70D0" w:rsidRDefault="00AD70D0"/>
    <w:p w14:paraId="42617CE2" w14:textId="77777777" w:rsidR="00AD70D0" w:rsidRDefault="00AD70D0"/>
    <w:p w14:paraId="3100C43E" w14:textId="5E2644B5" w:rsidR="00AC4BF3" w:rsidRDefault="00D355EB" w:rsidP="00AD70D0">
      <w:pPr>
        <w:jc w:val="center"/>
        <w:rPr>
          <w:rFonts w:ascii="Times New Roman" w:hAnsi="Times New Roman"/>
          <w:sz w:val="28"/>
        </w:rPr>
      </w:pPr>
      <w:r>
        <w:rPr>
          <w:rFonts w:ascii="Times New Roman" w:hAnsi="Times New Roman"/>
          <w:sz w:val="40"/>
        </w:rPr>
        <w:t xml:space="preserve">Family </w:t>
      </w:r>
      <w:r w:rsidR="00AD70D0" w:rsidRPr="00AD70D0">
        <w:rPr>
          <w:rFonts w:ascii="Times New Roman" w:hAnsi="Times New Roman"/>
          <w:sz w:val="40"/>
        </w:rPr>
        <w:t>Paideia Seminar</w:t>
      </w:r>
      <w:r>
        <w:rPr>
          <w:rFonts w:ascii="Times New Roman" w:hAnsi="Times New Roman"/>
          <w:sz w:val="40"/>
        </w:rPr>
        <w:t xml:space="preserve"> Plan</w:t>
      </w:r>
      <w:r w:rsidR="00AD70D0" w:rsidRPr="00AD70D0">
        <w:rPr>
          <w:rFonts w:ascii="Times New Roman" w:hAnsi="Times New Roman"/>
          <w:sz w:val="40"/>
        </w:rPr>
        <w:t xml:space="preserve"> </w:t>
      </w:r>
    </w:p>
    <w:p w14:paraId="057545B6" w14:textId="1672A37E" w:rsidR="001971EE" w:rsidRPr="001971EE" w:rsidRDefault="00AD70D0" w:rsidP="001971EE">
      <w:pPr>
        <w:spacing w:line="360" w:lineRule="auto"/>
        <w:rPr>
          <w:rFonts w:ascii="Times New Roman" w:hAnsi="Times New Roman"/>
          <w:sz w:val="28"/>
        </w:rPr>
      </w:pPr>
      <w:r w:rsidRPr="001A628F">
        <w:rPr>
          <w:rFonts w:ascii="Times New Roman" w:hAnsi="Times New Roman"/>
          <w:sz w:val="28"/>
        </w:rPr>
        <w:t>Text:</w:t>
      </w:r>
      <w:r>
        <w:rPr>
          <w:rFonts w:ascii="Times New Roman" w:hAnsi="Times New Roman"/>
          <w:sz w:val="28"/>
        </w:rPr>
        <w:t xml:space="preserve"> </w:t>
      </w:r>
      <w:r w:rsidR="001A628F">
        <w:rPr>
          <w:rFonts w:ascii="Times New Roman" w:hAnsi="Times New Roman"/>
          <w:sz w:val="28"/>
        </w:rPr>
        <w:tab/>
      </w:r>
      <w:r w:rsidR="001A628F">
        <w:rPr>
          <w:rFonts w:ascii="Times New Roman" w:hAnsi="Times New Roman"/>
          <w:sz w:val="28"/>
        </w:rPr>
        <w:tab/>
      </w:r>
      <w:r w:rsidR="001A628F">
        <w:rPr>
          <w:rFonts w:ascii="Times New Roman" w:hAnsi="Times New Roman"/>
          <w:sz w:val="28"/>
        </w:rPr>
        <w:tab/>
      </w:r>
      <w:sdt>
        <w:sdtPr>
          <w:rPr>
            <w:rStyle w:val="NPC19"/>
            <w:sz w:val="24"/>
            <w:szCs w:val="24"/>
          </w:rPr>
          <w:id w:val="-2038414553"/>
          <w:placeholder>
            <w:docPart w:val="5541D466EDBB48898F572111BD7F2DF0"/>
          </w:placeholder>
        </w:sdtPr>
        <w:sdtEndPr>
          <w:rPr>
            <w:rStyle w:val="DefaultParagraphFont"/>
            <w:rFonts w:ascii="Times New Roman" w:hAnsi="Times New Roman"/>
            <w:b/>
          </w:rPr>
        </w:sdtEndPr>
        <w:sdtContent>
          <w:sdt>
            <w:sdtPr>
              <w:rPr>
                <w:rStyle w:val="NPC19"/>
              </w:rPr>
              <w:id w:val="1777055767"/>
              <w:placeholder>
                <w:docPart w:val="56E7C63A4F4E4B8891BEB3FDA0365B92"/>
              </w:placeholder>
            </w:sdtPr>
            <w:sdtEndPr>
              <w:rPr>
                <w:rStyle w:val="DefaultParagraphFont"/>
                <w:rFonts w:ascii="Times New Roman" w:hAnsi="Times New Roman"/>
                <w:b/>
                <w:sz w:val="28"/>
              </w:rPr>
            </w:sdtEndPr>
            <w:sdtContent>
              <w:r w:rsidR="00A70589" w:rsidRPr="00C442AE">
                <w:rPr>
                  <w:sz w:val="24"/>
                  <w:szCs w:val="24"/>
                </w:rPr>
                <w:t>No Man is an Island</w:t>
              </w:r>
              <w:r w:rsidR="00A70589">
                <w:t xml:space="preserve"> </w:t>
              </w:r>
              <w:r w:rsidR="00A70589" w:rsidRPr="00C442AE">
                <w:rPr>
                  <w:b w:val="0"/>
                  <w:sz w:val="24"/>
                  <w:szCs w:val="24"/>
                </w:rPr>
                <w:t>by John Donne</w:t>
              </w:r>
            </w:sdtContent>
          </w:sdt>
        </w:sdtContent>
      </w:sdt>
    </w:p>
    <w:p w14:paraId="3D19981E" w14:textId="0B40AD9E" w:rsidR="001A628F" w:rsidRDefault="001A628F" w:rsidP="001971EE">
      <w:pPr>
        <w:spacing w:line="360" w:lineRule="auto"/>
        <w:rPr>
          <w:rFonts w:ascii="Times New Roman" w:hAnsi="Times New Roman"/>
          <w:sz w:val="28"/>
        </w:rPr>
      </w:pPr>
      <w:r w:rsidRPr="001A628F">
        <w:rPr>
          <w:rFonts w:ascii="Times New Roman" w:hAnsi="Times New Roman"/>
          <w:sz w:val="28"/>
        </w:rPr>
        <w:t>Ideas, Values:</w:t>
      </w:r>
      <w:r>
        <w:rPr>
          <w:rFonts w:ascii="Times New Roman" w:hAnsi="Times New Roman"/>
          <w:sz w:val="28"/>
        </w:rPr>
        <w:tab/>
      </w:r>
      <w:sdt>
        <w:sdtPr>
          <w:rPr>
            <w:rStyle w:val="NPC19"/>
            <w:b/>
            <w:bCs/>
          </w:rPr>
          <w:id w:val="370431474"/>
          <w:placeholder>
            <w:docPart w:val="FB6DF5202CF14020B0D8FB4E4E24489A"/>
          </w:placeholder>
        </w:sdtPr>
        <w:sdtEndPr>
          <w:rPr>
            <w:rStyle w:val="DefaultParagraphFont"/>
            <w:rFonts w:ascii="Times New Roman" w:hAnsi="Times New Roman"/>
            <w:bCs w:val="0"/>
            <w:sz w:val="28"/>
          </w:rPr>
        </w:sdtEndPr>
        <w:sdtContent>
          <w:sdt>
            <w:sdtPr>
              <w:rPr>
                <w:rStyle w:val="NPC19"/>
                <w:b/>
                <w:bCs/>
              </w:rPr>
              <w:id w:val="-2080977275"/>
              <w:placeholder>
                <w:docPart w:val="988C2E43F48802488EB54AF688E3FFBB"/>
              </w:placeholder>
            </w:sdtPr>
            <w:sdtEndPr>
              <w:rPr>
                <w:rStyle w:val="DefaultParagraphFont"/>
                <w:rFonts w:ascii="Times New Roman" w:hAnsi="Times New Roman"/>
                <w:bCs w:val="0"/>
                <w:sz w:val="28"/>
              </w:rPr>
            </w:sdtEndPr>
            <w:sdtContent>
              <w:sdt>
                <w:sdtPr>
                  <w:rPr>
                    <w:rStyle w:val="NPC19"/>
                    <w:b/>
                    <w:bCs/>
                    <w:sz w:val="24"/>
                    <w:szCs w:val="24"/>
                  </w:rPr>
                  <w:id w:val="-2012513304"/>
                  <w:placeholder>
                    <w:docPart w:val="2811CF1FAA8F4B90ADD01A675FDB0158"/>
                  </w:placeholder>
                </w:sdtPr>
                <w:sdtEndPr>
                  <w:rPr>
                    <w:rStyle w:val="NPC19"/>
                  </w:rPr>
                </w:sdtEndPr>
                <w:sdtContent>
                  <w:r w:rsidR="00A70589" w:rsidRPr="00C442AE">
                    <w:rPr>
                      <w:rStyle w:val="NPC19"/>
                      <w:b/>
                      <w:bCs/>
                      <w:sz w:val="24"/>
                      <w:szCs w:val="24"/>
                    </w:rPr>
                    <w:t>Community, Life &amp; Death, One &amp; Many, Relation</w:t>
                  </w:r>
                </w:sdtContent>
              </w:sdt>
              <w:r w:rsidR="000A2B8D" w:rsidRPr="00C442AE">
                <w:rPr>
                  <w:rStyle w:val="PlaceholderText"/>
                  <w:sz w:val="24"/>
                  <w:szCs w:val="24"/>
                </w:rPr>
                <w:t xml:space="preserve"> </w:t>
              </w:r>
              <w:sdt>
                <w:sdtPr>
                  <w:rPr>
                    <w:rStyle w:val="NPC19"/>
                    <w:sz w:val="24"/>
                    <w:szCs w:val="24"/>
                  </w:rPr>
                  <w:id w:val="-391271301"/>
                  <w:placeholder>
                    <w:docPart w:val="DE7620D33B424ED38B98F6FC7EE6B632"/>
                  </w:placeholder>
                  <w:showingPlcHdr/>
                </w:sdtPr>
                <w:sdtEndPr>
                  <w:rPr>
                    <w:rStyle w:val="NPC19"/>
                  </w:rPr>
                </w:sdtEndPr>
                <w:sdtContent>
                  <w:r w:rsidR="00C442AE">
                    <w:rPr>
                      <w:rStyle w:val="PlaceholderText"/>
                    </w:rPr>
                    <w:t>Click or tap here to enter text.</w:t>
                  </w:r>
                </w:sdtContent>
              </w:sdt>
            </w:sdtContent>
          </w:sdt>
        </w:sdtContent>
      </w:sdt>
    </w:p>
    <w:p w14:paraId="58A1FB66" w14:textId="2B65A9F2" w:rsidR="001A628F" w:rsidRDefault="001A628F" w:rsidP="00A95DE8">
      <w:pPr>
        <w:rPr>
          <w:rFonts w:ascii="Times New Roman" w:hAnsi="Times New Roman"/>
          <w:b w:val="0"/>
          <w:sz w:val="36"/>
        </w:rPr>
      </w:pPr>
      <w:r w:rsidRPr="00ED527E">
        <w:rPr>
          <w:rFonts w:ascii="Times New Roman" w:hAnsi="Times New Roman"/>
          <w:sz w:val="36"/>
        </w:rPr>
        <w:t>Pre-Seminar Content</w:t>
      </w:r>
    </w:p>
    <w:p w14:paraId="593652DE" w14:textId="2B68ED40" w:rsidR="001A628F" w:rsidRDefault="00D355EB" w:rsidP="001971EE">
      <w:pPr>
        <w:spacing w:line="360" w:lineRule="auto"/>
        <w:rPr>
          <w:rFonts w:ascii="Times New Roman" w:hAnsi="Times New Roman"/>
          <w:b w:val="0"/>
          <w:sz w:val="28"/>
        </w:rPr>
      </w:pPr>
      <w:r>
        <w:rPr>
          <w:rFonts w:ascii="Times New Roman" w:hAnsi="Times New Roman"/>
          <w:sz w:val="28"/>
        </w:rPr>
        <w:t>Big Ideas Chat</w:t>
      </w:r>
      <w:r w:rsidR="001A628F">
        <w:rPr>
          <w:rFonts w:ascii="Times New Roman" w:hAnsi="Times New Roman"/>
          <w:sz w:val="28"/>
        </w:rPr>
        <w:t>:</w:t>
      </w:r>
      <w:r w:rsidR="001A628F">
        <w:rPr>
          <w:rFonts w:ascii="Times New Roman" w:hAnsi="Times New Roman"/>
          <w:sz w:val="28"/>
        </w:rPr>
        <w:tab/>
      </w:r>
    </w:p>
    <w:sdt>
      <w:sdtPr>
        <w:rPr>
          <w:rStyle w:val="NPC19"/>
          <w:rFonts w:eastAsiaTheme="minorHAnsi"/>
          <w:b w:val="0"/>
          <w:szCs w:val="22"/>
        </w:rPr>
        <w:id w:val="1877191510"/>
        <w:placeholder>
          <w:docPart w:val="615C9602CE2C4E50829844A3ECD30162"/>
        </w:placeholder>
      </w:sdtPr>
      <w:sdtEndPr>
        <w:rPr>
          <w:rStyle w:val="DefaultParagraphFont"/>
          <w:rFonts w:ascii="Times New Roman" w:eastAsia="Times" w:hAnsi="Times New Roman"/>
          <w:sz w:val="28"/>
          <w:szCs w:val="20"/>
        </w:rPr>
      </w:sdtEndPr>
      <w:sdtContent>
        <w:sdt>
          <w:sdtPr>
            <w:rPr>
              <w:rStyle w:val="NPC19"/>
              <w:rFonts w:eastAsiaTheme="minorHAnsi"/>
              <w:b w:val="0"/>
              <w:szCs w:val="22"/>
            </w:rPr>
            <w:id w:val="1837266329"/>
            <w:placeholder>
              <w:docPart w:val="25B3E618A281274AAE9A571EFD726EE9"/>
            </w:placeholder>
          </w:sdtPr>
          <w:sdtEndPr>
            <w:rPr>
              <w:rStyle w:val="DefaultParagraphFont"/>
              <w:rFonts w:ascii="Times New Roman" w:eastAsia="Times" w:hAnsi="Times New Roman"/>
              <w:sz w:val="28"/>
              <w:szCs w:val="20"/>
            </w:rPr>
          </w:sdtEndPr>
          <w:sdtContent>
            <w:sdt>
              <w:sdtPr>
                <w:rPr>
                  <w:rFonts w:ascii="Times New Roman" w:eastAsiaTheme="minorHAnsi" w:hAnsi="Times New Roman" w:cstheme="minorBidi"/>
                  <w:b/>
                  <w:sz w:val="22"/>
                  <w:szCs w:val="22"/>
                </w:rPr>
                <w:id w:val="-1918861490"/>
                <w:placeholder>
                  <w:docPart w:val="8D6C18D76A9247AF86A9324188718613"/>
                </w:placeholder>
              </w:sdtPr>
              <w:sdtEndPr>
                <w:rPr>
                  <w:rFonts w:cs="Times New Roman"/>
                  <w:b w:val="0"/>
                </w:rPr>
              </w:sdtEndPr>
              <w:sdtContent>
                <w:p w14:paraId="17813ADE" w14:textId="3594442C" w:rsidR="00CE281E" w:rsidRPr="00C442AE" w:rsidRDefault="004F6825" w:rsidP="00CE281E">
                  <w:pPr>
                    <w:pStyle w:val="BodyText"/>
                    <w:rPr>
                      <w:rFonts w:ascii="Arial" w:hAnsi="Arial" w:cs="Arial"/>
                      <w:bCs/>
                      <w:sz w:val="24"/>
                      <w:szCs w:val="24"/>
                    </w:rPr>
                  </w:pPr>
                  <w:r w:rsidRPr="00C442AE">
                    <w:rPr>
                      <w:rFonts w:ascii="Arial" w:eastAsiaTheme="minorHAnsi" w:hAnsi="Arial" w:cs="Arial"/>
                      <w:bCs/>
                      <w:sz w:val="24"/>
                      <w:szCs w:val="24"/>
                    </w:rPr>
                    <w:t>Discuss together what each individual in the family contributes to the family (what would be missing if that individual were gone on a long trip?). Then, discuss what each individual in the family contributes to larger groups (friends, colleagues, church, sports teams, etc.).</w:t>
                  </w:r>
                </w:p>
                <w:p w14:paraId="53BC2792" w14:textId="77777777" w:rsidR="00CE281E" w:rsidRDefault="00612557" w:rsidP="00CE281E">
                  <w:pPr>
                    <w:spacing w:line="360" w:lineRule="auto"/>
                    <w:rPr>
                      <w:rFonts w:ascii="Times New Roman" w:hAnsi="Times New Roman"/>
                      <w:b w:val="0"/>
                    </w:rPr>
                  </w:pPr>
                </w:p>
              </w:sdtContent>
            </w:sdt>
            <w:p w14:paraId="1415EE2F" w14:textId="13C2109C" w:rsidR="001A628F" w:rsidRPr="00D20064" w:rsidRDefault="00D20064" w:rsidP="00D20064">
              <w:pPr>
                <w:pStyle w:val="BodyText"/>
                <w:rPr>
                  <w:rFonts w:ascii="Arial" w:hAnsi="Arial" w:cs="Arial"/>
                  <w:sz w:val="24"/>
                  <w:szCs w:val="24"/>
                </w:rPr>
              </w:pPr>
              <w:r>
                <w:rPr>
                  <w:rFonts w:ascii="Arial" w:hAnsi="Arial" w:cs="Arial"/>
                  <w:sz w:val="24"/>
                  <w:szCs w:val="24"/>
                </w:rPr>
                <w:t xml:space="preserve"> </w:t>
              </w:r>
            </w:p>
          </w:sdtContent>
        </w:sdt>
      </w:sdtContent>
    </w:sdt>
    <w:p w14:paraId="285F4B41" w14:textId="2ACEE56D" w:rsidR="001A628F" w:rsidRDefault="00D355EB" w:rsidP="001971EE">
      <w:pPr>
        <w:spacing w:line="360" w:lineRule="auto"/>
        <w:rPr>
          <w:rFonts w:ascii="Times New Roman" w:hAnsi="Times New Roman"/>
          <w:b w:val="0"/>
          <w:sz w:val="28"/>
        </w:rPr>
      </w:pPr>
      <w:r>
        <w:rPr>
          <w:rFonts w:ascii="Times New Roman" w:hAnsi="Times New Roman"/>
          <w:sz w:val="28"/>
        </w:rPr>
        <w:t>1st</w:t>
      </w:r>
      <w:r w:rsidR="001A628F">
        <w:rPr>
          <w:rFonts w:ascii="Times New Roman" w:hAnsi="Times New Roman"/>
          <w:sz w:val="28"/>
        </w:rPr>
        <w:t xml:space="preserve"> Read:</w:t>
      </w:r>
    </w:p>
    <w:sdt>
      <w:sdtPr>
        <w:rPr>
          <w:rStyle w:val="NPC19"/>
          <w:sz w:val="24"/>
          <w:szCs w:val="24"/>
        </w:rPr>
        <w:id w:val="1681085126"/>
        <w:placeholder>
          <w:docPart w:val="C552CFE2A467474BA98762DCF3EF6D39"/>
        </w:placeholder>
      </w:sdtPr>
      <w:sdtEndPr>
        <w:rPr>
          <w:rStyle w:val="DefaultParagraphFont"/>
          <w:rFonts w:ascii="Times New Roman" w:hAnsi="Times New Roman"/>
          <w:b/>
        </w:rPr>
      </w:sdtEndPr>
      <w:sdtContent>
        <w:p w14:paraId="6A243549" w14:textId="54BF27DB" w:rsidR="00D5539D" w:rsidRPr="00C442AE" w:rsidRDefault="00020F36" w:rsidP="00D5539D">
          <w:pPr>
            <w:spacing w:line="240" w:lineRule="auto"/>
            <w:rPr>
              <w:rStyle w:val="NPC19"/>
              <w:sz w:val="24"/>
              <w:szCs w:val="24"/>
            </w:rPr>
          </w:pPr>
          <w:r w:rsidRPr="00C442AE">
            <w:rPr>
              <w:rStyle w:val="NPC19"/>
              <w:sz w:val="24"/>
              <w:szCs w:val="24"/>
            </w:rPr>
            <w:t xml:space="preserve">Read the </w:t>
          </w:r>
          <w:r w:rsidR="004F6825" w:rsidRPr="00C442AE">
            <w:rPr>
              <w:rStyle w:val="NPC19"/>
              <w:sz w:val="24"/>
              <w:szCs w:val="24"/>
            </w:rPr>
            <w:t>poem</w:t>
          </w:r>
          <w:r w:rsidRPr="00C442AE">
            <w:rPr>
              <w:rStyle w:val="NPC19"/>
              <w:sz w:val="24"/>
              <w:szCs w:val="24"/>
            </w:rPr>
            <w:t xml:space="preserve"> aloud </w:t>
          </w:r>
          <w:r w:rsidR="00D20064" w:rsidRPr="00C442AE">
            <w:rPr>
              <w:rStyle w:val="NPC19"/>
              <w:sz w:val="24"/>
              <w:szCs w:val="24"/>
            </w:rPr>
            <w:t>while family and/or friends listen.</w:t>
          </w:r>
          <w:r w:rsidR="00D5539D" w:rsidRPr="00C442AE">
            <w:rPr>
              <w:rStyle w:val="NPC19"/>
              <w:sz w:val="24"/>
              <w:szCs w:val="24"/>
            </w:rPr>
            <w:t xml:space="preserve"> </w:t>
          </w:r>
          <w:r w:rsidR="00D20064" w:rsidRPr="00C442AE">
            <w:rPr>
              <w:rStyle w:val="NPC19"/>
              <w:sz w:val="24"/>
              <w:szCs w:val="24"/>
            </w:rPr>
            <w:t xml:space="preserve">Check for </w:t>
          </w:r>
          <w:r w:rsidR="00D5539D" w:rsidRPr="00C442AE">
            <w:rPr>
              <w:rStyle w:val="NPC19"/>
              <w:sz w:val="24"/>
              <w:szCs w:val="24"/>
            </w:rPr>
            <w:t>any words that are unknown</w:t>
          </w:r>
          <w:r w:rsidR="004F6825" w:rsidRPr="00C442AE">
            <w:rPr>
              <w:rStyle w:val="NPC19"/>
              <w:sz w:val="24"/>
              <w:szCs w:val="24"/>
            </w:rPr>
            <w:t>;</w:t>
          </w:r>
          <w:r w:rsidR="00D5539D" w:rsidRPr="00C442AE">
            <w:rPr>
              <w:rStyle w:val="NPC19"/>
              <w:sz w:val="24"/>
              <w:szCs w:val="24"/>
            </w:rPr>
            <w:t xml:space="preserve"> talk about them after </w:t>
          </w:r>
          <w:r w:rsidR="00D20064" w:rsidRPr="00C442AE">
            <w:rPr>
              <w:rStyle w:val="NPC19"/>
              <w:sz w:val="24"/>
              <w:szCs w:val="24"/>
            </w:rPr>
            <w:t xml:space="preserve">you finish reading </w:t>
          </w:r>
          <w:r w:rsidR="00D5539D" w:rsidRPr="00C442AE">
            <w:rPr>
              <w:rStyle w:val="NPC19"/>
              <w:sz w:val="24"/>
              <w:szCs w:val="24"/>
            </w:rPr>
            <w:t xml:space="preserve">the </w:t>
          </w:r>
          <w:r w:rsidR="004F6825" w:rsidRPr="00C442AE">
            <w:rPr>
              <w:rStyle w:val="NPC19"/>
              <w:sz w:val="24"/>
              <w:szCs w:val="24"/>
            </w:rPr>
            <w:t xml:space="preserve">poem (be sure to include </w:t>
          </w:r>
          <w:r w:rsidR="004F6825" w:rsidRPr="00C442AE">
            <w:rPr>
              <w:rStyle w:val="NPC19"/>
              <w:i/>
              <w:iCs/>
              <w:sz w:val="24"/>
              <w:szCs w:val="24"/>
            </w:rPr>
            <w:t>main, promontory, thy, thine, tolls</w:t>
          </w:r>
          <w:r w:rsidR="004F6825" w:rsidRPr="00C442AE">
            <w:rPr>
              <w:rStyle w:val="NPC19"/>
              <w:sz w:val="24"/>
              <w:szCs w:val="24"/>
            </w:rPr>
            <w:t>).</w:t>
          </w:r>
        </w:p>
        <w:p w14:paraId="6AD6CFB5" w14:textId="61E3FBFE" w:rsidR="001A628F" w:rsidRPr="00C442AE" w:rsidRDefault="004F6825" w:rsidP="00D5539D">
          <w:pPr>
            <w:spacing w:line="240" w:lineRule="auto"/>
            <w:rPr>
              <w:rFonts w:ascii="Times New Roman" w:hAnsi="Times New Roman"/>
              <w:b w:val="0"/>
              <w:sz w:val="24"/>
              <w:szCs w:val="24"/>
            </w:rPr>
          </w:pPr>
          <w:r w:rsidRPr="00C442AE">
            <w:rPr>
              <w:rStyle w:val="NPC19"/>
              <w:sz w:val="24"/>
              <w:szCs w:val="24"/>
            </w:rPr>
            <w:t xml:space="preserve">In addition, consider playing one of the many excellent recordings of this poem: for example-- </w:t>
          </w:r>
          <w:hyperlink r:id="rId10" w:history="1">
            <w:r w:rsidRPr="00C442AE">
              <w:rPr>
                <w:rStyle w:val="Hyperlink"/>
                <w:sz w:val="24"/>
                <w:szCs w:val="24"/>
              </w:rPr>
              <w:t>https://www.youtube.com/watch?v=VB2HQiRlriE&amp;list=TLPQMDIwNDIwMjCe8VXBpLUQ_Q&amp;index=2</w:t>
            </w:r>
          </w:hyperlink>
        </w:p>
      </w:sdtContent>
    </w:sdt>
    <w:p w14:paraId="4CB1D99E" w14:textId="77777777" w:rsidR="001A628F" w:rsidRDefault="001A628F" w:rsidP="001971EE">
      <w:pPr>
        <w:spacing w:line="360" w:lineRule="auto"/>
        <w:rPr>
          <w:rFonts w:ascii="Times New Roman" w:hAnsi="Times New Roman"/>
          <w:b w:val="0"/>
          <w:sz w:val="28"/>
        </w:rPr>
      </w:pPr>
      <w:r>
        <w:rPr>
          <w:rFonts w:ascii="Times New Roman" w:hAnsi="Times New Roman"/>
          <w:sz w:val="28"/>
        </w:rPr>
        <w:t>Vocabulary:</w:t>
      </w:r>
    </w:p>
    <w:sdt>
      <w:sdtPr>
        <w:rPr>
          <w:rStyle w:val="NPC19"/>
        </w:rPr>
        <w:id w:val="-775322246"/>
        <w:placeholder>
          <w:docPart w:val="8936FD07058148CA93F6E4C6F42E4D58"/>
        </w:placeholder>
      </w:sdtPr>
      <w:sdtEndPr>
        <w:rPr>
          <w:rStyle w:val="DefaultParagraphFont"/>
          <w:rFonts w:ascii="Times New Roman" w:hAnsi="Times New Roman"/>
          <w:b w:val="0"/>
          <w:sz w:val="28"/>
        </w:rPr>
      </w:sdtEndPr>
      <w:sdtContent>
        <w:sdt>
          <w:sdtPr>
            <w:rPr>
              <w:rStyle w:val="NPC19"/>
              <w:rFonts w:eastAsiaTheme="minorHAnsi"/>
              <w:b w:val="0"/>
              <w:szCs w:val="22"/>
            </w:rPr>
            <w:id w:val="619660016"/>
            <w:placeholder>
              <w:docPart w:val="CF6FA0219C4F6F4C9B522B686A666E71"/>
            </w:placeholder>
          </w:sdtPr>
          <w:sdtEndPr>
            <w:rPr>
              <w:rStyle w:val="DefaultParagraphFont"/>
              <w:rFonts w:ascii="Times New Roman" w:eastAsia="Times" w:hAnsi="Times New Roman"/>
              <w:sz w:val="28"/>
              <w:szCs w:val="20"/>
            </w:rPr>
          </w:sdtEndPr>
          <w:sdtContent>
            <w:p w14:paraId="12DB93A9" w14:textId="5DFEBBB6" w:rsidR="00020F36" w:rsidRDefault="00020F36" w:rsidP="00020F36">
              <w:pPr>
                <w:pStyle w:val="BodyText"/>
                <w:rPr>
                  <w:rFonts w:ascii="Arial" w:hAnsi="Arial" w:cs="Arial"/>
                  <w:sz w:val="24"/>
                  <w:szCs w:val="24"/>
                </w:rPr>
              </w:pPr>
              <w:r w:rsidRPr="00534CED">
                <w:rPr>
                  <w:rFonts w:ascii="Arial" w:hAnsi="Arial" w:cs="Arial"/>
                  <w:sz w:val="24"/>
                  <w:szCs w:val="24"/>
                </w:rPr>
                <w:t xml:space="preserve">Discuss the unfamiliar </w:t>
              </w:r>
              <w:r w:rsidR="00D20064">
                <w:rPr>
                  <w:rFonts w:ascii="Arial" w:hAnsi="Arial" w:cs="Arial"/>
                  <w:sz w:val="24"/>
                  <w:szCs w:val="24"/>
                </w:rPr>
                <w:t>words</w:t>
              </w:r>
              <w:r w:rsidRPr="00534CED">
                <w:rPr>
                  <w:rFonts w:ascii="Arial" w:hAnsi="Arial" w:cs="Arial"/>
                  <w:sz w:val="24"/>
                  <w:szCs w:val="24"/>
                </w:rPr>
                <w:t xml:space="preserve"> </w:t>
              </w:r>
              <w:r>
                <w:rPr>
                  <w:rFonts w:ascii="Arial" w:hAnsi="Arial" w:cs="Arial"/>
                  <w:sz w:val="24"/>
                  <w:szCs w:val="24"/>
                </w:rPr>
                <w:t xml:space="preserve">in the </w:t>
              </w:r>
              <w:r w:rsidR="004F6825">
                <w:rPr>
                  <w:rFonts w:ascii="Arial" w:hAnsi="Arial" w:cs="Arial"/>
                  <w:sz w:val="24"/>
                  <w:szCs w:val="24"/>
                </w:rPr>
                <w:t>poem</w:t>
              </w:r>
              <w:r w:rsidR="00D20064">
                <w:rPr>
                  <w:rFonts w:ascii="Arial" w:hAnsi="Arial" w:cs="Arial"/>
                  <w:sz w:val="24"/>
                  <w:szCs w:val="24"/>
                </w:rPr>
                <w:t>.</w:t>
              </w:r>
              <w:r w:rsidRPr="00534CED">
                <w:rPr>
                  <w:rFonts w:ascii="Arial" w:hAnsi="Arial" w:cs="Arial"/>
                  <w:sz w:val="24"/>
                  <w:szCs w:val="24"/>
                </w:rPr>
                <w:t xml:space="preserve"> </w:t>
              </w:r>
              <w:r w:rsidR="00D20064">
                <w:rPr>
                  <w:rFonts w:ascii="Arial" w:hAnsi="Arial" w:cs="Arial"/>
                  <w:sz w:val="24"/>
                  <w:szCs w:val="24"/>
                </w:rPr>
                <w:t>Explain what they mean, figure them out from the sentence</w:t>
              </w:r>
              <w:r w:rsidR="001E4C39">
                <w:rPr>
                  <w:rFonts w:ascii="Arial" w:hAnsi="Arial" w:cs="Arial"/>
                  <w:sz w:val="24"/>
                  <w:szCs w:val="24"/>
                </w:rPr>
                <w:t>, or look them up in a dictionary</w:t>
              </w:r>
              <w:r w:rsidR="00D20064">
                <w:rPr>
                  <w:rFonts w:ascii="Arial" w:hAnsi="Arial" w:cs="Arial"/>
                  <w:sz w:val="24"/>
                  <w:szCs w:val="24"/>
                </w:rPr>
                <w:t xml:space="preserve">. </w:t>
              </w:r>
            </w:p>
            <w:p w14:paraId="5DF65831" w14:textId="2A5B7D1D" w:rsidR="001A628F" w:rsidRPr="00020F36" w:rsidRDefault="00612557" w:rsidP="00020F36">
              <w:pPr>
                <w:pStyle w:val="BodyText"/>
                <w:rPr>
                  <w:rFonts w:ascii="Arial" w:hAnsi="Arial" w:cs="Arial"/>
                  <w:sz w:val="24"/>
                  <w:szCs w:val="24"/>
                </w:rPr>
              </w:pPr>
            </w:p>
          </w:sdtContent>
        </w:sdt>
      </w:sdtContent>
    </w:sdt>
    <w:p w14:paraId="3A9BEB9F" w14:textId="77777777" w:rsidR="00CE281E" w:rsidRDefault="00D355EB" w:rsidP="00915CF5">
      <w:pPr>
        <w:spacing w:line="240" w:lineRule="auto"/>
        <w:rPr>
          <w:rFonts w:ascii="Times New Roman" w:hAnsi="Times New Roman"/>
          <w:sz w:val="28"/>
        </w:rPr>
      </w:pPr>
      <w:r>
        <w:rPr>
          <w:rFonts w:ascii="Times New Roman" w:hAnsi="Times New Roman"/>
          <w:sz w:val="28"/>
        </w:rPr>
        <w:t>2</w:t>
      </w:r>
      <w:r w:rsidRPr="00D355EB">
        <w:rPr>
          <w:rFonts w:ascii="Times New Roman" w:hAnsi="Times New Roman"/>
          <w:sz w:val="28"/>
          <w:vertAlign w:val="superscript"/>
        </w:rPr>
        <w:t>nd</w:t>
      </w:r>
      <w:r>
        <w:rPr>
          <w:rFonts w:ascii="Times New Roman" w:hAnsi="Times New Roman"/>
          <w:sz w:val="28"/>
        </w:rPr>
        <w:t xml:space="preserve"> </w:t>
      </w:r>
      <w:r w:rsidR="001A628F">
        <w:rPr>
          <w:rFonts w:ascii="Times New Roman" w:hAnsi="Times New Roman"/>
          <w:sz w:val="28"/>
        </w:rPr>
        <w:t>Read:</w:t>
      </w:r>
    </w:p>
    <w:sdt>
      <w:sdtPr>
        <w:rPr>
          <w:rStyle w:val="NPC19"/>
          <w:rFonts w:eastAsiaTheme="minorHAnsi"/>
          <w:b w:val="0"/>
          <w:szCs w:val="22"/>
        </w:rPr>
        <w:id w:val="-55404773"/>
        <w:placeholder>
          <w:docPart w:val="F66BFCA6BABB48658D2675CEDDE068A5"/>
        </w:placeholder>
      </w:sdtPr>
      <w:sdtEndPr>
        <w:rPr>
          <w:rStyle w:val="DefaultParagraphFont"/>
          <w:rFonts w:ascii="Times New Roman" w:hAnsi="Times New Roman"/>
          <w:b/>
          <w:sz w:val="28"/>
        </w:rPr>
      </w:sdtEndPr>
      <w:sdtContent>
        <w:p w14:paraId="22AFA6C7" w14:textId="3ED37900" w:rsidR="00061C9F" w:rsidRPr="00ED5E6C" w:rsidRDefault="004F6825" w:rsidP="00061C9F">
          <w:pPr>
            <w:pStyle w:val="BodyText"/>
            <w:rPr>
              <w:rFonts w:ascii="Arial" w:hAnsi="Arial" w:cs="Arial"/>
              <w:sz w:val="24"/>
              <w:szCs w:val="24"/>
            </w:rPr>
          </w:pPr>
          <w:r>
            <w:rPr>
              <w:rFonts w:ascii="Arial" w:hAnsi="Arial" w:cs="Arial"/>
              <w:sz w:val="24"/>
              <w:szCs w:val="24"/>
            </w:rPr>
            <w:t>Divide the poem up into as many s</w:t>
          </w:r>
          <w:r w:rsidR="00EE69D8">
            <w:rPr>
              <w:rFonts w:ascii="Arial" w:hAnsi="Arial" w:cs="Arial"/>
              <w:sz w:val="24"/>
              <w:szCs w:val="24"/>
            </w:rPr>
            <w:t>ections as there are participants (natural breaks are at the semi-colons and periods). Assign each section to one participant and have that person translate his or her part into clear, modern English (i.e. “in their own words”).</w:t>
          </w:r>
          <w:r w:rsidR="00061C9F">
            <w:rPr>
              <w:rFonts w:ascii="Arial" w:hAnsi="Arial" w:cs="Arial"/>
              <w:sz w:val="24"/>
              <w:szCs w:val="24"/>
            </w:rPr>
            <w:t xml:space="preserve"> </w:t>
          </w:r>
          <w:r w:rsidR="00E81493">
            <w:rPr>
              <w:rFonts w:ascii="Arial" w:hAnsi="Arial" w:cs="Arial"/>
              <w:sz w:val="24"/>
              <w:szCs w:val="24"/>
            </w:rPr>
            <w:t xml:space="preserve">Share the translations that each person has drafted. </w:t>
          </w:r>
        </w:p>
        <w:p w14:paraId="479DEBF8" w14:textId="77777777" w:rsidR="00061C9F" w:rsidRDefault="00612557" w:rsidP="00061C9F">
          <w:pPr>
            <w:spacing w:line="360" w:lineRule="auto"/>
            <w:rPr>
              <w:rFonts w:ascii="Times New Roman" w:hAnsi="Times New Roman"/>
              <w:sz w:val="28"/>
            </w:rPr>
          </w:pPr>
        </w:p>
      </w:sdtContent>
    </w:sdt>
    <w:sdt>
      <w:sdtPr>
        <w:rPr>
          <w:rStyle w:val="NPC19"/>
        </w:rPr>
        <w:id w:val="-248888596"/>
        <w:placeholder>
          <w:docPart w:val="4051FE3C84E14A38A94513D3FC87A2EE"/>
        </w:placeholder>
      </w:sdtPr>
      <w:sdtEndPr>
        <w:rPr>
          <w:rStyle w:val="DefaultParagraphFont"/>
          <w:rFonts w:ascii="Times New Roman" w:hAnsi="Times New Roman"/>
          <w:b/>
          <w:sz w:val="24"/>
          <w:szCs w:val="24"/>
        </w:rPr>
      </w:sdtEndPr>
      <w:sdtContent>
        <w:p w14:paraId="3E04ABAC" w14:textId="7CD103BA" w:rsidR="001A628F" w:rsidRPr="003F58E8" w:rsidRDefault="00CE281E" w:rsidP="003F58E8">
          <w:pPr>
            <w:spacing w:line="360" w:lineRule="auto"/>
            <w:rPr>
              <w:b w:val="0"/>
            </w:rPr>
          </w:pPr>
          <w:r w:rsidRPr="008715F6">
            <w:rPr>
              <w:rFonts w:cs="Arial"/>
              <w:sz w:val="24"/>
              <w:szCs w:val="24"/>
            </w:rPr>
            <w:t xml:space="preserve"> </w:t>
          </w:r>
        </w:p>
      </w:sdtContent>
    </w:sdt>
    <w:p w14:paraId="2F100888" w14:textId="12AB84F1" w:rsidR="00817A12" w:rsidRPr="00956343" w:rsidRDefault="00817A12" w:rsidP="00817A12">
      <w:pPr>
        <w:rPr>
          <w:rFonts w:ascii="Times New Roman" w:hAnsi="Times New Roman"/>
          <w:sz w:val="28"/>
        </w:rPr>
      </w:pPr>
      <w:r w:rsidRPr="00ED527E">
        <w:rPr>
          <w:rFonts w:ascii="Times New Roman" w:hAnsi="Times New Roman"/>
          <w:sz w:val="36"/>
        </w:rPr>
        <w:lastRenderedPageBreak/>
        <w:t xml:space="preserve">Pre-Seminar Process: </w:t>
      </w:r>
    </w:p>
    <w:p w14:paraId="152411DD" w14:textId="2207D9FB" w:rsidR="00817A12" w:rsidRPr="00D355EB" w:rsidRDefault="00D355EB" w:rsidP="00C022D9">
      <w:pPr>
        <w:pStyle w:val="ListParagraph"/>
        <w:numPr>
          <w:ilvl w:val="0"/>
          <w:numId w:val="1"/>
        </w:numPr>
        <w:rPr>
          <w:rFonts w:ascii="Times New Roman" w:hAnsi="Times New Roman"/>
          <w:b w:val="0"/>
          <w:sz w:val="28"/>
        </w:rPr>
      </w:pPr>
      <w:r>
        <w:rPr>
          <w:rFonts w:ascii="Times New Roman" w:hAnsi="Times New Roman"/>
          <w:sz w:val="28"/>
        </w:rPr>
        <w:t>Share why you are having the discussion</w:t>
      </w:r>
      <w:r w:rsidR="00C022D9" w:rsidRPr="00C022D9">
        <w:rPr>
          <w:rFonts w:ascii="Times New Roman" w:hAnsi="Times New Roman"/>
          <w:sz w:val="28"/>
        </w:rPr>
        <w:t>.</w:t>
      </w:r>
    </w:p>
    <w:p w14:paraId="22423925" w14:textId="4FFB1CA7" w:rsidR="00D355EB" w:rsidRPr="00D355EB" w:rsidRDefault="00D355EB" w:rsidP="00D355EB">
      <w:pPr>
        <w:pStyle w:val="ListParagraph"/>
        <w:rPr>
          <w:rFonts w:ascii="Times New Roman" w:hAnsi="Times New Roman"/>
          <w:b w:val="0"/>
          <w:sz w:val="20"/>
          <w:szCs w:val="20"/>
        </w:rPr>
      </w:pPr>
      <w:r w:rsidRPr="00D355EB">
        <w:rPr>
          <w:rFonts w:ascii="Times New Roman" w:hAnsi="Times New Roman"/>
          <w:sz w:val="20"/>
          <w:szCs w:val="20"/>
        </w:rPr>
        <w:t>(Sample script from our classroom Paideia Seminars: Modify to fit your household.)</w:t>
      </w:r>
    </w:p>
    <w:p w14:paraId="23CE1790" w14:textId="5594E36A" w:rsidR="00C022D9" w:rsidRPr="00C022D9" w:rsidRDefault="00C022D9" w:rsidP="00C022D9">
      <w:pPr>
        <w:spacing w:after="0" w:line="247" w:lineRule="auto"/>
        <w:ind w:left="-5" w:hanging="10"/>
        <w:rPr>
          <w:rFonts w:ascii="Times New Roman" w:eastAsia="Calibri" w:hAnsi="Times New Roman"/>
          <w:color w:val="000000"/>
        </w:rPr>
      </w:pPr>
      <w:r w:rsidRPr="00C022D9">
        <w:rPr>
          <w:rFonts w:ascii="Times New Roman" w:eastAsia="Arial" w:hAnsi="Times New Roman"/>
          <w:i/>
          <w:color w:val="000000"/>
          <w:sz w:val="24"/>
        </w:rPr>
        <w:t>“A Paideia seminar is a collaborative, intellectual dialogue about a text, facilitated with open ended questions.</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346AC5B5" w14:textId="568AFD47" w:rsidR="00C022D9" w:rsidRDefault="00C022D9" w:rsidP="00D8166A">
      <w:pPr>
        <w:spacing w:after="0" w:line="247" w:lineRule="auto"/>
        <w:ind w:left="-5" w:hanging="10"/>
        <w:rPr>
          <w:rFonts w:ascii="Times New Roman" w:eastAsia="Arial" w:hAnsi="Times New Roman"/>
          <w:i/>
          <w:color w:val="000000"/>
          <w:sz w:val="24"/>
        </w:rPr>
      </w:pPr>
      <w:r w:rsidRPr="00C022D9">
        <w:rPr>
          <w:rFonts w:ascii="Times New Roman" w:eastAsia="Arial" w:hAnsi="Times New Roman"/>
          <w:i/>
          <w:color w:val="000000"/>
          <w:sz w:val="24"/>
        </w:rPr>
        <w:t>“The main purpose of seminar is to arrive at a fuller understanding of the textual ideas and values, of ourselves, and of each other.</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7F2F74C9" w14:textId="77777777" w:rsidR="00C022D9" w:rsidRDefault="00C022D9" w:rsidP="00C022D9">
      <w:pPr>
        <w:spacing w:after="0" w:line="247" w:lineRule="auto"/>
        <w:ind w:left="-5" w:hanging="10"/>
        <w:rPr>
          <w:rFonts w:ascii="Times New Roman" w:eastAsia="Arial" w:hAnsi="Times New Roman"/>
          <w:i/>
          <w:color w:val="000000"/>
          <w:sz w:val="24"/>
        </w:rPr>
      </w:pPr>
    </w:p>
    <w:p w14:paraId="50D8381C" w14:textId="177AEEBD" w:rsidR="00C022D9" w:rsidRPr="00D355EB" w:rsidRDefault="00C022D9" w:rsidP="00D355EB">
      <w:pPr>
        <w:pStyle w:val="ListParagraph"/>
        <w:numPr>
          <w:ilvl w:val="0"/>
          <w:numId w:val="1"/>
        </w:numPr>
        <w:spacing w:after="0" w:line="247" w:lineRule="auto"/>
        <w:rPr>
          <w:rFonts w:ascii="Times New Roman" w:eastAsia="Arial" w:hAnsi="Times New Roman"/>
          <w:b w:val="0"/>
          <w:color w:val="000000"/>
          <w:sz w:val="28"/>
        </w:rPr>
      </w:pPr>
      <w:r w:rsidRPr="00C022D9">
        <w:rPr>
          <w:rFonts w:ascii="Times New Roman" w:eastAsia="Arial" w:hAnsi="Times New Roman"/>
          <w:color w:val="000000"/>
          <w:sz w:val="28"/>
        </w:rPr>
        <w:t xml:space="preserve">Describe </w:t>
      </w:r>
      <w:r w:rsidR="00D355EB">
        <w:rPr>
          <w:rFonts w:ascii="Times New Roman" w:eastAsia="Arial" w:hAnsi="Times New Roman"/>
          <w:color w:val="000000"/>
          <w:sz w:val="28"/>
        </w:rPr>
        <w:t>what you want to accomplish.</w:t>
      </w:r>
    </w:p>
    <w:p w14:paraId="6834B727" w14:textId="3DDE05B8" w:rsidR="00C022D9" w:rsidRPr="00D355EB" w:rsidRDefault="00D355EB" w:rsidP="00D355EB">
      <w:pPr>
        <w:pStyle w:val="ListParagraph"/>
        <w:numPr>
          <w:ilvl w:val="0"/>
          <w:numId w:val="3"/>
        </w:numPr>
        <w:spacing w:after="26" w:line="247" w:lineRule="auto"/>
        <w:rPr>
          <w:rFonts w:ascii="Times New Roman" w:eastAsia="Calibri" w:hAnsi="Times New Roman"/>
          <w:b w:val="0"/>
          <w:color w:val="000000"/>
          <w:sz w:val="28"/>
          <w:szCs w:val="24"/>
        </w:rPr>
      </w:pPr>
      <w:r w:rsidRPr="00D355EB">
        <w:rPr>
          <w:rFonts w:ascii="Times New Roman" w:eastAsia="Calibri" w:hAnsi="Times New Roman"/>
          <w:color w:val="000000"/>
          <w:sz w:val="28"/>
          <w:szCs w:val="24"/>
        </w:rPr>
        <w:t>S</w:t>
      </w:r>
      <w:r w:rsidR="00C022D9" w:rsidRPr="00D355EB">
        <w:rPr>
          <w:rFonts w:ascii="Times New Roman" w:eastAsia="Calibri" w:hAnsi="Times New Roman"/>
          <w:color w:val="000000"/>
          <w:sz w:val="28"/>
          <w:szCs w:val="24"/>
        </w:rPr>
        <w:t xml:space="preserve">et a </w:t>
      </w:r>
      <w:r w:rsidRPr="00D355EB">
        <w:rPr>
          <w:rFonts w:ascii="Times New Roman" w:eastAsia="Calibri" w:hAnsi="Times New Roman"/>
          <w:color w:val="000000"/>
          <w:sz w:val="28"/>
          <w:szCs w:val="24"/>
        </w:rPr>
        <w:t>Family Goal.</w:t>
      </w:r>
      <w:r w:rsidR="00C022D9" w:rsidRPr="00D355EB">
        <w:rPr>
          <w:rFonts w:ascii="Times New Roman" w:eastAsia="Calibri" w:hAnsi="Times New Roman"/>
          <w:color w:val="000000"/>
          <w:sz w:val="28"/>
          <w:szCs w:val="24"/>
        </w:rPr>
        <w:t xml:space="preserve"> </w:t>
      </w:r>
      <w:r w:rsidR="00C022D9" w:rsidRPr="00D355EB">
        <w:rPr>
          <w:rFonts w:ascii="Times New Roman" w:eastAsia="Arial" w:hAnsi="Times New Roman"/>
          <w:i/>
          <w:sz w:val="24"/>
        </w:rPr>
        <w:t xml:space="preserve"> </w:t>
      </w:r>
    </w:p>
    <w:p w14:paraId="49633F37" w14:textId="2B24666A"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w:t>
      </w:r>
      <w:r w:rsidR="00D355EB" w:rsidRPr="00D355EB">
        <w:rPr>
          <w:rFonts w:ascii="Times New Roman" w:eastAsia="Arial" w:hAnsi="Times New Roman"/>
          <w:sz w:val="20"/>
          <w:szCs w:val="20"/>
        </w:rPr>
        <w:t>balance the talk time</w:t>
      </w:r>
    </w:p>
    <w:p w14:paraId="7F7CF7F8"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refer to the text </w:t>
      </w:r>
    </w:p>
    <w:p w14:paraId="7841E0DF"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ask a question </w:t>
      </w:r>
    </w:p>
    <w:p w14:paraId="125CCDEA" w14:textId="77777777" w:rsidR="00C022D9" w:rsidRPr="00D355EB" w:rsidRDefault="00C022D9" w:rsidP="00C022D9">
      <w:pPr>
        <w:pStyle w:val="ListParagraph"/>
        <w:numPr>
          <w:ilvl w:val="0"/>
          <w:numId w:val="1"/>
        </w:numPr>
        <w:spacing w:after="27"/>
        <w:rPr>
          <w:rFonts w:ascii="Times New Roman" w:hAnsi="Times New Roman"/>
          <w:sz w:val="20"/>
          <w:szCs w:val="20"/>
        </w:rPr>
      </w:pPr>
      <w:r w:rsidRPr="00D355EB">
        <w:rPr>
          <w:rFonts w:ascii="Times New Roman" w:eastAsia="Arial" w:hAnsi="Times New Roman"/>
          <w:sz w:val="20"/>
          <w:szCs w:val="20"/>
        </w:rPr>
        <w:t xml:space="preserve">To speak out of uncertainty </w:t>
      </w:r>
    </w:p>
    <w:p w14:paraId="75583381" w14:textId="71668E8B" w:rsidR="00C022D9" w:rsidRPr="00D355EB" w:rsidRDefault="00C022D9" w:rsidP="00D355EB">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build on others’ comments </w:t>
      </w:r>
    </w:p>
    <w:p w14:paraId="156BCA1F" w14:textId="77777777" w:rsidR="001971EE" w:rsidRDefault="001971EE" w:rsidP="00C022D9">
      <w:pPr>
        <w:spacing w:after="0" w:line="279" w:lineRule="auto"/>
        <w:jc w:val="both"/>
        <w:rPr>
          <w:rFonts w:ascii="Times New Roman" w:hAnsi="Times New Roman"/>
          <w:b w:val="0"/>
          <w:sz w:val="28"/>
        </w:rPr>
      </w:pPr>
    </w:p>
    <w:p w14:paraId="6335B68A" w14:textId="77777777" w:rsidR="00443D3B" w:rsidRPr="00ED527E" w:rsidRDefault="00443D3B" w:rsidP="00C022D9">
      <w:pPr>
        <w:spacing w:after="0" w:line="279" w:lineRule="auto"/>
        <w:jc w:val="both"/>
        <w:rPr>
          <w:rFonts w:ascii="Times New Roman" w:hAnsi="Times New Roman"/>
          <w:b w:val="0"/>
          <w:sz w:val="36"/>
        </w:rPr>
      </w:pPr>
      <w:r w:rsidRPr="00ED527E">
        <w:rPr>
          <w:rFonts w:ascii="Times New Roman" w:hAnsi="Times New Roman"/>
          <w:sz w:val="36"/>
        </w:rPr>
        <w:t>Seminar Questions:</w:t>
      </w:r>
    </w:p>
    <w:p w14:paraId="1EA8BD94" w14:textId="77777777" w:rsidR="00443D3B" w:rsidRDefault="00443D3B" w:rsidP="00C022D9">
      <w:pPr>
        <w:spacing w:after="0" w:line="279" w:lineRule="auto"/>
        <w:jc w:val="both"/>
        <w:rPr>
          <w:rFonts w:ascii="Times New Roman" w:hAnsi="Times New Roman"/>
          <w:b w:val="0"/>
          <w:sz w:val="28"/>
        </w:rPr>
      </w:pPr>
    </w:p>
    <w:p w14:paraId="4A7D8A64"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Opening (Identify main ideas from the text):</w:t>
      </w:r>
    </w:p>
    <w:sdt>
      <w:sdtPr>
        <w:rPr>
          <w:rStyle w:val="NPC19"/>
        </w:rPr>
        <w:id w:val="-354195214"/>
        <w:placeholder>
          <w:docPart w:val="5F9F7AA3A74B4C158312124BA58B66CF"/>
        </w:placeholder>
      </w:sdtPr>
      <w:sdtEndPr>
        <w:rPr>
          <w:rStyle w:val="DefaultParagraphFont"/>
          <w:rFonts w:ascii="Times New Roman" w:hAnsi="Times New Roman"/>
          <w:b/>
          <w:sz w:val="28"/>
        </w:rPr>
      </w:sdtEndPr>
      <w:sdtContent>
        <w:sdt>
          <w:sdtPr>
            <w:rPr>
              <w:rStyle w:val="NPC19"/>
            </w:rPr>
            <w:id w:val="-1931731060"/>
            <w:placeholder>
              <w:docPart w:val="BDFEBADD4F1EA44C832D536B0E29DFB4"/>
            </w:placeholder>
          </w:sdtPr>
          <w:sdtEndPr>
            <w:rPr>
              <w:rStyle w:val="DefaultParagraphFont"/>
              <w:rFonts w:ascii="Times New Roman" w:hAnsi="Times New Roman"/>
              <w:b/>
              <w:sz w:val="28"/>
            </w:rPr>
          </w:sdtEndPr>
          <w:sdtContent>
            <w:p w14:paraId="439F4FE1" w14:textId="17CA0E6F" w:rsidR="00EB45DB" w:rsidRPr="00B57B29" w:rsidRDefault="009C70AD" w:rsidP="00B57B29">
              <w:pPr>
                <w:pStyle w:val="ListParagraph"/>
                <w:numPr>
                  <w:ilvl w:val="0"/>
                  <w:numId w:val="15"/>
                </w:numPr>
                <w:spacing w:after="0" w:line="240" w:lineRule="auto"/>
                <w:rPr>
                  <w:rFonts w:cs="Arial"/>
                  <w:b w:val="0"/>
                  <w:sz w:val="24"/>
                  <w:szCs w:val="24"/>
                </w:rPr>
              </w:pPr>
              <w:r w:rsidRPr="00B57B29">
                <w:rPr>
                  <w:rFonts w:cs="Arial"/>
                  <w:b w:val="0"/>
                  <w:sz w:val="24"/>
                  <w:szCs w:val="24"/>
                </w:rPr>
                <w:t>Wh</w:t>
              </w:r>
              <w:r w:rsidR="00C442AE">
                <w:rPr>
                  <w:rFonts w:cs="Arial"/>
                  <w:b w:val="0"/>
                  <w:sz w:val="24"/>
                  <w:szCs w:val="24"/>
                </w:rPr>
                <w:t>at</w:t>
              </w:r>
              <w:r w:rsidRPr="00B57B29">
                <w:rPr>
                  <w:rFonts w:cs="Arial"/>
                  <w:b w:val="0"/>
                  <w:sz w:val="24"/>
                  <w:szCs w:val="24"/>
                </w:rPr>
                <w:t xml:space="preserve"> do you think is the most important </w:t>
              </w:r>
              <w:r w:rsidR="000A7C69" w:rsidRPr="00B57B29">
                <w:rPr>
                  <w:rFonts w:cs="Arial"/>
                  <w:b w:val="0"/>
                  <w:sz w:val="24"/>
                  <w:szCs w:val="24"/>
                </w:rPr>
                <w:t xml:space="preserve">word </w:t>
              </w:r>
              <w:r w:rsidRPr="00B57B29">
                <w:rPr>
                  <w:rFonts w:cs="Arial"/>
                  <w:b w:val="0"/>
                  <w:sz w:val="24"/>
                  <w:szCs w:val="24"/>
                </w:rPr>
                <w:t xml:space="preserve">in this </w:t>
              </w:r>
              <w:r w:rsidR="000A7C69" w:rsidRPr="00B57B29">
                <w:rPr>
                  <w:rFonts w:cs="Arial"/>
                  <w:b w:val="0"/>
                  <w:sz w:val="24"/>
                  <w:szCs w:val="24"/>
                </w:rPr>
                <w:t>poem</w:t>
              </w:r>
              <w:r w:rsidR="00CE281E" w:rsidRPr="00B57B29">
                <w:rPr>
                  <w:rFonts w:cs="Arial"/>
                  <w:b w:val="0"/>
                  <w:sz w:val="24"/>
                  <w:szCs w:val="24"/>
                </w:rPr>
                <w:t xml:space="preserve">? </w:t>
              </w:r>
              <w:r w:rsidR="009D284D" w:rsidRPr="00B57B29">
                <w:rPr>
                  <w:rFonts w:cs="Arial"/>
                  <w:b w:val="0"/>
                  <w:sz w:val="24"/>
                  <w:szCs w:val="24"/>
                </w:rPr>
                <w:t xml:space="preserve">(Don’t share why until everyone has had a chance to answer.) </w:t>
              </w:r>
            </w:p>
            <w:p w14:paraId="51C83165" w14:textId="7F6BCF6C" w:rsidR="00EB45DB" w:rsidRPr="00EB45DB" w:rsidRDefault="00EB45DB" w:rsidP="00EB45DB">
              <w:pPr>
                <w:spacing w:line="240" w:lineRule="auto"/>
                <w:ind w:left="720"/>
                <w:rPr>
                  <w:rFonts w:cs="Arial"/>
                  <w:b w:val="0"/>
                  <w:sz w:val="24"/>
                  <w:szCs w:val="24"/>
                </w:rPr>
              </w:pPr>
            </w:p>
            <w:p w14:paraId="081BD48C" w14:textId="719B15B4" w:rsidR="00EB45DB" w:rsidRPr="00B57B29" w:rsidRDefault="00EB45DB" w:rsidP="00B57B29">
              <w:pPr>
                <w:pStyle w:val="ListParagraph"/>
                <w:numPr>
                  <w:ilvl w:val="0"/>
                  <w:numId w:val="15"/>
                </w:numPr>
                <w:spacing w:after="0" w:line="240" w:lineRule="auto"/>
                <w:rPr>
                  <w:rFonts w:cs="Arial"/>
                  <w:b w:val="0"/>
                  <w:sz w:val="24"/>
                  <w:szCs w:val="24"/>
                </w:rPr>
              </w:pPr>
              <w:r w:rsidRPr="00B57B29">
                <w:rPr>
                  <w:rFonts w:cs="Arial"/>
                  <w:b w:val="0"/>
                  <w:sz w:val="24"/>
                  <w:szCs w:val="24"/>
                </w:rPr>
                <w:t>What</w:t>
              </w:r>
              <w:r w:rsidR="009C70AD" w:rsidRPr="00B57B29">
                <w:rPr>
                  <w:rFonts w:cs="Arial"/>
                  <w:b w:val="0"/>
                  <w:sz w:val="24"/>
                  <w:szCs w:val="24"/>
                </w:rPr>
                <w:t xml:space="preserve"> makes that </w:t>
              </w:r>
              <w:r w:rsidR="000A7C69" w:rsidRPr="00B57B29">
                <w:rPr>
                  <w:rFonts w:cs="Arial"/>
                  <w:b w:val="0"/>
                  <w:sz w:val="24"/>
                  <w:szCs w:val="24"/>
                </w:rPr>
                <w:t>word so</w:t>
              </w:r>
              <w:r w:rsidR="009C70AD" w:rsidRPr="00B57B29">
                <w:rPr>
                  <w:rFonts w:cs="Arial"/>
                  <w:b w:val="0"/>
                  <w:sz w:val="24"/>
                  <w:szCs w:val="24"/>
                </w:rPr>
                <w:t xml:space="preserve"> important</w:t>
              </w:r>
              <w:r w:rsidRPr="00B57B29">
                <w:rPr>
                  <w:rFonts w:cs="Arial"/>
                  <w:b w:val="0"/>
                  <w:sz w:val="24"/>
                  <w:szCs w:val="24"/>
                </w:rPr>
                <w:t>? (</w:t>
              </w:r>
              <w:r w:rsidR="009D284D" w:rsidRPr="00B57B29">
                <w:rPr>
                  <w:rFonts w:cs="Arial"/>
                  <w:b w:val="0"/>
                  <w:sz w:val="24"/>
                  <w:szCs w:val="24"/>
                </w:rPr>
                <w:t>anyone can share</w:t>
              </w:r>
              <w:r w:rsidRPr="00B57B29">
                <w:rPr>
                  <w:rFonts w:cs="Arial"/>
                  <w:b w:val="0"/>
                  <w:sz w:val="24"/>
                  <w:szCs w:val="24"/>
                </w:rPr>
                <w:t>)</w:t>
              </w:r>
            </w:p>
            <w:p w14:paraId="4D32FDF0" w14:textId="38558F26" w:rsidR="00443D3B" w:rsidRPr="00EB45DB" w:rsidRDefault="00612557" w:rsidP="00443D3B">
              <w:pPr>
                <w:pStyle w:val="ListParagraph"/>
                <w:spacing w:after="0" w:line="279" w:lineRule="auto"/>
                <w:ind w:left="1080"/>
                <w:jc w:val="both"/>
                <w:rPr>
                  <w:rFonts w:ascii="Times New Roman" w:hAnsi="Times New Roman"/>
                  <w:sz w:val="28"/>
                </w:rPr>
              </w:pPr>
            </w:p>
          </w:sdtContent>
        </w:sdt>
      </w:sdtContent>
    </w:sdt>
    <w:p w14:paraId="3E53FF38" w14:textId="77777777" w:rsidR="00443D3B" w:rsidRDefault="00443D3B" w:rsidP="00443D3B">
      <w:pPr>
        <w:spacing w:after="0" w:line="279" w:lineRule="auto"/>
        <w:jc w:val="both"/>
        <w:rPr>
          <w:rFonts w:ascii="Times New Roman" w:hAnsi="Times New Roman"/>
          <w:b w:val="0"/>
          <w:sz w:val="28"/>
        </w:rPr>
      </w:pPr>
    </w:p>
    <w:p w14:paraId="3772CC0E"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Core (Analyze textual details):</w:t>
      </w:r>
    </w:p>
    <w:sdt>
      <w:sdtPr>
        <w:rPr>
          <w:rStyle w:val="NPC19"/>
        </w:rPr>
        <w:id w:val="-2020922727"/>
        <w:placeholder>
          <w:docPart w:val="6EDBFAEEBA2646D89347E8752C102B4E"/>
        </w:placeholder>
      </w:sdtPr>
      <w:sdtEndPr>
        <w:rPr>
          <w:rStyle w:val="DefaultParagraphFont"/>
          <w:b/>
        </w:rPr>
      </w:sdtEndPr>
      <w:sdtContent>
        <w:sdt>
          <w:sdtPr>
            <w:rPr>
              <w:rStyle w:val="NPC19"/>
            </w:rPr>
            <w:id w:val="1108855611"/>
            <w:placeholder>
              <w:docPart w:val="BB3D2C627537A146ACC1C7D098717DDD"/>
            </w:placeholder>
          </w:sdtPr>
          <w:sdtEndPr>
            <w:rPr>
              <w:rStyle w:val="DefaultParagraphFont"/>
              <w:b/>
            </w:rPr>
          </w:sdtEndPr>
          <w:sdtContent>
            <w:sdt>
              <w:sdtPr>
                <w:rPr>
                  <w:rFonts w:ascii="Times New Roman" w:hAnsi="Times New Roman"/>
                  <w:b w:val="0"/>
                  <w:sz w:val="28"/>
                </w:rPr>
                <w:id w:val="393484816"/>
                <w:placeholder>
                  <w:docPart w:val="99DD4C2DC6B1442CB32E4CFFCC521D8F"/>
                </w:placeholder>
              </w:sdtPr>
              <w:sdtEndPr>
                <w:rPr>
                  <w:rFonts w:ascii="Arial" w:hAnsi="Arial"/>
                  <w:b/>
                  <w:sz w:val="22"/>
                </w:rPr>
              </w:sdtEndPr>
              <w:sdtContent>
                <w:sdt>
                  <w:sdtPr>
                    <w:rPr>
                      <w:rStyle w:val="NPC2119"/>
                    </w:rPr>
                    <w:id w:val="-1287958322"/>
                    <w:placeholder>
                      <w:docPart w:val="F642BDBFA2B441AB9CDBDAF0A9BA6FC9"/>
                    </w:placeholder>
                  </w:sdtPr>
                  <w:sdtEndPr>
                    <w:rPr>
                      <w:rStyle w:val="DefaultParagraphFont"/>
                      <w:b/>
                    </w:rPr>
                  </w:sdtEndPr>
                  <w:sdtContent>
                    <w:p w14:paraId="26521B63" w14:textId="77777777" w:rsidR="000A7C69" w:rsidRPr="003F58E8" w:rsidRDefault="000A7C69" w:rsidP="000A7C69">
                      <w:pPr>
                        <w:pStyle w:val="ListParagraph"/>
                        <w:numPr>
                          <w:ilvl w:val="0"/>
                          <w:numId w:val="13"/>
                        </w:numPr>
                        <w:spacing w:after="0" w:line="240" w:lineRule="auto"/>
                        <w:rPr>
                          <w:sz w:val="24"/>
                          <w:szCs w:val="24"/>
                        </w:rPr>
                      </w:pPr>
                      <w:r w:rsidRPr="003F58E8">
                        <w:rPr>
                          <w:rFonts w:cs="Arial"/>
                          <w:b w:val="0"/>
                          <w:sz w:val="24"/>
                          <w:szCs w:val="24"/>
                        </w:rPr>
                        <w:t>Why does Donne begin this meditation with the phrase “no man is an island”?</w:t>
                      </w:r>
                    </w:p>
                    <w:p w14:paraId="44029F10" w14:textId="77777777" w:rsidR="000A7C69" w:rsidRPr="003F58E8" w:rsidRDefault="000A7C69" w:rsidP="000A7C69">
                      <w:pPr>
                        <w:spacing w:after="0" w:line="240" w:lineRule="auto"/>
                        <w:contextualSpacing/>
                        <w:rPr>
                          <w:rFonts w:cs="Arial"/>
                          <w:b w:val="0"/>
                          <w:sz w:val="24"/>
                          <w:szCs w:val="24"/>
                        </w:rPr>
                      </w:pPr>
                    </w:p>
                    <w:p w14:paraId="7914372E" w14:textId="77777777" w:rsidR="000A7C69" w:rsidRPr="003F58E8" w:rsidRDefault="000A7C69" w:rsidP="000A7C69">
                      <w:pPr>
                        <w:pStyle w:val="ListParagraph"/>
                        <w:numPr>
                          <w:ilvl w:val="0"/>
                          <w:numId w:val="12"/>
                        </w:numPr>
                        <w:spacing w:after="0" w:line="240" w:lineRule="auto"/>
                        <w:rPr>
                          <w:rFonts w:cs="Arial"/>
                          <w:b w:val="0"/>
                          <w:sz w:val="24"/>
                          <w:szCs w:val="24"/>
                        </w:rPr>
                      </w:pPr>
                      <w:r w:rsidRPr="003F58E8">
                        <w:rPr>
                          <w:rFonts w:cs="Arial"/>
                          <w:b w:val="0"/>
                          <w:sz w:val="24"/>
                          <w:szCs w:val="24"/>
                        </w:rPr>
                        <w:t>Why does Donne write that everyone “is a piece of the continent”?</w:t>
                      </w:r>
                    </w:p>
                    <w:p w14:paraId="6A5D3588" w14:textId="77777777" w:rsidR="000A7C69" w:rsidRPr="003F58E8" w:rsidRDefault="000A7C69" w:rsidP="000A7C69">
                      <w:pPr>
                        <w:spacing w:after="0" w:line="240" w:lineRule="auto"/>
                        <w:contextualSpacing/>
                        <w:rPr>
                          <w:rFonts w:cs="Arial"/>
                          <w:b w:val="0"/>
                          <w:sz w:val="24"/>
                          <w:szCs w:val="24"/>
                        </w:rPr>
                      </w:pPr>
                    </w:p>
                    <w:p w14:paraId="79524422" w14:textId="77777777" w:rsidR="000A7C69" w:rsidRPr="003F58E8" w:rsidRDefault="000A7C69" w:rsidP="000A7C69">
                      <w:pPr>
                        <w:pStyle w:val="ListParagraph"/>
                        <w:numPr>
                          <w:ilvl w:val="0"/>
                          <w:numId w:val="12"/>
                        </w:numPr>
                        <w:spacing w:after="0" w:line="240" w:lineRule="auto"/>
                        <w:rPr>
                          <w:b w:val="0"/>
                          <w:sz w:val="24"/>
                          <w:szCs w:val="24"/>
                        </w:rPr>
                      </w:pPr>
                      <w:r w:rsidRPr="003F58E8">
                        <w:rPr>
                          <w:b w:val="0"/>
                          <w:sz w:val="24"/>
                          <w:szCs w:val="24"/>
                        </w:rPr>
                        <w:t>What does Donne mean when he writes that anyone’s “death diminishes me”? Do you agree?</w:t>
                      </w:r>
                    </w:p>
                    <w:p w14:paraId="59275FE2" w14:textId="77777777" w:rsidR="000A7C69" w:rsidRPr="003F58E8" w:rsidRDefault="000A7C69" w:rsidP="000A7C69">
                      <w:pPr>
                        <w:spacing w:after="0" w:line="240" w:lineRule="auto"/>
                        <w:contextualSpacing/>
                        <w:rPr>
                          <w:b w:val="0"/>
                          <w:sz w:val="24"/>
                          <w:szCs w:val="24"/>
                        </w:rPr>
                      </w:pPr>
                    </w:p>
                    <w:p w14:paraId="3721BE11" w14:textId="734DEE46" w:rsidR="000A7C69" w:rsidRPr="003F58E8" w:rsidRDefault="000A7C69" w:rsidP="000A7C69">
                      <w:pPr>
                        <w:pStyle w:val="ListParagraph"/>
                        <w:numPr>
                          <w:ilvl w:val="0"/>
                          <w:numId w:val="12"/>
                        </w:numPr>
                        <w:spacing w:after="0" w:line="240" w:lineRule="auto"/>
                        <w:rPr>
                          <w:b w:val="0"/>
                          <w:sz w:val="24"/>
                          <w:szCs w:val="24"/>
                        </w:rPr>
                      </w:pPr>
                      <w:r w:rsidRPr="003F58E8">
                        <w:rPr>
                          <w:b w:val="0"/>
                          <w:sz w:val="24"/>
                          <w:szCs w:val="24"/>
                        </w:rPr>
                        <w:t>Why do you think Donne ended this meditation with “the bell … tolls for thee”? What do you think that phrase means?</w:t>
                      </w:r>
                    </w:p>
                    <w:p w14:paraId="13019584" w14:textId="77777777" w:rsidR="000A7C69" w:rsidRPr="003F58E8" w:rsidRDefault="000A7C69" w:rsidP="000A7C69">
                      <w:pPr>
                        <w:pStyle w:val="ListParagraph"/>
                        <w:rPr>
                          <w:b w:val="0"/>
                          <w:sz w:val="24"/>
                          <w:szCs w:val="24"/>
                        </w:rPr>
                      </w:pPr>
                    </w:p>
                    <w:p w14:paraId="0FBAF97B" w14:textId="76D82841" w:rsidR="000A7C69" w:rsidRPr="003F58E8" w:rsidRDefault="000A7C69" w:rsidP="000A7C69">
                      <w:pPr>
                        <w:pStyle w:val="ListParagraph"/>
                        <w:numPr>
                          <w:ilvl w:val="0"/>
                          <w:numId w:val="12"/>
                        </w:numPr>
                        <w:spacing w:after="0" w:line="240" w:lineRule="auto"/>
                        <w:rPr>
                          <w:b w:val="0"/>
                          <w:sz w:val="24"/>
                          <w:szCs w:val="24"/>
                        </w:rPr>
                      </w:pPr>
                      <w:r w:rsidRPr="003F58E8">
                        <w:rPr>
                          <w:b w:val="0"/>
                          <w:sz w:val="24"/>
                          <w:szCs w:val="24"/>
                        </w:rPr>
                        <w:t xml:space="preserve">If we are all </w:t>
                      </w:r>
                      <w:r w:rsidR="00B57B29" w:rsidRPr="003F58E8">
                        <w:rPr>
                          <w:b w:val="0"/>
                          <w:sz w:val="24"/>
                          <w:szCs w:val="24"/>
                        </w:rPr>
                        <w:t>profoundly connected—as Donne argues—what are the implications of that insight?</w:t>
                      </w:r>
                    </w:p>
                    <w:p w14:paraId="4A0AFE37" w14:textId="16801BD0" w:rsidR="00443D3B" w:rsidRDefault="00612557" w:rsidP="00B57B29">
                      <w:pPr>
                        <w:spacing w:after="0" w:line="240" w:lineRule="auto"/>
                        <w:contextualSpacing/>
                      </w:pPr>
                    </w:p>
                  </w:sdtContent>
                </w:sdt>
              </w:sdtContent>
            </w:sdt>
          </w:sdtContent>
        </w:sdt>
      </w:sdtContent>
    </w:sdt>
    <w:p w14:paraId="4915AAF2" w14:textId="77777777" w:rsidR="00443D3B" w:rsidRPr="00443D3B" w:rsidRDefault="00443D3B" w:rsidP="00443D3B">
      <w:pPr>
        <w:spacing w:after="0" w:line="279" w:lineRule="auto"/>
        <w:jc w:val="both"/>
        <w:rPr>
          <w:color w:val="808080"/>
        </w:rPr>
      </w:pPr>
    </w:p>
    <w:p w14:paraId="5F4BE7FE" w14:textId="77777777" w:rsidR="00C022D9" w:rsidRPr="00443D3B" w:rsidRDefault="00443D3B" w:rsidP="00443D3B">
      <w:pPr>
        <w:pStyle w:val="ListParagraph"/>
        <w:numPr>
          <w:ilvl w:val="0"/>
          <w:numId w:val="2"/>
        </w:numPr>
        <w:spacing w:after="0" w:line="279" w:lineRule="auto"/>
        <w:jc w:val="both"/>
        <w:rPr>
          <w:rFonts w:ascii="Times New Roman" w:hAnsi="Times New Roman"/>
          <w:sz w:val="24"/>
        </w:rPr>
      </w:pPr>
      <w:r>
        <w:rPr>
          <w:rFonts w:ascii="Times New Roman" w:hAnsi="Times New Roman"/>
          <w:sz w:val="28"/>
        </w:rPr>
        <w:t>Closing (Personalize and apply the ideas):</w:t>
      </w:r>
    </w:p>
    <w:sdt>
      <w:sdtPr>
        <w:rPr>
          <w:rStyle w:val="NPC19"/>
        </w:rPr>
        <w:id w:val="1440796522"/>
        <w:placeholder>
          <w:docPart w:val="F5A203AD9591472F82D4E4D4F69AABDD"/>
        </w:placeholder>
      </w:sdtPr>
      <w:sdtEndPr>
        <w:rPr>
          <w:rStyle w:val="DefaultParagraphFont"/>
          <w:rFonts w:ascii="Times New Roman" w:hAnsi="Times New Roman"/>
          <w:b/>
          <w:sz w:val="24"/>
        </w:rPr>
      </w:sdtEndPr>
      <w:sdtContent>
        <w:sdt>
          <w:sdtPr>
            <w:rPr>
              <w:rStyle w:val="NPC19"/>
            </w:rPr>
            <w:id w:val="-281185254"/>
            <w:placeholder>
              <w:docPart w:val="DFEABBE52A1BFB49BE641E041E98BDA5"/>
            </w:placeholder>
          </w:sdtPr>
          <w:sdtEndPr>
            <w:rPr>
              <w:rStyle w:val="DefaultParagraphFont"/>
              <w:rFonts w:ascii="Times New Roman" w:hAnsi="Times New Roman"/>
              <w:b/>
              <w:sz w:val="24"/>
            </w:rPr>
          </w:sdtEndPr>
          <w:sdtContent>
            <w:sdt>
              <w:sdtPr>
                <w:rPr>
                  <w:rStyle w:val="NPC19"/>
                </w:rPr>
                <w:id w:val="-261913112"/>
                <w:placeholder>
                  <w:docPart w:val="B6752D0EC84BCE43AE3DF548C5D8A5BD"/>
                </w:placeholder>
              </w:sdtPr>
              <w:sdtEndPr>
                <w:rPr>
                  <w:rStyle w:val="DefaultParagraphFont"/>
                  <w:b/>
                </w:rPr>
              </w:sdtEndPr>
              <w:sdtContent>
                <w:sdt>
                  <w:sdtPr>
                    <w:rPr>
                      <w:rFonts w:ascii="Times New Roman" w:hAnsi="Times New Roman"/>
                      <w:sz w:val="24"/>
                    </w:rPr>
                    <w:id w:val="-370838422"/>
                    <w:placeholder>
                      <w:docPart w:val="0AF31978C9674D49872C95983A98997A"/>
                    </w:placeholder>
                  </w:sdtPr>
                  <w:sdtEndPr/>
                  <w:sdtContent>
                    <w:p w14:paraId="3C9DA2CE" w14:textId="53604BCF" w:rsidR="009C70AD" w:rsidRPr="003F58E8" w:rsidRDefault="00B57B29" w:rsidP="003F58E8">
                      <w:pPr>
                        <w:pStyle w:val="ListParagraph"/>
                        <w:numPr>
                          <w:ilvl w:val="0"/>
                          <w:numId w:val="14"/>
                        </w:numPr>
                        <w:spacing w:after="0" w:line="240" w:lineRule="auto"/>
                        <w:rPr>
                          <w:rFonts w:ascii="Times New Roman" w:hAnsi="Times New Roman"/>
                          <w:sz w:val="24"/>
                          <w:szCs w:val="24"/>
                        </w:rPr>
                      </w:pPr>
                      <w:r w:rsidRPr="003F58E8">
                        <w:rPr>
                          <w:rFonts w:cs="Arial"/>
                          <w:b w:val="0"/>
                          <w:sz w:val="24"/>
                          <w:szCs w:val="24"/>
                        </w:rPr>
                        <w:t>What connections do you see between the poem and your current life—both inside the family and outside the family?</w:t>
                      </w:r>
                    </w:p>
                    <w:p w14:paraId="5C54D8BF" w14:textId="1EA4890D" w:rsidR="00443D3B" w:rsidRPr="00443D3B" w:rsidRDefault="00612557" w:rsidP="003F58E8">
                      <w:pPr>
                        <w:pStyle w:val="ListParagraph"/>
                        <w:spacing w:after="0" w:line="279" w:lineRule="auto"/>
                        <w:ind w:left="1080"/>
                        <w:jc w:val="both"/>
                        <w:rPr>
                          <w:rFonts w:ascii="Times New Roman" w:hAnsi="Times New Roman"/>
                          <w:sz w:val="24"/>
                        </w:rPr>
                      </w:pPr>
                    </w:p>
                  </w:sdtContent>
                </w:sdt>
              </w:sdtContent>
            </w:sdt>
          </w:sdtContent>
        </w:sdt>
      </w:sdtContent>
    </w:sdt>
    <w:p w14:paraId="3E0C0CBA" w14:textId="77777777" w:rsidR="00443D3B" w:rsidRDefault="00443D3B" w:rsidP="00443D3B">
      <w:pPr>
        <w:pStyle w:val="ListParagraph"/>
        <w:spacing w:after="0" w:line="279" w:lineRule="auto"/>
        <w:ind w:left="1080"/>
        <w:jc w:val="both"/>
        <w:rPr>
          <w:rFonts w:ascii="Times New Roman" w:hAnsi="Times New Roman"/>
          <w:sz w:val="24"/>
        </w:rPr>
      </w:pPr>
    </w:p>
    <w:p w14:paraId="6F510047" w14:textId="77777777" w:rsidR="00443D3B" w:rsidRPr="00ED527E" w:rsidRDefault="00443D3B" w:rsidP="00443D3B">
      <w:pPr>
        <w:spacing w:after="0" w:line="279" w:lineRule="auto"/>
        <w:jc w:val="both"/>
        <w:rPr>
          <w:rFonts w:ascii="Times New Roman" w:hAnsi="Times New Roman"/>
          <w:b w:val="0"/>
          <w:sz w:val="36"/>
        </w:rPr>
      </w:pPr>
      <w:r w:rsidRPr="00ED527E">
        <w:rPr>
          <w:rFonts w:ascii="Times New Roman" w:hAnsi="Times New Roman"/>
          <w:sz w:val="36"/>
        </w:rPr>
        <w:t xml:space="preserve">Post-Seminar Process: </w:t>
      </w:r>
    </w:p>
    <w:p w14:paraId="1184934A" w14:textId="77777777" w:rsidR="00443D3B" w:rsidRPr="00B900B7" w:rsidRDefault="00443D3B" w:rsidP="00443D3B">
      <w:pPr>
        <w:spacing w:after="0" w:line="279" w:lineRule="auto"/>
        <w:jc w:val="both"/>
        <w:rPr>
          <w:rFonts w:ascii="Times New Roman" w:hAnsi="Times New Roman"/>
          <w:b w:val="0"/>
          <w:sz w:val="20"/>
        </w:rPr>
      </w:pPr>
    </w:p>
    <w:p w14:paraId="26133C26" w14:textId="530FF843" w:rsidR="00B900B7" w:rsidRPr="00B900B7" w:rsidRDefault="00B900B7" w:rsidP="00B900B7">
      <w:pPr>
        <w:spacing w:after="146" w:line="265" w:lineRule="auto"/>
        <w:ind w:left="-5" w:hanging="10"/>
        <w:rPr>
          <w:rFonts w:ascii="Times New Roman" w:hAnsi="Times New Roman"/>
          <w:b w:val="0"/>
          <w:sz w:val="28"/>
        </w:rPr>
      </w:pPr>
      <w:r w:rsidRPr="00B900B7">
        <w:rPr>
          <w:rFonts w:ascii="Times New Roman" w:eastAsia="Arial" w:hAnsi="Times New Roman"/>
          <w:i/>
          <w:sz w:val="28"/>
        </w:rPr>
        <w:t>“</w:t>
      </w:r>
      <w:r w:rsidR="009A785B">
        <w:rPr>
          <w:rFonts w:ascii="Times New Roman" w:eastAsia="Arial" w:hAnsi="Times New Roman"/>
          <w:i/>
          <w:sz w:val="28"/>
        </w:rPr>
        <w:t>Ask each person what they liked most about the discussion</w:t>
      </w:r>
      <w:r w:rsidR="00D8166A">
        <w:rPr>
          <w:rFonts w:ascii="Times New Roman" w:eastAsia="Arial" w:hAnsi="Times New Roman"/>
          <w:i/>
          <w:sz w:val="28"/>
        </w:rPr>
        <w:t>.”</w:t>
      </w:r>
    </w:p>
    <w:p w14:paraId="4AF75578" w14:textId="77777777" w:rsidR="00B900B7" w:rsidRPr="00B900B7" w:rsidRDefault="00B900B7" w:rsidP="00443D3B">
      <w:pPr>
        <w:spacing w:after="0" w:line="279" w:lineRule="auto"/>
        <w:jc w:val="both"/>
        <w:rPr>
          <w:rFonts w:ascii="Times New Roman" w:hAnsi="Times New Roman"/>
          <w:b w:val="0"/>
          <w:sz w:val="14"/>
        </w:rPr>
      </w:pPr>
    </w:p>
    <w:p w14:paraId="0D96CA5E" w14:textId="2C8488E8"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Have </w:t>
      </w:r>
      <w:r w:rsidR="009A785B">
        <w:rPr>
          <w:rFonts w:ascii="Times New Roman" w:hAnsi="Times New Roman"/>
          <w:sz w:val="28"/>
        </w:rPr>
        <w:t>the family</w:t>
      </w:r>
      <w:r>
        <w:rPr>
          <w:rFonts w:ascii="Times New Roman" w:hAnsi="Times New Roman"/>
          <w:sz w:val="28"/>
        </w:rPr>
        <w:t xml:space="preserve"> do a</w:t>
      </w:r>
      <w:r w:rsidR="009A785B">
        <w:rPr>
          <w:rFonts w:ascii="Times New Roman" w:hAnsi="Times New Roman"/>
          <w:sz w:val="28"/>
        </w:rPr>
        <w:t xml:space="preserve"> quick check</w:t>
      </w:r>
      <w:r>
        <w:rPr>
          <w:rFonts w:ascii="Times New Roman" w:hAnsi="Times New Roman"/>
          <w:sz w:val="28"/>
        </w:rPr>
        <w:t xml:space="preserve"> of the </w:t>
      </w:r>
      <w:r w:rsidR="009A785B">
        <w:rPr>
          <w:rFonts w:ascii="Times New Roman" w:hAnsi="Times New Roman"/>
          <w:sz w:val="28"/>
        </w:rPr>
        <w:t>discussion</w:t>
      </w:r>
      <w:r>
        <w:rPr>
          <w:rFonts w:ascii="Times New Roman" w:hAnsi="Times New Roman"/>
          <w:sz w:val="28"/>
        </w:rPr>
        <w:t xml:space="preserve"> goal.</w:t>
      </w:r>
    </w:p>
    <w:p w14:paraId="35E3A322" w14:textId="0EDBDEDD" w:rsidR="00ED527E" w:rsidRPr="009A785B" w:rsidRDefault="009A785B" w:rsidP="009A785B">
      <w:pPr>
        <w:spacing w:after="0" w:line="247" w:lineRule="auto"/>
        <w:rPr>
          <w:rFonts w:ascii="Times New Roman" w:hAnsi="Times New Roman"/>
          <w:sz w:val="24"/>
          <w:szCs w:val="24"/>
        </w:rPr>
      </w:pPr>
      <w:r>
        <w:rPr>
          <w:rFonts w:ascii="Times New Roman" w:eastAsia="Arial" w:hAnsi="Times New Roman"/>
          <w:i/>
          <w:sz w:val="24"/>
          <w:szCs w:val="24"/>
        </w:rPr>
        <w:t xml:space="preserve"> </w:t>
      </w:r>
    </w:p>
    <w:p w14:paraId="1A45315D" w14:textId="77777777" w:rsidR="00B900B7" w:rsidRPr="00ED527E" w:rsidRDefault="00B900B7" w:rsidP="00B900B7">
      <w:pPr>
        <w:spacing w:after="0" w:line="279" w:lineRule="auto"/>
        <w:jc w:val="both"/>
        <w:rPr>
          <w:rFonts w:ascii="Times New Roman" w:hAnsi="Times New Roman"/>
          <w:b w:val="0"/>
          <w:sz w:val="36"/>
        </w:rPr>
      </w:pPr>
      <w:r w:rsidRPr="00ED527E">
        <w:rPr>
          <w:rFonts w:ascii="Times New Roman" w:hAnsi="Times New Roman"/>
          <w:sz w:val="36"/>
        </w:rPr>
        <w:t>Post Seminar Content:</w:t>
      </w:r>
    </w:p>
    <w:p w14:paraId="6B8387A3" w14:textId="77777777" w:rsidR="00B900B7" w:rsidRDefault="00B900B7" w:rsidP="00B900B7">
      <w:pPr>
        <w:spacing w:after="0" w:line="279" w:lineRule="auto"/>
        <w:jc w:val="both"/>
        <w:rPr>
          <w:rFonts w:ascii="Times New Roman" w:hAnsi="Times New Roman"/>
          <w:b w:val="0"/>
          <w:sz w:val="28"/>
        </w:rPr>
      </w:pPr>
    </w:p>
    <w:p w14:paraId="2FF763AA"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Transition to Writing:</w:t>
      </w:r>
    </w:p>
    <w:sdt>
      <w:sdtPr>
        <w:rPr>
          <w:rStyle w:val="NPC19"/>
        </w:rPr>
        <w:id w:val="-798067471"/>
        <w:placeholder>
          <w:docPart w:val="74497B5E4BB64B5FAD0EF3C86A818518"/>
        </w:placeholder>
      </w:sdtPr>
      <w:sdtEndPr>
        <w:rPr>
          <w:rStyle w:val="DefaultParagraphFont"/>
          <w:rFonts w:ascii="Times New Roman" w:hAnsi="Times New Roman"/>
          <w:b/>
          <w:sz w:val="28"/>
        </w:rPr>
      </w:sdtEndPr>
      <w:sdtContent>
        <w:sdt>
          <w:sdtPr>
            <w:rPr>
              <w:rStyle w:val="NPC19"/>
            </w:rPr>
            <w:id w:val="1705593811"/>
            <w:placeholder>
              <w:docPart w:val="94FC7CA7831A6F4CB23B93FFDF735970"/>
            </w:placeholder>
          </w:sdtPr>
          <w:sdtEndPr>
            <w:rPr>
              <w:rStyle w:val="DefaultParagraphFont"/>
              <w:rFonts w:ascii="Times New Roman" w:hAnsi="Times New Roman"/>
              <w:b/>
              <w:sz w:val="24"/>
              <w:szCs w:val="24"/>
            </w:rPr>
          </w:sdtEndPr>
          <w:sdtContent>
            <w:p w14:paraId="40B73684" w14:textId="3E4D6CA8" w:rsidR="00B900B7" w:rsidRPr="00362D49" w:rsidRDefault="00B57B29" w:rsidP="00362D49">
              <w:pPr>
                <w:spacing w:line="240" w:lineRule="auto"/>
                <w:rPr>
                  <w:rFonts w:cs="Arial"/>
                  <w:b w:val="0"/>
                  <w:sz w:val="24"/>
                  <w:szCs w:val="24"/>
                </w:rPr>
              </w:pPr>
              <w:r w:rsidRPr="003F58E8">
                <w:rPr>
                  <w:rFonts w:cs="Arial"/>
                  <w:b w:val="0"/>
                  <w:sz w:val="24"/>
                  <w:szCs w:val="24"/>
                </w:rPr>
                <w:t>Discuss as a group the kinds of things you’ve learned—during your recent isolation—that you need from other people, both inside and outside your family.</w:t>
              </w:r>
            </w:p>
          </w:sdtContent>
        </w:sdt>
      </w:sdtContent>
    </w:sdt>
    <w:p w14:paraId="4FB343EA" w14:textId="77777777" w:rsidR="00B900B7" w:rsidRDefault="00B900B7" w:rsidP="00B900B7">
      <w:pPr>
        <w:spacing w:after="0" w:line="279" w:lineRule="auto"/>
        <w:jc w:val="both"/>
        <w:rPr>
          <w:rFonts w:ascii="Times New Roman" w:hAnsi="Times New Roman"/>
          <w:b w:val="0"/>
          <w:sz w:val="28"/>
        </w:rPr>
      </w:pPr>
    </w:p>
    <w:p w14:paraId="2B41394E" w14:textId="2DB05F99"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Writing:</w:t>
      </w:r>
    </w:p>
    <w:sdt>
      <w:sdtPr>
        <w:rPr>
          <w:rStyle w:val="NPC19"/>
        </w:rPr>
        <w:id w:val="2144931292"/>
        <w:placeholder>
          <w:docPart w:val="4D58069914EA4BABAEDCDC43257B4529"/>
        </w:placeholder>
      </w:sdtPr>
      <w:sdtEndPr>
        <w:rPr>
          <w:rStyle w:val="DefaultParagraphFont"/>
          <w:rFonts w:ascii="Times New Roman" w:hAnsi="Times New Roman"/>
          <w:b/>
          <w:sz w:val="24"/>
          <w:szCs w:val="24"/>
        </w:rPr>
      </w:sdtEndPr>
      <w:sdtContent>
        <w:p w14:paraId="5F042EC1" w14:textId="4948AA26" w:rsidR="009C70AD" w:rsidRPr="003F58E8" w:rsidRDefault="009C70AD" w:rsidP="003F58E8">
          <w:pPr>
            <w:pStyle w:val="ListParagraph"/>
            <w:spacing w:after="0" w:line="240" w:lineRule="auto"/>
            <w:ind w:left="0"/>
            <w:rPr>
              <w:rStyle w:val="NPC19"/>
              <w:sz w:val="24"/>
              <w:szCs w:val="24"/>
            </w:rPr>
          </w:pPr>
          <w:r w:rsidRPr="003F58E8">
            <w:rPr>
              <w:rStyle w:val="NPC19"/>
              <w:sz w:val="24"/>
              <w:szCs w:val="24"/>
            </w:rPr>
            <w:t>After reading and discussing “</w:t>
          </w:r>
          <w:r w:rsidR="00B57B29" w:rsidRPr="003F58E8">
            <w:rPr>
              <w:rStyle w:val="NPC19"/>
              <w:sz w:val="24"/>
              <w:szCs w:val="24"/>
            </w:rPr>
            <w:t>No Man is an Island</w:t>
          </w:r>
          <w:r w:rsidRPr="003F58E8">
            <w:rPr>
              <w:rStyle w:val="NPC19"/>
              <w:sz w:val="24"/>
              <w:szCs w:val="24"/>
            </w:rPr>
            <w:t>,”</w:t>
          </w:r>
          <w:r w:rsidR="00B57B29" w:rsidRPr="003F58E8">
            <w:rPr>
              <w:rStyle w:val="NPC19"/>
              <w:sz w:val="24"/>
              <w:szCs w:val="24"/>
            </w:rPr>
            <w:t xml:space="preserve"> write a paragraph describing how your relationships with others could change once you are able to again interact with the larger human community.</w:t>
          </w:r>
        </w:p>
        <w:p w14:paraId="3C3A4DB8" w14:textId="762E0860" w:rsidR="00B900B7" w:rsidRDefault="00612557" w:rsidP="009C70AD">
          <w:pPr>
            <w:pStyle w:val="ListParagraph"/>
            <w:spacing w:after="0" w:line="240" w:lineRule="auto"/>
            <w:ind w:left="0"/>
            <w:jc w:val="both"/>
            <w:rPr>
              <w:rFonts w:ascii="Times New Roman" w:hAnsi="Times New Roman"/>
              <w:b w:val="0"/>
              <w:sz w:val="28"/>
            </w:rPr>
          </w:pPr>
        </w:p>
      </w:sdtContent>
    </w:sdt>
    <w:sdt>
      <w:sdtPr>
        <w:rPr>
          <w:rStyle w:val="NPC19"/>
        </w:rPr>
        <w:id w:val="-921261996"/>
        <w:placeholder>
          <w:docPart w:val="41AA8E7890A54F389DE629AD290FAF62"/>
        </w:placeholder>
      </w:sdtPr>
      <w:sdtEndPr>
        <w:rPr>
          <w:rStyle w:val="DefaultParagraphFont"/>
          <w:rFonts w:ascii="Times New Roman" w:hAnsi="Times New Roman"/>
          <w:b/>
          <w:sz w:val="28"/>
        </w:rPr>
      </w:sdtEndPr>
      <w:sdtContent>
        <w:p w14:paraId="61085C2A" w14:textId="502D27EF" w:rsidR="00BE16E9" w:rsidRPr="003F58E8" w:rsidRDefault="00B57B29" w:rsidP="00BE16E9">
          <w:pPr>
            <w:spacing w:line="240" w:lineRule="auto"/>
            <w:rPr>
              <w:rFonts w:cs="Arial"/>
              <w:b w:val="0"/>
              <w:sz w:val="24"/>
              <w:szCs w:val="24"/>
            </w:rPr>
          </w:pPr>
          <w:r w:rsidRPr="003F58E8">
            <w:rPr>
              <w:rStyle w:val="NPC19"/>
              <w:sz w:val="24"/>
              <w:szCs w:val="24"/>
            </w:rPr>
            <w:t>Use the list of things family members need (generated during the Transition to Writing)</w:t>
          </w:r>
          <w:r w:rsidR="00714D62" w:rsidRPr="003F58E8">
            <w:rPr>
              <w:rStyle w:val="NPC19"/>
              <w:sz w:val="24"/>
              <w:szCs w:val="24"/>
            </w:rPr>
            <w:t xml:space="preserve"> and have each individual plan his or her paragraph using elements from the list. </w:t>
          </w:r>
        </w:p>
        <w:p w14:paraId="743D62BB" w14:textId="292A75C4" w:rsidR="00B900B7" w:rsidRDefault="00612557" w:rsidP="00B900B7">
          <w:pPr>
            <w:spacing w:after="0" w:line="279" w:lineRule="auto"/>
            <w:jc w:val="both"/>
            <w:rPr>
              <w:rFonts w:ascii="Times New Roman" w:hAnsi="Times New Roman"/>
              <w:b w:val="0"/>
              <w:sz w:val="28"/>
            </w:rPr>
          </w:pPr>
        </w:p>
      </w:sdtContent>
    </w:sdt>
    <w:sdt>
      <w:sdtPr>
        <w:rPr>
          <w:rStyle w:val="NPC19"/>
        </w:rPr>
        <w:id w:val="-1357804567"/>
        <w:placeholder>
          <w:docPart w:val="6A1C929AC21D48828467C4BE8AE2EAA2"/>
        </w:placeholder>
      </w:sdtPr>
      <w:sdtEndPr>
        <w:rPr>
          <w:rStyle w:val="DefaultParagraphFont"/>
          <w:rFonts w:ascii="Times New Roman" w:hAnsi="Times New Roman"/>
          <w:b/>
          <w:sz w:val="24"/>
          <w:szCs w:val="24"/>
        </w:rPr>
      </w:sdtEndPr>
      <w:sdtContent>
        <w:p w14:paraId="435DB0FB" w14:textId="0F55D2BC" w:rsidR="00151BCC" w:rsidRPr="00BE16E9" w:rsidRDefault="00B57B29" w:rsidP="003F58E8">
          <w:pPr>
            <w:pStyle w:val="ListParagraph"/>
            <w:spacing w:after="0" w:line="240" w:lineRule="auto"/>
            <w:ind w:left="0"/>
            <w:rPr>
              <w:rFonts w:ascii="Times New Roman" w:hAnsi="Times New Roman"/>
              <w:b w:val="0"/>
              <w:sz w:val="24"/>
              <w:szCs w:val="24"/>
            </w:rPr>
          </w:pPr>
          <w:r>
            <w:rPr>
              <w:rStyle w:val="NPC19"/>
              <w:sz w:val="24"/>
              <w:szCs w:val="24"/>
            </w:rPr>
            <w:t>Have all participants write their paragraphs and read them aloud to the group. Then have each individual place his or her paragraph in an envelope, seal it, and save to it read once family members are again allowed to circulate through the larger community.</w:t>
          </w:r>
        </w:p>
      </w:sdtContent>
    </w:sdt>
    <w:p w14:paraId="7C5B57BC" w14:textId="77777777" w:rsidR="00151BCC" w:rsidRDefault="00151BCC" w:rsidP="003F58E8">
      <w:pPr>
        <w:pStyle w:val="ListParagraph"/>
        <w:spacing w:after="0" w:line="279" w:lineRule="auto"/>
        <w:ind w:left="1080"/>
        <w:rPr>
          <w:rFonts w:ascii="Times New Roman" w:hAnsi="Times New Roman"/>
          <w:b w:val="0"/>
          <w:sz w:val="28"/>
        </w:rPr>
      </w:pPr>
    </w:p>
    <w:p w14:paraId="3D9AC518" w14:textId="77777777" w:rsidR="00151BCC" w:rsidRDefault="00151BCC" w:rsidP="00151BCC">
      <w:pPr>
        <w:pStyle w:val="ListParagraph"/>
        <w:spacing w:after="0" w:line="279" w:lineRule="auto"/>
        <w:ind w:left="1080"/>
        <w:jc w:val="both"/>
        <w:rPr>
          <w:rFonts w:ascii="Times New Roman" w:hAnsi="Times New Roman"/>
          <w:b w:val="0"/>
          <w:sz w:val="28"/>
        </w:rPr>
      </w:pPr>
    </w:p>
    <w:p w14:paraId="0325F9B7" w14:textId="77777777" w:rsidR="00151BCC" w:rsidRDefault="00151BCC" w:rsidP="00151BCC">
      <w:pPr>
        <w:pStyle w:val="ListParagraph"/>
        <w:spacing w:after="0" w:line="279" w:lineRule="auto"/>
        <w:ind w:left="1080"/>
        <w:jc w:val="both"/>
        <w:rPr>
          <w:rFonts w:ascii="Times New Roman" w:hAnsi="Times New Roman"/>
          <w:b w:val="0"/>
          <w:sz w:val="28"/>
        </w:rPr>
      </w:pPr>
    </w:p>
    <w:p w14:paraId="62E98392" w14:textId="77777777" w:rsidR="00151BCC" w:rsidRDefault="00151BCC" w:rsidP="00151BCC">
      <w:pPr>
        <w:spacing w:after="0" w:line="279" w:lineRule="auto"/>
        <w:jc w:val="both"/>
        <w:rPr>
          <w:rFonts w:ascii="Times New Roman" w:hAnsi="Times New Roman"/>
          <w:b w:val="0"/>
          <w:sz w:val="28"/>
        </w:rPr>
      </w:pPr>
      <w:r>
        <w:rPr>
          <w:rFonts w:ascii="Times New Roman" w:hAnsi="Times New Roman"/>
          <w:sz w:val="28"/>
        </w:rPr>
        <w:t>This Paideia Lesson Plan was created by:</w:t>
      </w:r>
    </w:p>
    <w:p w14:paraId="33696AAF" w14:textId="77777777" w:rsidR="00151BCC" w:rsidRDefault="00151BCC" w:rsidP="00151BCC">
      <w:pPr>
        <w:spacing w:after="0" w:line="279" w:lineRule="auto"/>
        <w:jc w:val="both"/>
        <w:rPr>
          <w:rFonts w:ascii="Times New Roman" w:hAnsi="Times New Roman"/>
          <w:b w:val="0"/>
          <w:sz w:val="28"/>
        </w:rPr>
      </w:pPr>
    </w:p>
    <w:p w14:paraId="6E2E829B" w14:textId="382F6F82" w:rsidR="00151BCC" w:rsidRDefault="00151BCC" w:rsidP="003F58E8">
      <w:pPr>
        <w:spacing w:after="0" w:line="279" w:lineRule="auto"/>
        <w:rPr>
          <w:rFonts w:ascii="Times New Roman" w:hAnsi="Times New Roman"/>
          <w:b w:val="0"/>
          <w:sz w:val="28"/>
        </w:rPr>
      </w:pPr>
      <w:r>
        <w:rPr>
          <w:rFonts w:ascii="Times New Roman" w:hAnsi="Times New Roman"/>
          <w:sz w:val="28"/>
        </w:rPr>
        <w:tab/>
        <w:t>Name:</w:t>
      </w:r>
      <w:r>
        <w:rPr>
          <w:rFonts w:ascii="Times New Roman" w:hAnsi="Times New Roman"/>
          <w:sz w:val="28"/>
        </w:rPr>
        <w:tab/>
      </w:r>
      <w:r>
        <w:rPr>
          <w:rFonts w:ascii="Times New Roman" w:hAnsi="Times New Roman"/>
          <w:sz w:val="28"/>
        </w:rPr>
        <w:tab/>
      </w:r>
      <w:sdt>
        <w:sdtPr>
          <w:rPr>
            <w:rStyle w:val="NPC19"/>
          </w:rPr>
          <w:id w:val="-264074415"/>
          <w:placeholder>
            <w:docPart w:val="1EA5C137624E4A7EB0010E9A9F9BF7A2"/>
          </w:placeholder>
        </w:sdtPr>
        <w:sdtEndPr>
          <w:rPr>
            <w:rStyle w:val="DefaultParagraphFont"/>
            <w:rFonts w:ascii="Times New Roman" w:hAnsi="Times New Roman"/>
            <w:b/>
            <w:sz w:val="28"/>
          </w:rPr>
        </w:sdtEndPr>
        <w:sdtContent>
          <w:r w:rsidR="00BE16E9" w:rsidRPr="00BE16E9">
            <w:rPr>
              <w:rStyle w:val="NPC19"/>
              <w:sz w:val="24"/>
              <w:szCs w:val="24"/>
            </w:rPr>
            <w:t>Terry Roberts</w:t>
          </w:r>
          <w:r w:rsidR="008B2BC9">
            <w:rPr>
              <w:rStyle w:val="NPC19"/>
              <w:sz w:val="24"/>
              <w:szCs w:val="24"/>
            </w:rPr>
            <w:t xml:space="preserve"> and </w:t>
          </w:r>
          <w:r w:rsidR="00D65F5E">
            <w:rPr>
              <w:rStyle w:val="NPC19"/>
              <w:sz w:val="24"/>
              <w:szCs w:val="24"/>
            </w:rPr>
            <w:t>Lynn Roberts</w:t>
          </w:r>
        </w:sdtContent>
      </w:sdt>
    </w:p>
    <w:p w14:paraId="095555A5" w14:textId="4B0E25C6"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 xml:space="preserve">Organization: </w:t>
      </w:r>
      <w:r>
        <w:rPr>
          <w:rFonts w:ascii="Times New Roman" w:hAnsi="Times New Roman"/>
          <w:sz w:val="28"/>
        </w:rPr>
        <w:tab/>
      </w:r>
      <w:sdt>
        <w:sdtPr>
          <w:rPr>
            <w:rStyle w:val="NPC19"/>
          </w:rPr>
          <w:id w:val="-205105857"/>
          <w:placeholder>
            <w:docPart w:val="5A7C5555AF9D432EAB16BB2A55A9F347"/>
          </w:placeholder>
        </w:sdtPr>
        <w:sdtEndPr>
          <w:rPr>
            <w:rStyle w:val="DefaultParagraphFont"/>
            <w:rFonts w:ascii="Times New Roman" w:hAnsi="Times New Roman"/>
            <w:b/>
            <w:sz w:val="28"/>
          </w:rPr>
        </w:sdtEndPr>
        <w:sdtContent>
          <w:r w:rsidR="00BE16E9" w:rsidRPr="00BE16E9">
            <w:rPr>
              <w:rStyle w:val="NPC19"/>
              <w:sz w:val="24"/>
              <w:szCs w:val="24"/>
            </w:rPr>
            <w:t>National Paideia Center</w:t>
          </w:r>
          <w:r w:rsidR="00BE16E9">
            <w:rPr>
              <w:rStyle w:val="NPC19"/>
            </w:rPr>
            <w:t xml:space="preserve"> </w:t>
          </w:r>
        </w:sdtContent>
      </w:sdt>
    </w:p>
    <w:p w14:paraId="4B9058A7" w14:textId="7BA5CB64" w:rsidR="00ED527E" w:rsidRDefault="00ED527E" w:rsidP="00151BCC">
      <w:pPr>
        <w:spacing w:after="0" w:line="279" w:lineRule="auto"/>
        <w:jc w:val="both"/>
        <w:rPr>
          <w:rFonts w:ascii="Times New Roman" w:hAnsi="Times New Roman"/>
          <w:b w:val="0"/>
          <w:sz w:val="28"/>
        </w:rPr>
      </w:pPr>
    </w:p>
    <w:p w14:paraId="1B8E1287" w14:textId="2817F535" w:rsidR="00ED527E" w:rsidRDefault="00ED527E" w:rsidP="00ED527E">
      <w:pPr>
        <w:spacing w:after="0" w:line="279" w:lineRule="auto"/>
        <w:jc w:val="both"/>
        <w:rPr>
          <w:rFonts w:ascii="Times New Roman" w:hAnsi="Times New Roman"/>
          <w:b w:val="0"/>
          <w:sz w:val="28"/>
        </w:rPr>
      </w:pPr>
      <w:r>
        <w:rPr>
          <w:rFonts w:ascii="Times New Roman" w:hAnsi="Times New Roman"/>
          <w:sz w:val="28"/>
        </w:rPr>
        <w:t>*Text is attached if open sourced.</w:t>
      </w:r>
    </w:p>
    <w:p w14:paraId="3A26BED5" w14:textId="77777777" w:rsidR="00ED527E" w:rsidRDefault="00ED527E" w:rsidP="00ED527E">
      <w:pPr>
        <w:spacing w:after="0" w:line="279" w:lineRule="auto"/>
        <w:jc w:val="both"/>
        <w:rPr>
          <w:rFonts w:ascii="Times New Roman" w:hAnsi="Times New Roman"/>
          <w:b w:val="0"/>
          <w:sz w:val="28"/>
        </w:rPr>
      </w:pPr>
    </w:p>
    <w:p w14:paraId="608E777D" w14:textId="7B73BD47" w:rsidR="00ED527E" w:rsidRDefault="00ED527E" w:rsidP="00ED527E">
      <w:pPr>
        <w:spacing w:after="0" w:line="279" w:lineRule="auto"/>
        <w:jc w:val="both"/>
        <w:rPr>
          <w:rFonts w:ascii="Times New Roman" w:hAnsi="Times New Roman"/>
          <w:b w:val="0"/>
          <w:sz w:val="28"/>
        </w:rPr>
      </w:pPr>
      <w:r>
        <w:rPr>
          <w:rFonts w:ascii="Times New Roman" w:hAnsi="Times New Roman"/>
          <w:sz w:val="28"/>
        </w:rPr>
        <w:t>*Text is cited if it needs to be procured.</w:t>
      </w:r>
    </w:p>
    <w:sdt>
      <w:sdtPr>
        <w:rPr>
          <w:rStyle w:val="NPC19"/>
          <w:rFonts w:eastAsiaTheme="minorHAnsi"/>
          <w:bCs w:val="0"/>
          <w:sz w:val="24"/>
          <w:szCs w:val="24"/>
        </w:rPr>
        <w:id w:val="-444080866"/>
        <w:placeholder>
          <w:docPart w:val="5B79079A138541FCB14013EB2EAD0152"/>
        </w:placeholder>
      </w:sdtPr>
      <w:sdtEndPr>
        <w:rPr>
          <w:rStyle w:val="DefaultParagraphFont"/>
          <w:rFonts w:ascii="Times New Roman" w:hAnsi="Times New Roman"/>
          <w:b/>
          <w:sz w:val="28"/>
          <w:szCs w:val="22"/>
        </w:rPr>
      </w:sdtEndPr>
      <w:sdtContent>
        <w:p w14:paraId="08FB90B1" w14:textId="62503165" w:rsidR="00C44A93" w:rsidRDefault="00C44A93" w:rsidP="00A70589">
          <w:pPr>
            <w:pStyle w:val="Heading2"/>
            <w:shd w:val="clear" w:color="auto" w:fill="FFFFFF"/>
            <w:rPr>
              <w:rStyle w:val="NPC19"/>
              <w:rFonts w:eastAsiaTheme="minorHAnsi"/>
              <w:bCs w:val="0"/>
              <w:sz w:val="24"/>
              <w:szCs w:val="24"/>
            </w:rPr>
          </w:pPr>
        </w:p>
        <w:p w14:paraId="3983CE1A" w14:textId="77777777" w:rsidR="00560E9C" w:rsidRDefault="00560E9C" w:rsidP="00A70589">
          <w:pPr>
            <w:pStyle w:val="Heading2"/>
            <w:shd w:val="clear" w:color="auto" w:fill="FFFFFF"/>
            <w:rPr>
              <w:rStyle w:val="NPC19"/>
              <w:rFonts w:eastAsiaTheme="minorHAnsi"/>
              <w:bCs w:val="0"/>
              <w:sz w:val="24"/>
              <w:szCs w:val="24"/>
            </w:rPr>
          </w:pPr>
          <w:bookmarkStart w:id="0" w:name="_GoBack"/>
          <w:bookmarkEnd w:id="0"/>
        </w:p>
        <w:p w14:paraId="26E63E60" w14:textId="3CEA70F1" w:rsidR="00A70589" w:rsidRDefault="00A70589" w:rsidP="00A70589">
          <w:pPr>
            <w:pStyle w:val="Heading2"/>
            <w:shd w:val="clear" w:color="auto" w:fill="FFFFFF"/>
            <w:rPr>
              <w:rFonts w:ascii="Tahoma" w:hAnsi="Tahoma" w:cs="Tahoma"/>
              <w:color w:val="000000"/>
            </w:rPr>
          </w:pPr>
          <w:r w:rsidRPr="00A70589">
            <w:rPr>
              <w:rFonts w:ascii="Tahoma" w:hAnsi="Tahoma" w:cs="Tahoma"/>
              <w:color w:val="000000"/>
            </w:rPr>
            <w:lastRenderedPageBreak/>
            <w:t>'No Man is an Island'</w:t>
          </w:r>
        </w:p>
        <w:p w14:paraId="0F118E4C" w14:textId="5BBAB2A9" w:rsidR="00A70589" w:rsidRPr="00A70589" w:rsidRDefault="00A70589" w:rsidP="00A70589">
          <w:pPr>
            <w:pStyle w:val="Heading2"/>
            <w:shd w:val="clear" w:color="auto" w:fill="FFFFFF"/>
            <w:rPr>
              <w:rFonts w:ascii="Tahoma" w:hAnsi="Tahoma" w:cs="Tahoma"/>
              <w:color w:val="000000"/>
              <w:sz w:val="28"/>
              <w:szCs w:val="28"/>
            </w:rPr>
          </w:pPr>
          <w:r w:rsidRPr="00A70589">
            <w:rPr>
              <w:rFonts w:ascii="Tahoma" w:hAnsi="Tahoma" w:cs="Tahoma"/>
              <w:color w:val="000000"/>
              <w:sz w:val="28"/>
              <w:szCs w:val="28"/>
            </w:rPr>
            <w:t>By John Donne</w:t>
          </w:r>
        </w:p>
        <w:p w14:paraId="69F3AC9C" w14:textId="77777777" w:rsidR="00A70589" w:rsidRPr="00C44A93" w:rsidRDefault="00A70589" w:rsidP="00A705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b w:val="0"/>
              <w:color w:val="000000"/>
              <w:sz w:val="28"/>
              <w:szCs w:val="28"/>
            </w:rPr>
          </w:pPr>
          <w:r w:rsidRPr="00C44A93">
            <w:rPr>
              <w:rFonts w:ascii="Georgia" w:eastAsia="Times New Roman" w:hAnsi="Georgia" w:cs="Courier New"/>
              <w:b w:val="0"/>
              <w:color w:val="000000"/>
              <w:sz w:val="28"/>
              <w:szCs w:val="28"/>
            </w:rPr>
            <w:t xml:space="preserve">No man is an island entire of itself; every man </w:t>
          </w:r>
        </w:p>
        <w:p w14:paraId="4431BE4E" w14:textId="77777777" w:rsidR="00A70589" w:rsidRPr="00C44A93" w:rsidRDefault="00A70589" w:rsidP="00A705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b w:val="0"/>
              <w:color w:val="000000"/>
              <w:sz w:val="28"/>
              <w:szCs w:val="28"/>
            </w:rPr>
          </w:pPr>
          <w:r w:rsidRPr="00C44A93">
            <w:rPr>
              <w:rFonts w:ascii="Georgia" w:eastAsia="Times New Roman" w:hAnsi="Georgia" w:cs="Courier New"/>
              <w:b w:val="0"/>
              <w:color w:val="000000"/>
              <w:sz w:val="28"/>
              <w:szCs w:val="28"/>
            </w:rPr>
            <w:t xml:space="preserve">is a piece of the continent, a part of the main; </w:t>
          </w:r>
        </w:p>
        <w:p w14:paraId="435E83D0" w14:textId="77777777" w:rsidR="00A70589" w:rsidRPr="00C44A93" w:rsidRDefault="00A70589" w:rsidP="00A705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b w:val="0"/>
              <w:color w:val="000000"/>
              <w:sz w:val="28"/>
              <w:szCs w:val="28"/>
            </w:rPr>
          </w:pPr>
          <w:r w:rsidRPr="00C44A93">
            <w:rPr>
              <w:rFonts w:ascii="Georgia" w:eastAsia="Times New Roman" w:hAnsi="Georgia" w:cs="Courier New"/>
              <w:b w:val="0"/>
              <w:color w:val="000000"/>
              <w:sz w:val="28"/>
              <w:szCs w:val="28"/>
            </w:rPr>
            <w:t xml:space="preserve">if a clod be washed away by the sea, Europe </w:t>
          </w:r>
        </w:p>
        <w:p w14:paraId="1BF3955C" w14:textId="77777777" w:rsidR="00A70589" w:rsidRPr="00C44A93" w:rsidRDefault="00A70589" w:rsidP="00A705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b w:val="0"/>
              <w:color w:val="000000"/>
              <w:sz w:val="28"/>
              <w:szCs w:val="28"/>
            </w:rPr>
          </w:pPr>
          <w:r w:rsidRPr="00C44A93">
            <w:rPr>
              <w:rFonts w:ascii="Georgia" w:eastAsia="Times New Roman" w:hAnsi="Georgia" w:cs="Courier New"/>
              <w:b w:val="0"/>
              <w:color w:val="000000"/>
              <w:sz w:val="28"/>
              <w:szCs w:val="28"/>
            </w:rPr>
            <w:t xml:space="preserve">is the less, as well as if a promontory were, as </w:t>
          </w:r>
        </w:p>
        <w:p w14:paraId="6AB5B93F" w14:textId="77777777" w:rsidR="00A70589" w:rsidRPr="00C44A93" w:rsidRDefault="00A70589" w:rsidP="00A705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b w:val="0"/>
              <w:color w:val="000000"/>
              <w:sz w:val="28"/>
              <w:szCs w:val="28"/>
            </w:rPr>
          </w:pPr>
          <w:r w:rsidRPr="00C44A93">
            <w:rPr>
              <w:rFonts w:ascii="Georgia" w:eastAsia="Times New Roman" w:hAnsi="Georgia" w:cs="Courier New"/>
              <w:b w:val="0"/>
              <w:color w:val="000000"/>
              <w:sz w:val="28"/>
              <w:szCs w:val="28"/>
            </w:rPr>
            <w:t xml:space="preserve">well as any manner of thy friends or of thine </w:t>
          </w:r>
        </w:p>
        <w:p w14:paraId="58908305" w14:textId="77777777" w:rsidR="00A70589" w:rsidRPr="00C44A93" w:rsidRDefault="00A70589" w:rsidP="00A705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b w:val="0"/>
              <w:color w:val="000000"/>
              <w:sz w:val="28"/>
              <w:szCs w:val="28"/>
            </w:rPr>
          </w:pPr>
          <w:r w:rsidRPr="00C44A93">
            <w:rPr>
              <w:rFonts w:ascii="Georgia" w:eastAsia="Times New Roman" w:hAnsi="Georgia" w:cs="Courier New"/>
              <w:b w:val="0"/>
              <w:color w:val="000000"/>
              <w:sz w:val="28"/>
              <w:szCs w:val="28"/>
            </w:rPr>
            <w:t xml:space="preserve">own were; any man's death diminishes me, </w:t>
          </w:r>
        </w:p>
        <w:p w14:paraId="3AFF4E8D" w14:textId="77777777" w:rsidR="00A70589" w:rsidRPr="00C44A93" w:rsidRDefault="00A70589" w:rsidP="00A705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b w:val="0"/>
              <w:color w:val="000000"/>
              <w:sz w:val="28"/>
              <w:szCs w:val="28"/>
            </w:rPr>
          </w:pPr>
          <w:r w:rsidRPr="00C44A93">
            <w:rPr>
              <w:rFonts w:ascii="Georgia" w:eastAsia="Times New Roman" w:hAnsi="Georgia" w:cs="Courier New"/>
              <w:b w:val="0"/>
              <w:color w:val="000000"/>
              <w:sz w:val="28"/>
              <w:szCs w:val="28"/>
            </w:rPr>
            <w:t xml:space="preserve">because I am involved in mankind. </w:t>
          </w:r>
        </w:p>
        <w:p w14:paraId="6F755B19" w14:textId="77777777" w:rsidR="00A70589" w:rsidRPr="00C44A93" w:rsidRDefault="00A70589" w:rsidP="00A705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b w:val="0"/>
              <w:color w:val="000000"/>
              <w:sz w:val="28"/>
              <w:szCs w:val="28"/>
            </w:rPr>
          </w:pPr>
          <w:r w:rsidRPr="00C44A93">
            <w:rPr>
              <w:rFonts w:ascii="Georgia" w:eastAsia="Times New Roman" w:hAnsi="Georgia" w:cs="Courier New"/>
              <w:b w:val="0"/>
              <w:color w:val="000000"/>
              <w:sz w:val="28"/>
              <w:szCs w:val="28"/>
            </w:rPr>
            <w:t xml:space="preserve">And therefore never send to know for whom </w:t>
          </w:r>
        </w:p>
        <w:p w14:paraId="0434D329" w14:textId="06E13B3C" w:rsidR="00A70589" w:rsidRPr="00C44A93" w:rsidRDefault="00A70589" w:rsidP="00A705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b w:val="0"/>
              <w:color w:val="000000"/>
              <w:sz w:val="28"/>
              <w:szCs w:val="28"/>
            </w:rPr>
          </w:pPr>
          <w:r w:rsidRPr="00C44A93">
            <w:rPr>
              <w:rFonts w:ascii="Georgia" w:eastAsia="Times New Roman" w:hAnsi="Georgia" w:cs="Courier New"/>
              <w:b w:val="0"/>
              <w:color w:val="000000"/>
              <w:sz w:val="28"/>
              <w:szCs w:val="28"/>
            </w:rPr>
            <w:t xml:space="preserve">the bell tolls; it tolls for thee. </w:t>
          </w:r>
        </w:p>
        <w:p w14:paraId="09AA3196" w14:textId="613CF13A" w:rsidR="00A70589" w:rsidRDefault="00A70589" w:rsidP="00A705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b w:val="0"/>
              <w:color w:val="000000"/>
              <w:sz w:val="27"/>
              <w:szCs w:val="27"/>
            </w:rPr>
          </w:pPr>
        </w:p>
        <w:p w14:paraId="79FF1E93" w14:textId="4B44EBCE" w:rsidR="00A70589" w:rsidRDefault="00A70589" w:rsidP="00A705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b w:val="0"/>
              <w:color w:val="000000"/>
              <w:sz w:val="27"/>
              <w:szCs w:val="27"/>
            </w:rPr>
          </w:pPr>
        </w:p>
        <w:p w14:paraId="04851BC0" w14:textId="77777777" w:rsidR="00A70589" w:rsidRDefault="00A70589" w:rsidP="00A70589">
          <w:pPr>
            <w:pStyle w:val="HTMLPreformatted"/>
            <w:shd w:val="clear" w:color="auto" w:fill="FFFFFF"/>
            <w:rPr>
              <w:rFonts w:ascii="Georgia" w:hAnsi="Georgia"/>
              <w:color w:val="000000"/>
              <w:sz w:val="27"/>
              <w:szCs w:val="27"/>
            </w:rPr>
          </w:pPr>
          <w:r>
            <w:rPr>
              <w:rFonts w:ascii="Georgia" w:hAnsi="Georgia"/>
              <w:color w:val="000000"/>
              <w:sz w:val="27"/>
              <w:szCs w:val="27"/>
            </w:rPr>
            <w:t>MEDITATION XVII</w:t>
          </w:r>
        </w:p>
        <w:p w14:paraId="018654BE" w14:textId="77777777" w:rsidR="00A70589" w:rsidRDefault="00A70589" w:rsidP="00A70589">
          <w:pPr>
            <w:pStyle w:val="HTMLPreformatted"/>
            <w:shd w:val="clear" w:color="auto" w:fill="FFFFFF"/>
            <w:rPr>
              <w:rFonts w:ascii="Georgia" w:hAnsi="Georgia"/>
              <w:color w:val="000000"/>
              <w:sz w:val="27"/>
              <w:szCs w:val="27"/>
            </w:rPr>
          </w:pPr>
          <w:r>
            <w:rPr>
              <w:rFonts w:ascii="Georgia" w:hAnsi="Georgia"/>
              <w:color w:val="000000"/>
              <w:sz w:val="27"/>
              <w:szCs w:val="27"/>
            </w:rPr>
            <w:t>Devotions upon Emergent Occasions</w:t>
          </w:r>
        </w:p>
        <w:p w14:paraId="2E172829" w14:textId="77777777" w:rsidR="00A70589" w:rsidRPr="00A70589" w:rsidRDefault="00A70589" w:rsidP="00A705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b w:val="0"/>
              <w:color w:val="000000"/>
              <w:sz w:val="27"/>
              <w:szCs w:val="27"/>
            </w:rPr>
          </w:pPr>
        </w:p>
        <w:p w14:paraId="7B307EF9" w14:textId="79956FC8" w:rsidR="00D8294E" w:rsidRDefault="00D8294E" w:rsidP="00A70589">
          <w:pPr>
            <w:spacing w:after="200" w:line="276" w:lineRule="auto"/>
            <w:jc w:val="center"/>
            <w:rPr>
              <w:rFonts w:ascii="Times New Roman" w:hAnsi="Times New Roman"/>
              <w:b w:val="0"/>
              <w:sz w:val="28"/>
            </w:rPr>
          </w:pPr>
        </w:p>
        <w:p w14:paraId="134AD6D4" w14:textId="52A0BAF1" w:rsidR="00C022D9" w:rsidRPr="00817A12" w:rsidRDefault="00612557" w:rsidP="00ED527E">
          <w:pPr>
            <w:spacing w:after="0" w:line="279" w:lineRule="auto"/>
            <w:jc w:val="both"/>
            <w:rPr>
              <w:rFonts w:ascii="Times New Roman" w:hAnsi="Times New Roman"/>
              <w:b w:val="0"/>
              <w:sz w:val="28"/>
            </w:rPr>
          </w:pPr>
        </w:p>
      </w:sdtContent>
    </w:sdt>
    <w:sectPr w:rsidR="00C022D9" w:rsidRPr="00817A12" w:rsidSect="00ED527E">
      <w:headerReference w:type="first" r:id="rId11"/>
      <w:footerReference w:type="first" r:id="rId12"/>
      <w:pgSz w:w="12240" w:h="15840"/>
      <w:pgMar w:top="1008" w:right="1152" w:bottom="1008" w:left="1152"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281C40" w14:textId="77777777" w:rsidR="00612557" w:rsidRDefault="00612557" w:rsidP="00080137">
      <w:pPr>
        <w:spacing w:after="0" w:line="240" w:lineRule="auto"/>
      </w:pPr>
      <w:r>
        <w:separator/>
      </w:r>
    </w:p>
  </w:endnote>
  <w:endnote w:type="continuationSeparator" w:id="0">
    <w:p w14:paraId="4F75150B" w14:textId="77777777" w:rsidR="00612557" w:rsidRDefault="00612557" w:rsidP="00080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9A1C8" w14:textId="3DE195DF" w:rsidR="00A95DE8" w:rsidRDefault="00A95DE8">
    <w:pPr>
      <w:pStyle w:val="Footer"/>
    </w:pPr>
    <w:r>
      <w:fldChar w:fldCharType="begin"/>
    </w:r>
    <w:r>
      <w:instrText xml:space="preserve"> DATE \@ "d MMMM yyyy" </w:instrText>
    </w:r>
    <w:r>
      <w:fldChar w:fldCharType="separate"/>
    </w:r>
    <w:r w:rsidR="00E81493">
      <w:rPr>
        <w:noProof/>
      </w:rPr>
      <w:t>5 April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F940FE" w14:textId="77777777" w:rsidR="00612557" w:rsidRDefault="00612557" w:rsidP="00080137">
      <w:pPr>
        <w:spacing w:after="0" w:line="240" w:lineRule="auto"/>
      </w:pPr>
      <w:r>
        <w:separator/>
      </w:r>
    </w:p>
  </w:footnote>
  <w:footnote w:type="continuationSeparator" w:id="0">
    <w:p w14:paraId="2E95A854" w14:textId="77777777" w:rsidR="00612557" w:rsidRDefault="00612557" w:rsidP="000801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692C9" w14:textId="5A5CBC40" w:rsidR="001971EE" w:rsidRPr="001971EE" w:rsidRDefault="001971EE" w:rsidP="001971EE">
    <w:pPr>
      <w:pStyle w:val="Header"/>
      <w:rPr>
        <w:sz w:val="18"/>
      </w:rPr>
    </w:pPr>
    <w:r w:rsidRPr="001971EE">
      <w:rPr>
        <w:sz w:val="18"/>
      </w:rPr>
      <w:t>This lesson plan and its contents are intended for the use of the individual Paideia Seminar Plan Subscriber</w:t>
    </w:r>
    <w:r w:rsidR="00280D7A">
      <w:rPr>
        <w:sz w:val="18"/>
      </w:rPr>
      <w:t>.</w:t>
    </w:r>
    <w:r w:rsidRPr="001971EE">
      <w:rPr>
        <w:sz w:val="18"/>
      </w:rPr>
      <w:t xml:space="preserve"> Any disclosure, reproduction, distribution or other use of this lesson by an individual or entity other than the intended subscriber is prohibited.</w:t>
    </w:r>
  </w:p>
  <w:p w14:paraId="250A16A4" w14:textId="77777777" w:rsidR="001971EE" w:rsidRDefault="001971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B53BE"/>
    <w:multiLevelType w:val="hybridMultilevel"/>
    <w:tmpl w:val="828492F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5750B0"/>
    <w:multiLevelType w:val="hybridMultilevel"/>
    <w:tmpl w:val="8EDAAA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991D91"/>
    <w:multiLevelType w:val="hybridMultilevel"/>
    <w:tmpl w:val="0DA843DE"/>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0A0903"/>
    <w:multiLevelType w:val="hybridMultilevel"/>
    <w:tmpl w:val="D1AAED6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90058B"/>
    <w:multiLevelType w:val="hybridMultilevel"/>
    <w:tmpl w:val="8EBAD6F6"/>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9534E3"/>
    <w:multiLevelType w:val="hybridMultilevel"/>
    <w:tmpl w:val="67DA75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AD36E6"/>
    <w:multiLevelType w:val="hybridMultilevel"/>
    <w:tmpl w:val="DE922D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1655C6"/>
    <w:multiLevelType w:val="hybridMultilevel"/>
    <w:tmpl w:val="ACA8293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B12F90"/>
    <w:multiLevelType w:val="hybridMultilevel"/>
    <w:tmpl w:val="D856ED0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D47F96"/>
    <w:multiLevelType w:val="hybridMultilevel"/>
    <w:tmpl w:val="F3D271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A2358E"/>
    <w:multiLevelType w:val="hybridMultilevel"/>
    <w:tmpl w:val="73A8704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7521F7"/>
    <w:multiLevelType w:val="hybridMultilevel"/>
    <w:tmpl w:val="FF284C6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C7A52A0"/>
    <w:multiLevelType w:val="hybridMultilevel"/>
    <w:tmpl w:val="9F7E4DB8"/>
    <w:lvl w:ilvl="0" w:tplc="0409000D">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3" w15:restartNumberingAfterBreak="0">
    <w:nsid w:val="77C04CC2"/>
    <w:multiLevelType w:val="hybridMultilevel"/>
    <w:tmpl w:val="092AE77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E371FA"/>
    <w:multiLevelType w:val="hybridMultilevel"/>
    <w:tmpl w:val="B94E77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1"/>
  </w:num>
  <w:num w:numId="3">
    <w:abstractNumId w:val="12"/>
  </w:num>
  <w:num w:numId="4">
    <w:abstractNumId w:val="13"/>
  </w:num>
  <w:num w:numId="5">
    <w:abstractNumId w:val="5"/>
  </w:num>
  <w:num w:numId="6">
    <w:abstractNumId w:val="9"/>
  </w:num>
  <w:num w:numId="7">
    <w:abstractNumId w:val="3"/>
  </w:num>
  <w:num w:numId="8">
    <w:abstractNumId w:val="2"/>
  </w:num>
  <w:num w:numId="9">
    <w:abstractNumId w:val="0"/>
  </w:num>
  <w:num w:numId="10">
    <w:abstractNumId w:val="10"/>
  </w:num>
  <w:num w:numId="11">
    <w:abstractNumId w:val="4"/>
  </w:num>
  <w:num w:numId="12">
    <w:abstractNumId w:val="1"/>
  </w:num>
  <w:num w:numId="13">
    <w:abstractNumId w:val="7"/>
  </w:num>
  <w:num w:numId="14">
    <w:abstractNumId w:val="1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jUxMDE3NTYyMTNX0lEKTi0uzszPAykwrQUAT0sqgCwAAAA="/>
  </w:docVars>
  <w:rsids>
    <w:rsidRoot w:val="00AC4BF3"/>
    <w:rsid w:val="000163AA"/>
    <w:rsid w:val="00020F36"/>
    <w:rsid w:val="00061C9F"/>
    <w:rsid w:val="0006724E"/>
    <w:rsid w:val="00080137"/>
    <w:rsid w:val="0008046D"/>
    <w:rsid w:val="000A2B8D"/>
    <w:rsid w:val="000A7C69"/>
    <w:rsid w:val="00106F97"/>
    <w:rsid w:val="00135016"/>
    <w:rsid w:val="0014466D"/>
    <w:rsid w:val="00151BCC"/>
    <w:rsid w:val="001602E3"/>
    <w:rsid w:val="001971EE"/>
    <w:rsid w:val="001A628F"/>
    <w:rsid w:val="001B1C15"/>
    <w:rsid w:val="001E4C39"/>
    <w:rsid w:val="001F7C5E"/>
    <w:rsid w:val="0023424D"/>
    <w:rsid w:val="00254901"/>
    <w:rsid w:val="00280D7A"/>
    <w:rsid w:val="00283CEA"/>
    <w:rsid w:val="002B58C0"/>
    <w:rsid w:val="002D7F08"/>
    <w:rsid w:val="00317CB5"/>
    <w:rsid w:val="00317FF3"/>
    <w:rsid w:val="00362D49"/>
    <w:rsid w:val="003D2514"/>
    <w:rsid w:val="003F21CF"/>
    <w:rsid w:val="003F58E8"/>
    <w:rsid w:val="00443D3B"/>
    <w:rsid w:val="004842FB"/>
    <w:rsid w:val="004A1444"/>
    <w:rsid w:val="004F6825"/>
    <w:rsid w:val="005102BC"/>
    <w:rsid w:val="0052651D"/>
    <w:rsid w:val="0055668F"/>
    <w:rsid w:val="00560E9C"/>
    <w:rsid w:val="005F25E4"/>
    <w:rsid w:val="00612557"/>
    <w:rsid w:val="0064624D"/>
    <w:rsid w:val="006D767D"/>
    <w:rsid w:val="006F39CA"/>
    <w:rsid w:val="00714D62"/>
    <w:rsid w:val="00811C91"/>
    <w:rsid w:val="00812088"/>
    <w:rsid w:val="00817A12"/>
    <w:rsid w:val="00832A58"/>
    <w:rsid w:val="00863ED8"/>
    <w:rsid w:val="00871D0D"/>
    <w:rsid w:val="008B2BC9"/>
    <w:rsid w:val="008D1894"/>
    <w:rsid w:val="009033A5"/>
    <w:rsid w:val="00915CF5"/>
    <w:rsid w:val="009355C3"/>
    <w:rsid w:val="00956343"/>
    <w:rsid w:val="009A785B"/>
    <w:rsid w:val="009C70AD"/>
    <w:rsid w:val="009D284D"/>
    <w:rsid w:val="009E2880"/>
    <w:rsid w:val="00A70589"/>
    <w:rsid w:val="00A95DE8"/>
    <w:rsid w:val="00AC4BF3"/>
    <w:rsid w:val="00AD70D0"/>
    <w:rsid w:val="00B41E07"/>
    <w:rsid w:val="00B44631"/>
    <w:rsid w:val="00B55D7F"/>
    <w:rsid w:val="00B57B29"/>
    <w:rsid w:val="00B900B7"/>
    <w:rsid w:val="00BE16E9"/>
    <w:rsid w:val="00C00364"/>
    <w:rsid w:val="00C022D9"/>
    <w:rsid w:val="00C20524"/>
    <w:rsid w:val="00C342A8"/>
    <w:rsid w:val="00C442AE"/>
    <w:rsid w:val="00C44A93"/>
    <w:rsid w:val="00CB48D1"/>
    <w:rsid w:val="00CE281E"/>
    <w:rsid w:val="00D20064"/>
    <w:rsid w:val="00D355EB"/>
    <w:rsid w:val="00D53986"/>
    <w:rsid w:val="00D5539D"/>
    <w:rsid w:val="00D65F5E"/>
    <w:rsid w:val="00D8166A"/>
    <w:rsid w:val="00D8294E"/>
    <w:rsid w:val="00E81493"/>
    <w:rsid w:val="00EA276D"/>
    <w:rsid w:val="00EB45DB"/>
    <w:rsid w:val="00ED527E"/>
    <w:rsid w:val="00EE69D8"/>
    <w:rsid w:val="00F572F3"/>
    <w:rsid w:val="00F848B2"/>
    <w:rsid w:val="00F94F16"/>
    <w:rsid w:val="00FA35A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541B9"/>
  <w15:chartTrackingRefBased/>
  <w15:docId w15:val="{8E057911-77C0-44DC-9F75-04E3466C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b/>
        <w:sz w:val="22"/>
        <w:szCs w:val="22"/>
        <w:lang w:val="en-US" w:eastAsia="en-US" w:bidi="ar-SA"/>
      </w:rPr>
    </w:rPrDefault>
    <w:pPrDefault>
      <w:pPr>
        <w:spacing w:after="160" w:line="259" w:lineRule="auto"/>
      </w:pPr>
    </w:pPrDefault>
  </w:docDefaults>
  <w:latentStyles w:defLockedState="1" w:defUIPriority="99" w:defSemiHidden="0" w:defUnhideWhenUsed="0" w:defQFormat="0" w:count="375">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qFormat/>
  </w:style>
  <w:style w:type="paragraph" w:styleId="Heading2">
    <w:name w:val="heading 2"/>
    <w:basedOn w:val="Normal"/>
    <w:link w:val="Heading2Char"/>
    <w:uiPriority w:val="9"/>
    <w:qFormat/>
    <w:locked/>
    <w:rsid w:val="00A70589"/>
    <w:pPr>
      <w:spacing w:before="100" w:beforeAutospacing="1" w:after="100" w:afterAutospacing="1" w:line="240" w:lineRule="auto"/>
      <w:outlineLvl w:val="1"/>
    </w:pPr>
    <w:rPr>
      <w:rFonts w:ascii="Times New Roman" w:eastAsia="Times New Roman" w:hAnsi="Times New Roman"/>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AC4BF3"/>
    <w:rPr>
      <w:color w:val="808080"/>
    </w:rPr>
  </w:style>
  <w:style w:type="character" w:customStyle="1" w:styleId="Style1">
    <w:name w:val="Style1"/>
    <w:basedOn w:val="DefaultParagraphFont"/>
    <w:uiPriority w:val="1"/>
    <w:locked/>
    <w:rsid w:val="00AD70D0"/>
    <w:rPr>
      <w:rFonts w:ascii="Times New Roman" w:hAnsi="Times New Roman"/>
      <w:sz w:val="24"/>
    </w:rPr>
  </w:style>
  <w:style w:type="paragraph" w:styleId="ListParagraph">
    <w:name w:val="List Paragraph"/>
    <w:basedOn w:val="Normal"/>
    <w:uiPriority w:val="34"/>
    <w:qFormat/>
    <w:locked/>
    <w:rsid w:val="00C022D9"/>
    <w:pPr>
      <w:ind w:left="720"/>
      <w:contextualSpacing/>
    </w:pPr>
  </w:style>
  <w:style w:type="paragraph" w:styleId="Header">
    <w:name w:val="header"/>
    <w:basedOn w:val="Normal"/>
    <w:link w:val="HeaderChar"/>
    <w:uiPriority w:val="99"/>
    <w:unhideWhenUsed/>
    <w:locked/>
    <w:rsid w:val="00080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137"/>
  </w:style>
  <w:style w:type="paragraph" w:styleId="Footer">
    <w:name w:val="footer"/>
    <w:basedOn w:val="Normal"/>
    <w:link w:val="FooterChar"/>
    <w:uiPriority w:val="99"/>
    <w:unhideWhenUsed/>
    <w:locked/>
    <w:rsid w:val="00080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137"/>
  </w:style>
  <w:style w:type="paragraph" w:styleId="BalloonText">
    <w:name w:val="Balloon Text"/>
    <w:basedOn w:val="Normal"/>
    <w:link w:val="BalloonTextChar"/>
    <w:uiPriority w:val="99"/>
    <w:semiHidden/>
    <w:unhideWhenUsed/>
    <w:locked/>
    <w:rsid w:val="00A95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DE8"/>
    <w:rPr>
      <w:rFonts w:ascii="Segoe UI" w:hAnsi="Segoe UI" w:cs="Segoe UI"/>
      <w:sz w:val="18"/>
      <w:szCs w:val="18"/>
    </w:rPr>
  </w:style>
  <w:style w:type="character" w:customStyle="1" w:styleId="NPC">
    <w:name w:val="NPC"/>
    <w:basedOn w:val="DefaultParagraphFont"/>
    <w:uiPriority w:val="1"/>
    <w:qFormat/>
    <w:rsid w:val="00863ED8"/>
    <w:rPr>
      <w:rFonts w:ascii="Arial" w:hAnsi="Arial"/>
      <w:b w:val="0"/>
      <w:sz w:val="20"/>
    </w:rPr>
  </w:style>
  <w:style w:type="character" w:customStyle="1" w:styleId="NPC11">
    <w:name w:val="NPC 11"/>
    <w:basedOn w:val="DefaultParagraphFont"/>
    <w:uiPriority w:val="1"/>
    <w:qFormat/>
    <w:rsid w:val="00C342A8"/>
    <w:rPr>
      <w:rFonts w:ascii="Arial" w:hAnsi="Arial"/>
      <w:sz w:val="22"/>
    </w:rPr>
  </w:style>
  <w:style w:type="character" w:customStyle="1" w:styleId="NPC19">
    <w:name w:val="NPC 19"/>
    <w:basedOn w:val="DefaultParagraphFont"/>
    <w:uiPriority w:val="1"/>
    <w:qFormat/>
    <w:rsid w:val="00C342A8"/>
    <w:rPr>
      <w:rFonts w:ascii="Arial" w:hAnsi="Arial"/>
      <w:b w:val="0"/>
      <w:sz w:val="22"/>
    </w:rPr>
  </w:style>
  <w:style w:type="paragraph" w:styleId="BodyText">
    <w:name w:val="Body Text"/>
    <w:basedOn w:val="Normal"/>
    <w:link w:val="BodyTextChar"/>
    <w:locked/>
    <w:rsid w:val="0006724E"/>
    <w:pPr>
      <w:spacing w:after="0" w:line="240" w:lineRule="auto"/>
    </w:pPr>
    <w:rPr>
      <w:rFonts w:ascii="Times" w:eastAsia="Times" w:hAnsi="Times"/>
      <w:b w:val="0"/>
      <w:sz w:val="28"/>
      <w:szCs w:val="20"/>
    </w:rPr>
  </w:style>
  <w:style w:type="character" w:customStyle="1" w:styleId="BodyTextChar">
    <w:name w:val="Body Text Char"/>
    <w:basedOn w:val="DefaultParagraphFont"/>
    <w:link w:val="BodyText"/>
    <w:rsid w:val="0006724E"/>
    <w:rPr>
      <w:rFonts w:ascii="Times" w:eastAsia="Times" w:hAnsi="Times"/>
      <w:b w:val="0"/>
      <w:sz w:val="28"/>
      <w:szCs w:val="20"/>
    </w:rPr>
  </w:style>
  <w:style w:type="paragraph" w:styleId="FootnoteText">
    <w:name w:val="footnote text"/>
    <w:basedOn w:val="Normal"/>
    <w:link w:val="FootnoteTextChar"/>
    <w:uiPriority w:val="99"/>
    <w:semiHidden/>
    <w:unhideWhenUsed/>
    <w:locked/>
    <w:rsid w:val="00D8294E"/>
    <w:pPr>
      <w:spacing w:after="200" w:line="276" w:lineRule="auto"/>
    </w:pPr>
    <w:rPr>
      <w:rFonts w:ascii="Calibri" w:eastAsia="Calibri" w:hAnsi="Calibri"/>
      <w:b w:val="0"/>
      <w:sz w:val="20"/>
      <w:szCs w:val="20"/>
    </w:rPr>
  </w:style>
  <w:style w:type="character" w:customStyle="1" w:styleId="FootnoteTextChar">
    <w:name w:val="Footnote Text Char"/>
    <w:basedOn w:val="DefaultParagraphFont"/>
    <w:link w:val="FootnoteText"/>
    <w:uiPriority w:val="99"/>
    <w:semiHidden/>
    <w:rsid w:val="00D8294E"/>
    <w:rPr>
      <w:rFonts w:ascii="Calibri" w:eastAsia="Calibri" w:hAnsi="Calibri"/>
      <w:b w:val="0"/>
      <w:sz w:val="20"/>
      <w:szCs w:val="20"/>
    </w:rPr>
  </w:style>
  <w:style w:type="character" w:styleId="FootnoteReference">
    <w:name w:val="footnote reference"/>
    <w:basedOn w:val="DefaultParagraphFont"/>
    <w:uiPriority w:val="99"/>
    <w:semiHidden/>
    <w:unhideWhenUsed/>
    <w:locked/>
    <w:rsid w:val="00D8294E"/>
    <w:rPr>
      <w:vertAlign w:val="superscript"/>
    </w:rPr>
  </w:style>
  <w:style w:type="character" w:customStyle="1" w:styleId="NPC2119">
    <w:name w:val="NPC 2.1.19"/>
    <w:basedOn w:val="DefaultParagraphFont"/>
    <w:uiPriority w:val="1"/>
    <w:rsid w:val="009C70AD"/>
    <w:rPr>
      <w:rFonts w:ascii="Arial" w:hAnsi="Arial"/>
      <w:b w:val="0"/>
      <w:sz w:val="22"/>
    </w:rPr>
  </w:style>
  <w:style w:type="character" w:styleId="Hyperlink">
    <w:name w:val="Hyperlink"/>
    <w:basedOn w:val="DefaultParagraphFont"/>
    <w:uiPriority w:val="99"/>
    <w:semiHidden/>
    <w:unhideWhenUsed/>
    <w:locked/>
    <w:rsid w:val="001602E3"/>
    <w:rPr>
      <w:color w:val="0000FF"/>
      <w:u w:val="single"/>
    </w:rPr>
  </w:style>
  <w:style w:type="character" w:customStyle="1" w:styleId="Heading2Char">
    <w:name w:val="Heading 2 Char"/>
    <w:basedOn w:val="DefaultParagraphFont"/>
    <w:link w:val="Heading2"/>
    <w:uiPriority w:val="9"/>
    <w:rsid w:val="00A70589"/>
    <w:rPr>
      <w:rFonts w:ascii="Times New Roman" w:eastAsia="Times New Roman" w:hAnsi="Times New Roman"/>
      <w:bCs/>
      <w:sz w:val="36"/>
      <w:szCs w:val="36"/>
    </w:rPr>
  </w:style>
  <w:style w:type="paragraph" w:styleId="HTMLPreformatted">
    <w:name w:val="HTML Preformatted"/>
    <w:basedOn w:val="Normal"/>
    <w:link w:val="HTMLPreformattedChar"/>
    <w:uiPriority w:val="99"/>
    <w:semiHidden/>
    <w:unhideWhenUsed/>
    <w:locked/>
    <w:rsid w:val="00A705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b w:val="0"/>
      <w:sz w:val="20"/>
      <w:szCs w:val="20"/>
    </w:rPr>
  </w:style>
  <w:style w:type="character" w:customStyle="1" w:styleId="HTMLPreformattedChar">
    <w:name w:val="HTML Preformatted Char"/>
    <w:basedOn w:val="DefaultParagraphFont"/>
    <w:link w:val="HTMLPreformatted"/>
    <w:uiPriority w:val="99"/>
    <w:semiHidden/>
    <w:rsid w:val="00A70589"/>
    <w:rPr>
      <w:rFonts w:ascii="Courier New" w:eastAsia="Times New Roman" w:hAnsi="Courier New" w:cs="Courier New"/>
      <w:b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3234385">
      <w:bodyDiv w:val="1"/>
      <w:marLeft w:val="0"/>
      <w:marRight w:val="0"/>
      <w:marTop w:val="0"/>
      <w:marBottom w:val="0"/>
      <w:divBdr>
        <w:top w:val="none" w:sz="0" w:space="0" w:color="auto"/>
        <w:left w:val="none" w:sz="0" w:space="0" w:color="auto"/>
        <w:bottom w:val="none" w:sz="0" w:space="0" w:color="auto"/>
        <w:right w:val="none" w:sz="0" w:space="0" w:color="auto"/>
      </w:divBdr>
    </w:div>
    <w:div w:id="1011565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youtube.com/watch?v=VB2HQiRlriE&amp;list=TLPQMDIwNDIwMjCe8VXBpLUQ_Q&amp;index=2"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541D466EDBB48898F572111BD7F2DF0"/>
        <w:category>
          <w:name w:val="General"/>
          <w:gallery w:val="placeholder"/>
        </w:category>
        <w:types>
          <w:type w:val="bbPlcHdr"/>
        </w:types>
        <w:behaviors>
          <w:behavior w:val="content"/>
        </w:behaviors>
        <w:guid w:val="{4A229365-56AB-40B5-8EE9-8934807FB07E}"/>
      </w:docPartPr>
      <w:docPartBody>
        <w:p w:rsidR="001E5439" w:rsidRDefault="001E5439" w:rsidP="001E5439">
          <w:pPr>
            <w:pStyle w:val="5541D466EDBB48898F572111BD7F2DF03"/>
          </w:pPr>
          <w:r w:rsidRPr="00282DF0">
            <w:rPr>
              <w:rStyle w:val="PlaceholderText"/>
            </w:rPr>
            <w:t>Click or tap here to enter text.</w:t>
          </w:r>
        </w:p>
      </w:docPartBody>
    </w:docPart>
    <w:docPart>
      <w:docPartPr>
        <w:name w:val="FB6DF5202CF14020B0D8FB4E4E24489A"/>
        <w:category>
          <w:name w:val="General"/>
          <w:gallery w:val="placeholder"/>
        </w:category>
        <w:types>
          <w:type w:val="bbPlcHdr"/>
        </w:types>
        <w:behaviors>
          <w:behavior w:val="content"/>
        </w:behaviors>
        <w:guid w:val="{3E247CEF-C96E-4E6C-950F-53350913E195}"/>
      </w:docPartPr>
      <w:docPartBody>
        <w:p w:rsidR="001E5439" w:rsidRDefault="001E5439" w:rsidP="001E5439">
          <w:pPr>
            <w:pStyle w:val="FB6DF5202CF14020B0D8FB4E4E24489A3"/>
          </w:pPr>
          <w:r w:rsidRPr="00282DF0">
            <w:rPr>
              <w:rStyle w:val="PlaceholderText"/>
            </w:rPr>
            <w:t>Click or tap here to enter text.</w:t>
          </w:r>
        </w:p>
      </w:docPartBody>
    </w:docPart>
    <w:docPart>
      <w:docPartPr>
        <w:name w:val="615C9602CE2C4E50829844A3ECD30162"/>
        <w:category>
          <w:name w:val="General"/>
          <w:gallery w:val="placeholder"/>
        </w:category>
        <w:types>
          <w:type w:val="bbPlcHdr"/>
        </w:types>
        <w:behaviors>
          <w:behavior w:val="content"/>
        </w:behaviors>
        <w:guid w:val="{68B60D8E-93B8-407E-925A-F731A7371188}"/>
      </w:docPartPr>
      <w:docPartBody>
        <w:p w:rsidR="001E5439" w:rsidRDefault="001E5439" w:rsidP="001E5439">
          <w:pPr>
            <w:pStyle w:val="615C9602CE2C4E50829844A3ECD301623"/>
          </w:pPr>
          <w:r w:rsidRPr="00282DF0">
            <w:rPr>
              <w:rStyle w:val="PlaceholderText"/>
            </w:rPr>
            <w:t>Click or tap here to enter text.</w:t>
          </w:r>
        </w:p>
      </w:docPartBody>
    </w:docPart>
    <w:docPart>
      <w:docPartPr>
        <w:name w:val="C552CFE2A467474BA98762DCF3EF6D39"/>
        <w:category>
          <w:name w:val="General"/>
          <w:gallery w:val="placeholder"/>
        </w:category>
        <w:types>
          <w:type w:val="bbPlcHdr"/>
        </w:types>
        <w:behaviors>
          <w:behavior w:val="content"/>
        </w:behaviors>
        <w:guid w:val="{901BB425-CB7A-4700-9D10-92AD2CABC586}"/>
      </w:docPartPr>
      <w:docPartBody>
        <w:p w:rsidR="001E5439" w:rsidRDefault="001E5439" w:rsidP="001E5439">
          <w:pPr>
            <w:pStyle w:val="C552CFE2A467474BA98762DCF3EF6D393"/>
          </w:pPr>
          <w:r w:rsidRPr="00282DF0">
            <w:rPr>
              <w:rStyle w:val="PlaceholderText"/>
            </w:rPr>
            <w:t>Click or tap here to enter text.</w:t>
          </w:r>
        </w:p>
      </w:docPartBody>
    </w:docPart>
    <w:docPart>
      <w:docPartPr>
        <w:name w:val="8936FD07058148CA93F6E4C6F42E4D58"/>
        <w:category>
          <w:name w:val="General"/>
          <w:gallery w:val="placeholder"/>
        </w:category>
        <w:types>
          <w:type w:val="bbPlcHdr"/>
        </w:types>
        <w:behaviors>
          <w:behavior w:val="content"/>
        </w:behaviors>
        <w:guid w:val="{9C2A078A-4A19-4E69-A5AD-343C8122993A}"/>
      </w:docPartPr>
      <w:docPartBody>
        <w:p w:rsidR="001E5439" w:rsidRDefault="001E5439" w:rsidP="001E5439">
          <w:pPr>
            <w:pStyle w:val="8936FD07058148CA93F6E4C6F42E4D583"/>
          </w:pPr>
          <w:r w:rsidRPr="00282DF0">
            <w:rPr>
              <w:rStyle w:val="PlaceholderText"/>
            </w:rPr>
            <w:t>Click or tap here to enter text.</w:t>
          </w:r>
        </w:p>
      </w:docPartBody>
    </w:docPart>
    <w:docPart>
      <w:docPartPr>
        <w:name w:val="4051FE3C84E14A38A94513D3FC87A2EE"/>
        <w:category>
          <w:name w:val="General"/>
          <w:gallery w:val="placeholder"/>
        </w:category>
        <w:types>
          <w:type w:val="bbPlcHdr"/>
        </w:types>
        <w:behaviors>
          <w:behavior w:val="content"/>
        </w:behaviors>
        <w:guid w:val="{2E37ACF3-4748-47D0-BDF3-E25631E6C22B}"/>
      </w:docPartPr>
      <w:docPartBody>
        <w:p w:rsidR="001E5439" w:rsidRDefault="001E5439" w:rsidP="001E5439">
          <w:pPr>
            <w:pStyle w:val="4051FE3C84E14A38A94513D3FC87A2EE3"/>
          </w:pPr>
          <w:r w:rsidRPr="00282DF0">
            <w:rPr>
              <w:rStyle w:val="PlaceholderText"/>
            </w:rPr>
            <w:t>Click or tap here to enter text.</w:t>
          </w:r>
        </w:p>
      </w:docPartBody>
    </w:docPart>
    <w:docPart>
      <w:docPartPr>
        <w:name w:val="5F9F7AA3A74B4C158312124BA58B66CF"/>
        <w:category>
          <w:name w:val="General"/>
          <w:gallery w:val="placeholder"/>
        </w:category>
        <w:types>
          <w:type w:val="bbPlcHdr"/>
        </w:types>
        <w:behaviors>
          <w:behavior w:val="content"/>
        </w:behaviors>
        <w:guid w:val="{2DC06F5B-5C5D-4AA0-A972-BD5DE3587717}"/>
      </w:docPartPr>
      <w:docPartBody>
        <w:p w:rsidR="001E5439" w:rsidRDefault="001E5439" w:rsidP="001E5439">
          <w:pPr>
            <w:pStyle w:val="5F9F7AA3A74B4C158312124BA58B66CF3"/>
          </w:pPr>
          <w:r w:rsidRPr="00282DF0">
            <w:rPr>
              <w:rStyle w:val="PlaceholderText"/>
            </w:rPr>
            <w:t>Click or tap here to enter text.</w:t>
          </w:r>
        </w:p>
      </w:docPartBody>
    </w:docPart>
    <w:docPart>
      <w:docPartPr>
        <w:name w:val="6EDBFAEEBA2646D89347E8752C102B4E"/>
        <w:category>
          <w:name w:val="General"/>
          <w:gallery w:val="placeholder"/>
        </w:category>
        <w:types>
          <w:type w:val="bbPlcHdr"/>
        </w:types>
        <w:behaviors>
          <w:behavior w:val="content"/>
        </w:behaviors>
        <w:guid w:val="{E207A8E0-27C5-427D-A32F-A0BD34082666}"/>
      </w:docPartPr>
      <w:docPartBody>
        <w:p w:rsidR="001E5439" w:rsidRDefault="001E5439" w:rsidP="001E5439">
          <w:pPr>
            <w:pStyle w:val="6EDBFAEEBA2646D89347E8752C102B4E3"/>
          </w:pPr>
          <w:r w:rsidRPr="00282DF0">
            <w:rPr>
              <w:rStyle w:val="PlaceholderText"/>
            </w:rPr>
            <w:t>Click or tap here to enter text.</w:t>
          </w:r>
        </w:p>
      </w:docPartBody>
    </w:docPart>
    <w:docPart>
      <w:docPartPr>
        <w:name w:val="F5A203AD9591472F82D4E4D4F69AABDD"/>
        <w:category>
          <w:name w:val="General"/>
          <w:gallery w:val="placeholder"/>
        </w:category>
        <w:types>
          <w:type w:val="bbPlcHdr"/>
        </w:types>
        <w:behaviors>
          <w:behavior w:val="content"/>
        </w:behaviors>
        <w:guid w:val="{95B30FD5-5BF0-43C4-864D-1E878C6DD565}"/>
      </w:docPartPr>
      <w:docPartBody>
        <w:p w:rsidR="001E5439" w:rsidRDefault="001E5439" w:rsidP="001E5439">
          <w:pPr>
            <w:pStyle w:val="F5A203AD9591472F82D4E4D4F69AABDD3"/>
          </w:pPr>
          <w:r w:rsidRPr="00282DF0">
            <w:rPr>
              <w:rStyle w:val="PlaceholderText"/>
            </w:rPr>
            <w:t>Click or tap here to enter text.</w:t>
          </w:r>
        </w:p>
      </w:docPartBody>
    </w:docPart>
    <w:docPart>
      <w:docPartPr>
        <w:name w:val="74497B5E4BB64B5FAD0EF3C86A818518"/>
        <w:category>
          <w:name w:val="General"/>
          <w:gallery w:val="placeholder"/>
        </w:category>
        <w:types>
          <w:type w:val="bbPlcHdr"/>
        </w:types>
        <w:behaviors>
          <w:behavior w:val="content"/>
        </w:behaviors>
        <w:guid w:val="{B85D21B9-6592-4F7E-AF9D-7897A5A3EA69}"/>
      </w:docPartPr>
      <w:docPartBody>
        <w:p w:rsidR="001E5439" w:rsidRDefault="001E5439" w:rsidP="001E5439">
          <w:pPr>
            <w:pStyle w:val="74497B5E4BB64B5FAD0EF3C86A8185183"/>
          </w:pPr>
          <w:r w:rsidRPr="00282DF0">
            <w:rPr>
              <w:rStyle w:val="PlaceholderText"/>
            </w:rPr>
            <w:t>Click or tap here to enter text.</w:t>
          </w:r>
        </w:p>
      </w:docPartBody>
    </w:docPart>
    <w:docPart>
      <w:docPartPr>
        <w:name w:val="4D58069914EA4BABAEDCDC43257B4529"/>
        <w:category>
          <w:name w:val="General"/>
          <w:gallery w:val="placeholder"/>
        </w:category>
        <w:types>
          <w:type w:val="bbPlcHdr"/>
        </w:types>
        <w:behaviors>
          <w:behavior w:val="content"/>
        </w:behaviors>
        <w:guid w:val="{DE455FFF-6694-42B9-9423-13AB15851854}"/>
      </w:docPartPr>
      <w:docPartBody>
        <w:p w:rsidR="001E5439" w:rsidRDefault="001E5439" w:rsidP="001E5439">
          <w:pPr>
            <w:pStyle w:val="4D58069914EA4BABAEDCDC43257B45293"/>
          </w:pPr>
          <w:r w:rsidRPr="00282DF0">
            <w:rPr>
              <w:rStyle w:val="PlaceholderText"/>
            </w:rPr>
            <w:t>Click or tap here to enter text.</w:t>
          </w:r>
        </w:p>
      </w:docPartBody>
    </w:docPart>
    <w:docPart>
      <w:docPartPr>
        <w:name w:val="41AA8E7890A54F389DE629AD290FAF62"/>
        <w:category>
          <w:name w:val="General"/>
          <w:gallery w:val="placeholder"/>
        </w:category>
        <w:types>
          <w:type w:val="bbPlcHdr"/>
        </w:types>
        <w:behaviors>
          <w:behavior w:val="content"/>
        </w:behaviors>
        <w:guid w:val="{A6BE728D-05F7-488B-973A-A2EB7B206FD3}"/>
      </w:docPartPr>
      <w:docPartBody>
        <w:p w:rsidR="001E5439" w:rsidRDefault="001E5439" w:rsidP="001E5439">
          <w:pPr>
            <w:pStyle w:val="41AA8E7890A54F389DE629AD290FAF623"/>
          </w:pPr>
          <w:r w:rsidRPr="00282DF0">
            <w:rPr>
              <w:rStyle w:val="PlaceholderText"/>
            </w:rPr>
            <w:t>Click or tap here to enter text.</w:t>
          </w:r>
        </w:p>
      </w:docPartBody>
    </w:docPart>
    <w:docPart>
      <w:docPartPr>
        <w:name w:val="6A1C929AC21D48828467C4BE8AE2EAA2"/>
        <w:category>
          <w:name w:val="General"/>
          <w:gallery w:val="placeholder"/>
        </w:category>
        <w:types>
          <w:type w:val="bbPlcHdr"/>
        </w:types>
        <w:behaviors>
          <w:behavior w:val="content"/>
        </w:behaviors>
        <w:guid w:val="{BE3E1E31-DA13-4B91-BDC9-A49E45C16883}"/>
      </w:docPartPr>
      <w:docPartBody>
        <w:p w:rsidR="001E5439" w:rsidRDefault="001E5439" w:rsidP="001E5439">
          <w:pPr>
            <w:pStyle w:val="6A1C929AC21D48828467C4BE8AE2EAA23"/>
          </w:pPr>
          <w:r w:rsidRPr="00282DF0">
            <w:rPr>
              <w:rStyle w:val="PlaceholderText"/>
            </w:rPr>
            <w:t>Click or tap here to enter text.</w:t>
          </w:r>
        </w:p>
      </w:docPartBody>
    </w:docPart>
    <w:docPart>
      <w:docPartPr>
        <w:name w:val="1EA5C137624E4A7EB0010E9A9F9BF7A2"/>
        <w:category>
          <w:name w:val="General"/>
          <w:gallery w:val="placeholder"/>
        </w:category>
        <w:types>
          <w:type w:val="bbPlcHdr"/>
        </w:types>
        <w:behaviors>
          <w:behavior w:val="content"/>
        </w:behaviors>
        <w:guid w:val="{3AC7C580-63F1-41BA-9A04-5035171D5221}"/>
      </w:docPartPr>
      <w:docPartBody>
        <w:p w:rsidR="001E5439" w:rsidRDefault="001E5439" w:rsidP="001E5439">
          <w:pPr>
            <w:pStyle w:val="1EA5C137624E4A7EB0010E9A9F9BF7A23"/>
          </w:pPr>
          <w:r w:rsidRPr="00282DF0">
            <w:rPr>
              <w:rStyle w:val="PlaceholderText"/>
            </w:rPr>
            <w:t>Click or tap here to enter text.</w:t>
          </w:r>
        </w:p>
      </w:docPartBody>
    </w:docPart>
    <w:docPart>
      <w:docPartPr>
        <w:name w:val="5A7C5555AF9D432EAB16BB2A55A9F347"/>
        <w:category>
          <w:name w:val="General"/>
          <w:gallery w:val="placeholder"/>
        </w:category>
        <w:types>
          <w:type w:val="bbPlcHdr"/>
        </w:types>
        <w:behaviors>
          <w:behavior w:val="content"/>
        </w:behaviors>
        <w:guid w:val="{91F38C83-B41D-4792-8053-8160C9250283}"/>
      </w:docPartPr>
      <w:docPartBody>
        <w:p w:rsidR="001E5439" w:rsidRDefault="001E5439" w:rsidP="001E5439">
          <w:pPr>
            <w:pStyle w:val="5A7C5555AF9D432EAB16BB2A55A9F3473"/>
          </w:pPr>
          <w:r w:rsidRPr="00282DF0">
            <w:rPr>
              <w:rStyle w:val="PlaceholderText"/>
            </w:rPr>
            <w:t>Click or tap here to enter text.</w:t>
          </w:r>
        </w:p>
      </w:docPartBody>
    </w:docPart>
    <w:docPart>
      <w:docPartPr>
        <w:name w:val="5B79079A138541FCB14013EB2EAD0152"/>
        <w:category>
          <w:name w:val="General"/>
          <w:gallery w:val="placeholder"/>
        </w:category>
        <w:types>
          <w:type w:val="bbPlcHdr"/>
        </w:types>
        <w:behaviors>
          <w:behavior w:val="content"/>
        </w:behaviors>
        <w:guid w:val="{5CB8A1A2-5C34-4CE1-A938-6DC7F2A9A5C8}"/>
      </w:docPartPr>
      <w:docPartBody>
        <w:p w:rsidR="008918FE" w:rsidRDefault="001E5439" w:rsidP="001E5439">
          <w:pPr>
            <w:pStyle w:val="5B79079A138541FCB14013EB2EAD01521"/>
          </w:pPr>
          <w:r w:rsidRPr="00435B3F">
            <w:rPr>
              <w:rStyle w:val="PlaceholderText"/>
            </w:rPr>
            <w:t>Click or tap here to enter text.</w:t>
          </w:r>
        </w:p>
      </w:docPartBody>
    </w:docPart>
    <w:docPart>
      <w:docPartPr>
        <w:name w:val="988C2E43F48802488EB54AF688E3FFBB"/>
        <w:category>
          <w:name w:val="General"/>
          <w:gallery w:val="placeholder"/>
        </w:category>
        <w:types>
          <w:type w:val="bbPlcHdr"/>
        </w:types>
        <w:behaviors>
          <w:behavior w:val="content"/>
        </w:behaviors>
        <w:guid w:val="{1B754120-7C42-0846-BCB0-47F9911C02D7}"/>
      </w:docPartPr>
      <w:docPartBody>
        <w:p w:rsidR="00350AC7" w:rsidRDefault="008E63D2" w:rsidP="008E63D2">
          <w:pPr>
            <w:pStyle w:val="988C2E43F48802488EB54AF688E3FFBB"/>
          </w:pPr>
          <w:r w:rsidRPr="00282DF0">
            <w:rPr>
              <w:rStyle w:val="PlaceholderText"/>
            </w:rPr>
            <w:t>Click or tap here to enter text.</w:t>
          </w:r>
        </w:p>
      </w:docPartBody>
    </w:docPart>
    <w:docPart>
      <w:docPartPr>
        <w:name w:val="25B3E618A281274AAE9A571EFD726EE9"/>
        <w:category>
          <w:name w:val="General"/>
          <w:gallery w:val="placeholder"/>
        </w:category>
        <w:types>
          <w:type w:val="bbPlcHdr"/>
        </w:types>
        <w:behaviors>
          <w:behavior w:val="content"/>
        </w:behaviors>
        <w:guid w:val="{D4626D2B-AFE4-0E47-AB53-B00979EDAB5E}"/>
      </w:docPartPr>
      <w:docPartBody>
        <w:p w:rsidR="00350AC7" w:rsidRDefault="008E63D2" w:rsidP="008E63D2">
          <w:pPr>
            <w:pStyle w:val="25B3E618A281274AAE9A571EFD726EE9"/>
          </w:pPr>
          <w:r w:rsidRPr="00282DF0">
            <w:rPr>
              <w:rStyle w:val="PlaceholderText"/>
            </w:rPr>
            <w:t>Click or tap here to enter text.</w:t>
          </w:r>
        </w:p>
      </w:docPartBody>
    </w:docPart>
    <w:docPart>
      <w:docPartPr>
        <w:name w:val="CF6FA0219C4F6F4C9B522B686A666E71"/>
        <w:category>
          <w:name w:val="General"/>
          <w:gallery w:val="placeholder"/>
        </w:category>
        <w:types>
          <w:type w:val="bbPlcHdr"/>
        </w:types>
        <w:behaviors>
          <w:behavior w:val="content"/>
        </w:behaviors>
        <w:guid w:val="{A4F0D75F-57DE-C040-969D-A10BC67826F2}"/>
      </w:docPartPr>
      <w:docPartBody>
        <w:p w:rsidR="00350AC7" w:rsidRDefault="008E63D2" w:rsidP="008E63D2">
          <w:pPr>
            <w:pStyle w:val="CF6FA0219C4F6F4C9B522B686A666E71"/>
          </w:pPr>
          <w:r w:rsidRPr="00282DF0">
            <w:rPr>
              <w:rStyle w:val="PlaceholderText"/>
            </w:rPr>
            <w:t>Click or tap here to enter text.</w:t>
          </w:r>
        </w:p>
      </w:docPartBody>
    </w:docPart>
    <w:docPart>
      <w:docPartPr>
        <w:name w:val="BDFEBADD4F1EA44C832D536B0E29DFB4"/>
        <w:category>
          <w:name w:val="General"/>
          <w:gallery w:val="placeholder"/>
        </w:category>
        <w:types>
          <w:type w:val="bbPlcHdr"/>
        </w:types>
        <w:behaviors>
          <w:behavior w:val="content"/>
        </w:behaviors>
        <w:guid w:val="{DE7724DC-B128-EA4E-B31A-78AB530862B8}"/>
      </w:docPartPr>
      <w:docPartBody>
        <w:p w:rsidR="00350AC7" w:rsidRDefault="008E63D2" w:rsidP="008E63D2">
          <w:pPr>
            <w:pStyle w:val="BDFEBADD4F1EA44C832D536B0E29DFB4"/>
          </w:pPr>
          <w:r w:rsidRPr="00282DF0">
            <w:rPr>
              <w:rStyle w:val="PlaceholderText"/>
            </w:rPr>
            <w:t>Click or tap here to enter text.</w:t>
          </w:r>
        </w:p>
      </w:docPartBody>
    </w:docPart>
    <w:docPart>
      <w:docPartPr>
        <w:name w:val="BB3D2C627537A146ACC1C7D098717DDD"/>
        <w:category>
          <w:name w:val="General"/>
          <w:gallery w:val="placeholder"/>
        </w:category>
        <w:types>
          <w:type w:val="bbPlcHdr"/>
        </w:types>
        <w:behaviors>
          <w:behavior w:val="content"/>
        </w:behaviors>
        <w:guid w:val="{37E15C56-C6B9-C246-ACE9-46A33645C436}"/>
      </w:docPartPr>
      <w:docPartBody>
        <w:p w:rsidR="00350AC7" w:rsidRDefault="008E63D2" w:rsidP="008E63D2">
          <w:pPr>
            <w:pStyle w:val="BB3D2C627537A146ACC1C7D098717DDD"/>
          </w:pPr>
          <w:r w:rsidRPr="00282DF0">
            <w:rPr>
              <w:rStyle w:val="PlaceholderText"/>
            </w:rPr>
            <w:t>Click or tap here to enter text.</w:t>
          </w:r>
        </w:p>
      </w:docPartBody>
    </w:docPart>
    <w:docPart>
      <w:docPartPr>
        <w:name w:val="DFEABBE52A1BFB49BE641E041E98BDA5"/>
        <w:category>
          <w:name w:val="General"/>
          <w:gallery w:val="placeholder"/>
        </w:category>
        <w:types>
          <w:type w:val="bbPlcHdr"/>
        </w:types>
        <w:behaviors>
          <w:behavior w:val="content"/>
        </w:behaviors>
        <w:guid w:val="{FF2C2770-165C-7C4F-B5B1-7AC7C221666D}"/>
      </w:docPartPr>
      <w:docPartBody>
        <w:p w:rsidR="00350AC7" w:rsidRDefault="008E63D2" w:rsidP="008E63D2">
          <w:pPr>
            <w:pStyle w:val="DFEABBE52A1BFB49BE641E041E98BDA5"/>
          </w:pPr>
          <w:r w:rsidRPr="00282DF0">
            <w:rPr>
              <w:rStyle w:val="PlaceholderText"/>
            </w:rPr>
            <w:t>Click or tap here to enter text.</w:t>
          </w:r>
        </w:p>
      </w:docPartBody>
    </w:docPart>
    <w:docPart>
      <w:docPartPr>
        <w:name w:val="B6752D0EC84BCE43AE3DF548C5D8A5BD"/>
        <w:category>
          <w:name w:val="General"/>
          <w:gallery w:val="placeholder"/>
        </w:category>
        <w:types>
          <w:type w:val="bbPlcHdr"/>
        </w:types>
        <w:behaviors>
          <w:behavior w:val="content"/>
        </w:behaviors>
        <w:guid w:val="{245C470F-7520-2C4B-A2D6-E551A1BCDA40}"/>
      </w:docPartPr>
      <w:docPartBody>
        <w:p w:rsidR="00350AC7" w:rsidRDefault="008E63D2" w:rsidP="008E63D2">
          <w:pPr>
            <w:pStyle w:val="B6752D0EC84BCE43AE3DF548C5D8A5BD"/>
          </w:pPr>
          <w:r w:rsidRPr="00282DF0">
            <w:rPr>
              <w:rStyle w:val="PlaceholderText"/>
            </w:rPr>
            <w:t>Click or tap here to enter text.</w:t>
          </w:r>
        </w:p>
      </w:docPartBody>
    </w:docPart>
    <w:docPart>
      <w:docPartPr>
        <w:name w:val="94FC7CA7831A6F4CB23B93FFDF735970"/>
        <w:category>
          <w:name w:val="General"/>
          <w:gallery w:val="placeholder"/>
        </w:category>
        <w:types>
          <w:type w:val="bbPlcHdr"/>
        </w:types>
        <w:behaviors>
          <w:behavior w:val="content"/>
        </w:behaviors>
        <w:guid w:val="{EE842F21-4885-A949-8FA0-F228A65A8ACD}"/>
      </w:docPartPr>
      <w:docPartBody>
        <w:p w:rsidR="00350AC7" w:rsidRDefault="008E63D2" w:rsidP="008E63D2">
          <w:pPr>
            <w:pStyle w:val="94FC7CA7831A6F4CB23B93FFDF735970"/>
          </w:pPr>
          <w:r w:rsidRPr="00282DF0">
            <w:rPr>
              <w:rStyle w:val="PlaceholderText"/>
            </w:rPr>
            <w:t>Click or tap here to enter text.</w:t>
          </w:r>
        </w:p>
      </w:docPartBody>
    </w:docPart>
    <w:docPart>
      <w:docPartPr>
        <w:name w:val="8D6C18D76A9247AF86A9324188718613"/>
        <w:category>
          <w:name w:val="General"/>
          <w:gallery w:val="placeholder"/>
        </w:category>
        <w:types>
          <w:type w:val="bbPlcHdr"/>
        </w:types>
        <w:behaviors>
          <w:behavior w:val="content"/>
        </w:behaviors>
        <w:guid w:val="{BBCBF810-CB1B-4E51-8390-BBA986FAEB3C}"/>
      </w:docPartPr>
      <w:docPartBody>
        <w:p w:rsidR="0028383B" w:rsidRDefault="00CE1C61" w:rsidP="00CE1C61">
          <w:pPr>
            <w:pStyle w:val="8D6C18D76A9247AF86A9324188718613"/>
          </w:pPr>
          <w:r w:rsidRPr="00282DF0">
            <w:rPr>
              <w:rStyle w:val="PlaceholderText"/>
            </w:rPr>
            <w:t>Click or tap here to enter text.</w:t>
          </w:r>
        </w:p>
      </w:docPartBody>
    </w:docPart>
    <w:docPart>
      <w:docPartPr>
        <w:name w:val="99DD4C2DC6B1442CB32E4CFFCC521D8F"/>
        <w:category>
          <w:name w:val="General"/>
          <w:gallery w:val="placeholder"/>
        </w:category>
        <w:types>
          <w:type w:val="bbPlcHdr"/>
        </w:types>
        <w:behaviors>
          <w:behavior w:val="content"/>
        </w:behaviors>
        <w:guid w:val="{4BBDC919-7465-4248-8C02-F233231471A7}"/>
      </w:docPartPr>
      <w:docPartBody>
        <w:p w:rsidR="0028383B" w:rsidRDefault="00CE1C61" w:rsidP="00CE1C61">
          <w:pPr>
            <w:pStyle w:val="99DD4C2DC6B1442CB32E4CFFCC521D8F"/>
          </w:pPr>
          <w:r w:rsidRPr="00282DF0">
            <w:rPr>
              <w:rStyle w:val="PlaceholderText"/>
            </w:rPr>
            <w:t>Click or tap here to enter text.</w:t>
          </w:r>
        </w:p>
      </w:docPartBody>
    </w:docPart>
    <w:docPart>
      <w:docPartPr>
        <w:name w:val="0AF31978C9674D49872C95983A98997A"/>
        <w:category>
          <w:name w:val="General"/>
          <w:gallery w:val="placeholder"/>
        </w:category>
        <w:types>
          <w:type w:val="bbPlcHdr"/>
        </w:types>
        <w:behaviors>
          <w:behavior w:val="content"/>
        </w:behaviors>
        <w:guid w:val="{43E222FD-565D-40ED-846A-5FA9B4778EAC}"/>
      </w:docPartPr>
      <w:docPartBody>
        <w:p w:rsidR="0028383B" w:rsidRDefault="00CE1C61" w:rsidP="00CE1C61">
          <w:pPr>
            <w:pStyle w:val="0AF31978C9674D49872C95983A98997A"/>
          </w:pPr>
          <w:r w:rsidRPr="00282DF0">
            <w:rPr>
              <w:rStyle w:val="PlaceholderText"/>
            </w:rPr>
            <w:t>Click or tap here to enter text.</w:t>
          </w:r>
        </w:p>
      </w:docPartBody>
    </w:docPart>
    <w:docPart>
      <w:docPartPr>
        <w:name w:val="F66BFCA6BABB48658D2675CEDDE068A5"/>
        <w:category>
          <w:name w:val="General"/>
          <w:gallery w:val="placeholder"/>
        </w:category>
        <w:types>
          <w:type w:val="bbPlcHdr"/>
        </w:types>
        <w:behaviors>
          <w:behavior w:val="content"/>
        </w:behaviors>
        <w:guid w:val="{5146E331-A301-4560-9912-EC4EB2BDBE7F}"/>
      </w:docPartPr>
      <w:docPartBody>
        <w:p w:rsidR="007F523F" w:rsidRDefault="0028383B" w:rsidP="0028383B">
          <w:pPr>
            <w:pStyle w:val="F66BFCA6BABB48658D2675CEDDE068A5"/>
          </w:pPr>
          <w:r w:rsidRPr="00282DF0">
            <w:rPr>
              <w:rStyle w:val="PlaceholderText"/>
            </w:rPr>
            <w:t>Click or tap here to enter text.</w:t>
          </w:r>
        </w:p>
      </w:docPartBody>
    </w:docPart>
    <w:docPart>
      <w:docPartPr>
        <w:name w:val="F642BDBFA2B441AB9CDBDAF0A9BA6FC9"/>
        <w:category>
          <w:name w:val="General"/>
          <w:gallery w:val="placeholder"/>
        </w:category>
        <w:types>
          <w:type w:val="bbPlcHdr"/>
        </w:types>
        <w:behaviors>
          <w:behavior w:val="content"/>
        </w:behaviors>
        <w:guid w:val="{E4C9A9F4-A209-4B97-92F4-729C4B60763D}"/>
      </w:docPartPr>
      <w:docPartBody>
        <w:p w:rsidR="007F523F" w:rsidRDefault="0028383B" w:rsidP="0028383B">
          <w:pPr>
            <w:pStyle w:val="F642BDBFA2B441AB9CDBDAF0A9BA6FC9"/>
          </w:pPr>
          <w:r w:rsidRPr="00282DF0">
            <w:rPr>
              <w:rStyle w:val="PlaceholderText"/>
            </w:rPr>
            <w:t>Click or tap here to enter text.</w:t>
          </w:r>
        </w:p>
      </w:docPartBody>
    </w:docPart>
    <w:docPart>
      <w:docPartPr>
        <w:name w:val="56E7C63A4F4E4B8891BEB3FDA0365B92"/>
        <w:category>
          <w:name w:val="General"/>
          <w:gallery w:val="placeholder"/>
        </w:category>
        <w:types>
          <w:type w:val="bbPlcHdr"/>
        </w:types>
        <w:behaviors>
          <w:behavior w:val="content"/>
        </w:behaviors>
        <w:guid w:val="{C8BA587D-5620-4B96-B847-AEAF43FD0F77}"/>
      </w:docPartPr>
      <w:docPartBody>
        <w:p w:rsidR="00001F74" w:rsidRDefault="00DD29F4" w:rsidP="00DD29F4">
          <w:pPr>
            <w:pStyle w:val="56E7C63A4F4E4B8891BEB3FDA0365B92"/>
          </w:pPr>
          <w:r w:rsidRPr="00282DF0">
            <w:rPr>
              <w:rStyle w:val="PlaceholderText"/>
            </w:rPr>
            <w:t>Click or tap here to enter text.</w:t>
          </w:r>
        </w:p>
      </w:docPartBody>
    </w:docPart>
    <w:docPart>
      <w:docPartPr>
        <w:name w:val="2811CF1FAA8F4B90ADD01A675FDB0158"/>
        <w:category>
          <w:name w:val="General"/>
          <w:gallery w:val="placeholder"/>
        </w:category>
        <w:types>
          <w:type w:val="bbPlcHdr"/>
        </w:types>
        <w:behaviors>
          <w:behavior w:val="content"/>
        </w:behaviors>
        <w:guid w:val="{DE7E0349-E81C-4649-9955-7ACF93C57111}"/>
      </w:docPartPr>
      <w:docPartBody>
        <w:p w:rsidR="00001F74" w:rsidRDefault="00DD29F4" w:rsidP="00DD29F4">
          <w:pPr>
            <w:pStyle w:val="2811CF1FAA8F4B90ADD01A675FDB0158"/>
          </w:pPr>
          <w:r>
            <w:rPr>
              <w:rStyle w:val="PlaceholderText"/>
            </w:rPr>
            <w:t>Click or tap here to enter text.</w:t>
          </w:r>
        </w:p>
      </w:docPartBody>
    </w:docPart>
    <w:docPart>
      <w:docPartPr>
        <w:name w:val="DE7620D33B424ED38B98F6FC7EE6B632"/>
        <w:category>
          <w:name w:val="General"/>
          <w:gallery w:val="placeholder"/>
        </w:category>
        <w:types>
          <w:type w:val="bbPlcHdr"/>
        </w:types>
        <w:behaviors>
          <w:behavior w:val="content"/>
        </w:behaviors>
        <w:guid w:val="{788C07B2-1276-46EC-8B80-86DF09F5F56E}"/>
      </w:docPartPr>
      <w:docPartBody>
        <w:p w:rsidR="00001F74" w:rsidRDefault="00DD29F4" w:rsidP="00DD29F4">
          <w:pPr>
            <w:pStyle w:val="DE7620D33B424ED38B98F6FC7EE6B632"/>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3E7"/>
    <w:rsid w:val="00001F74"/>
    <w:rsid w:val="00050ADC"/>
    <w:rsid w:val="00171B15"/>
    <w:rsid w:val="001E5439"/>
    <w:rsid w:val="0028383B"/>
    <w:rsid w:val="00350AC7"/>
    <w:rsid w:val="0041233E"/>
    <w:rsid w:val="004233E7"/>
    <w:rsid w:val="006508FE"/>
    <w:rsid w:val="007B5EE8"/>
    <w:rsid w:val="007F523F"/>
    <w:rsid w:val="00840AC9"/>
    <w:rsid w:val="008918FE"/>
    <w:rsid w:val="008E63D2"/>
    <w:rsid w:val="00921E45"/>
    <w:rsid w:val="009374EB"/>
    <w:rsid w:val="00B0377B"/>
    <w:rsid w:val="00B079DD"/>
    <w:rsid w:val="00B41873"/>
    <w:rsid w:val="00C429D0"/>
    <w:rsid w:val="00CE1C61"/>
    <w:rsid w:val="00D53927"/>
    <w:rsid w:val="00DC4866"/>
    <w:rsid w:val="00DD29F4"/>
    <w:rsid w:val="00F9726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29F4"/>
  </w:style>
  <w:style w:type="paragraph" w:customStyle="1" w:styleId="5541D466EDBB48898F572111BD7F2DF0">
    <w:name w:val="5541D466EDBB48898F572111BD7F2DF0"/>
    <w:rsid w:val="004233E7"/>
    <w:rPr>
      <w:rFonts w:eastAsiaTheme="minorHAnsi"/>
    </w:rPr>
  </w:style>
  <w:style w:type="paragraph" w:customStyle="1" w:styleId="59A96649FA1A45FFA14BF43CDD5F3F46">
    <w:name w:val="59A96649FA1A45FFA14BF43CDD5F3F46"/>
    <w:rsid w:val="004233E7"/>
    <w:rPr>
      <w:rFonts w:eastAsiaTheme="minorHAnsi"/>
    </w:rPr>
  </w:style>
  <w:style w:type="paragraph" w:customStyle="1" w:styleId="FB6DF5202CF14020B0D8FB4E4E24489A">
    <w:name w:val="FB6DF5202CF14020B0D8FB4E4E24489A"/>
    <w:rsid w:val="004233E7"/>
    <w:rPr>
      <w:rFonts w:eastAsiaTheme="minorHAnsi"/>
    </w:rPr>
  </w:style>
  <w:style w:type="paragraph" w:customStyle="1" w:styleId="615C9602CE2C4E50829844A3ECD30162">
    <w:name w:val="615C9602CE2C4E50829844A3ECD30162"/>
    <w:rsid w:val="004233E7"/>
    <w:rPr>
      <w:rFonts w:eastAsiaTheme="minorHAnsi"/>
    </w:rPr>
  </w:style>
  <w:style w:type="paragraph" w:customStyle="1" w:styleId="C552CFE2A467474BA98762DCF3EF6D39">
    <w:name w:val="C552CFE2A467474BA98762DCF3EF6D39"/>
    <w:rsid w:val="004233E7"/>
    <w:rPr>
      <w:rFonts w:eastAsiaTheme="minorHAnsi"/>
    </w:rPr>
  </w:style>
  <w:style w:type="paragraph" w:customStyle="1" w:styleId="64A44402AC954EFA891E6A745EC3DEBD">
    <w:name w:val="64A44402AC954EFA891E6A745EC3DEBD"/>
    <w:rsid w:val="004233E7"/>
    <w:rPr>
      <w:rFonts w:eastAsiaTheme="minorHAnsi"/>
    </w:rPr>
  </w:style>
  <w:style w:type="paragraph" w:customStyle="1" w:styleId="8936FD07058148CA93F6E4C6F42E4D58">
    <w:name w:val="8936FD07058148CA93F6E4C6F42E4D58"/>
    <w:rsid w:val="004233E7"/>
    <w:rPr>
      <w:rFonts w:eastAsiaTheme="minorHAnsi"/>
    </w:rPr>
  </w:style>
  <w:style w:type="paragraph" w:customStyle="1" w:styleId="4051FE3C84E14A38A94513D3FC87A2EE">
    <w:name w:val="4051FE3C84E14A38A94513D3FC87A2EE"/>
    <w:rsid w:val="004233E7"/>
    <w:rPr>
      <w:rFonts w:eastAsiaTheme="minorHAnsi"/>
    </w:rPr>
  </w:style>
  <w:style w:type="paragraph" w:customStyle="1" w:styleId="5F9F7AA3A74B4C158312124BA58B66CF">
    <w:name w:val="5F9F7AA3A74B4C158312124BA58B66CF"/>
    <w:rsid w:val="004233E7"/>
    <w:pPr>
      <w:ind w:left="720"/>
      <w:contextualSpacing/>
    </w:pPr>
    <w:rPr>
      <w:rFonts w:eastAsiaTheme="minorHAnsi"/>
    </w:rPr>
  </w:style>
  <w:style w:type="paragraph" w:customStyle="1" w:styleId="2E78DBADBC5E4F808939CE2513800770">
    <w:name w:val="2E78DBADBC5E4F808939CE2513800770"/>
    <w:rsid w:val="004233E7"/>
    <w:pPr>
      <w:ind w:left="720"/>
      <w:contextualSpacing/>
    </w:pPr>
    <w:rPr>
      <w:rFonts w:eastAsiaTheme="minorHAnsi"/>
    </w:rPr>
  </w:style>
  <w:style w:type="paragraph" w:customStyle="1" w:styleId="6EDBFAEEBA2646D89347E8752C102B4E">
    <w:name w:val="6EDBFAEEBA2646D89347E8752C102B4E"/>
    <w:rsid w:val="004233E7"/>
    <w:pPr>
      <w:ind w:left="720"/>
      <w:contextualSpacing/>
    </w:pPr>
    <w:rPr>
      <w:rFonts w:eastAsiaTheme="minorHAnsi"/>
    </w:rPr>
  </w:style>
  <w:style w:type="paragraph" w:customStyle="1" w:styleId="12FD08EF7148401D8ED274DC08436A1A">
    <w:name w:val="12FD08EF7148401D8ED274DC08436A1A"/>
    <w:rsid w:val="004233E7"/>
    <w:pPr>
      <w:ind w:left="720"/>
      <w:contextualSpacing/>
    </w:pPr>
    <w:rPr>
      <w:rFonts w:eastAsiaTheme="minorHAnsi"/>
    </w:rPr>
  </w:style>
  <w:style w:type="paragraph" w:customStyle="1" w:styleId="D5564289302C4507AB21BE5A566C1C50">
    <w:name w:val="D5564289302C4507AB21BE5A566C1C50"/>
    <w:rsid w:val="004233E7"/>
    <w:pPr>
      <w:ind w:left="720"/>
      <w:contextualSpacing/>
    </w:pPr>
    <w:rPr>
      <w:rFonts w:eastAsiaTheme="minorHAnsi"/>
    </w:rPr>
  </w:style>
  <w:style w:type="paragraph" w:customStyle="1" w:styleId="C87B421B668A4974BDDEC63F67D6828E">
    <w:name w:val="C87B421B668A4974BDDEC63F67D6828E"/>
    <w:rsid w:val="004233E7"/>
    <w:pPr>
      <w:ind w:left="720"/>
      <w:contextualSpacing/>
    </w:pPr>
    <w:rPr>
      <w:rFonts w:eastAsiaTheme="minorHAnsi"/>
    </w:rPr>
  </w:style>
  <w:style w:type="paragraph" w:customStyle="1" w:styleId="D554510B2E444FF9B07146E51648D745">
    <w:name w:val="D554510B2E444FF9B07146E51648D745"/>
    <w:rsid w:val="004233E7"/>
    <w:pPr>
      <w:ind w:left="720"/>
      <w:contextualSpacing/>
    </w:pPr>
    <w:rPr>
      <w:rFonts w:eastAsiaTheme="minorHAnsi"/>
    </w:rPr>
  </w:style>
  <w:style w:type="paragraph" w:customStyle="1" w:styleId="4E77685555AA4E738693EE54AD7B3BB5">
    <w:name w:val="4E77685555AA4E738693EE54AD7B3BB5"/>
    <w:rsid w:val="004233E7"/>
    <w:pPr>
      <w:ind w:left="720"/>
      <w:contextualSpacing/>
    </w:pPr>
    <w:rPr>
      <w:rFonts w:eastAsiaTheme="minorHAnsi"/>
    </w:rPr>
  </w:style>
  <w:style w:type="paragraph" w:customStyle="1" w:styleId="F5A203AD9591472F82D4E4D4F69AABDD">
    <w:name w:val="F5A203AD9591472F82D4E4D4F69AABDD"/>
    <w:rsid w:val="004233E7"/>
    <w:pPr>
      <w:ind w:left="720"/>
      <w:contextualSpacing/>
    </w:pPr>
    <w:rPr>
      <w:rFonts w:eastAsiaTheme="minorHAnsi"/>
    </w:rPr>
  </w:style>
  <w:style w:type="paragraph" w:customStyle="1" w:styleId="C2FC65C41EC34F15B6807BB6C88FED03">
    <w:name w:val="C2FC65C41EC34F15B6807BB6C88FED03"/>
    <w:rsid w:val="004233E7"/>
    <w:pPr>
      <w:ind w:left="720"/>
      <w:contextualSpacing/>
    </w:pPr>
    <w:rPr>
      <w:rFonts w:eastAsiaTheme="minorHAnsi"/>
    </w:rPr>
  </w:style>
  <w:style w:type="paragraph" w:customStyle="1" w:styleId="74497B5E4BB64B5FAD0EF3C86A818518">
    <w:name w:val="74497B5E4BB64B5FAD0EF3C86A818518"/>
    <w:rsid w:val="004233E7"/>
    <w:pPr>
      <w:ind w:left="720"/>
      <w:contextualSpacing/>
    </w:pPr>
    <w:rPr>
      <w:rFonts w:eastAsiaTheme="minorHAnsi"/>
    </w:rPr>
  </w:style>
  <w:style w:type="paragraph" w:customStyle="1" w:styleId="4D58069914EA4BABAEDCDC43257B4529">
    <w:name w:val="4D58069914EA4BABAEDCDC43257B4529"/>
    <w:rsid w:val="004233E7"/>
    <w:pPr>
      <w:ind w:left="720"/>
      <w:contextualSpacing/>
    </w:pPr>
    <w:rPr>
      <w:rFonts w:eastAsiaTheme="minorHAnsi"/>
    </w:rPr>
  </w:style>
  <w:style w:type="paragraph" w:customStyle="1" w:styleId="41AA8E7890A54F389DE629AD290FAF62">
    <w:name w:val="41AA8E7890A54F389DE629AD290FAF62"/>
    <w:rsid w:val="004233E7"/>
    <w:rPr>
      <w:rFonts w:eastAsiaTheme="minorHAnsi"/>
    </w:rPr>
  </w:style>
  <w:style w:type="paragraph" w:customStyle="1" w:styleId="6A1C929AC21D48828467C4BE8AE2EAA2">
    <w:name w:val="6A1C929AC21D48828467C4BE8AE2EAA2"/>
    <w:rsid w:val="004233E7"/>
    <w:pPr>
      <w:ind w:left="720"/>
      <w:contextualSpacing/>
    </w:pPr>
    <w:rPr>
      <w:rFonts w:eastAsiaTheme="minorHAnsi"/>
    </w:rPr>
  </w:style>
  <w:style w:type="paragraph" w:customStyle="1" w:styleId="E3AA18C047AE46699868FBE846DB99FC">
    <w:name w:val="E3AA18C047AE46699868FBE846DB99FC"/>
    <w:rsid w:val="004233E7"/>
    <w:pPr>
      <w:ind w:left="720"/>
      <w:contextualSpacing/>
    </w:pPr>
    <w:rPr>
      <w:rFonts w:eastAsiaTheme="minorHAnsi"/>
    </w:rPr>
  </w:style>
  <w:style w:type="paragraph" w:customStyle="1" w:styleId="60550681BE0B442FAB3065A5EB77E388">
    <w:name w:val="60550681BE0B442FAB3065A5EB77E388"/>
    <w:rsid w:val="004233E7"/>
    <w:pPr>
      <w:ind w:left="720"/>
      <w:contextualSpacing/>
    </w:pPr>
    <w:rPr>
      <w:rFonts w:eastAsiaTheme="minorHAnsi"/>
    </w:rPr>
  </w:style>
  <w:style w:type="paragraph" w:customStyle="1" w:styleId="F371EC717D014FA4B9AA554B4E7F9624">
    <w:name w:val="F371EC717D014FA4B9AA554B4E7F9624"/>
    <w:rsid w:val="004233E7"/>
    <w:pPr>
      <w:ind w:left="720"/>
      <w:contextualSpacing/>
    </w:pPr>
    <w:rPr>
      <w:rFonts w:eastAsiaTheme="minorHAnsi"/>
    </w:rPr>
  </w:style>
  <w:style w:type="paragraph" w:customStyle="1" w:styleId="0E6C5B7D018C49D08508022ABFEFA2C9">
    <w:name w:val="0E6C5B7D018C49D08508022ABFEFA2C9"/>
    <w:rsid w:val="004233E7"/>
    <w:pPr>
      <w:ind w:left="720"/>
      <w:contextualSpacing/>
    </w:pPr>
    <w:rPr>
      <w:rFonts w:eastAsiaTheme="minorHAnsi"/>
    </w:rPr>
  </w:style>
  <w:style w:type="paragraph" w:customStyle="1" w:styleId="1EA5C137624E4A7EB0010E9A9F9BF7A2">
    <w:name w:val="1EA5C137624E4A7EB0010E9A9F9BF7A2"/>
    <w:rsid w:val="004233E7"/>
    <w:rPr>
      <w:rFonts w:eastAsiaTheme="minorHAnsi"/>
    </w:rPr>
  </w:style>
  <w:style w:type="paragraph" w:customStyle="1" w:styleId="5A7C5555AF9D432EAB16BB2A55A9F347">
    <w:name w:val="5A7C5555AF9D432EAB16BB2A55A9F347"/>
    <w:rsid w:val="004233E7"/>
    <w:rPr>
      <w:rFonts w:eastAsiaTheme="minorHAnsi"/>
    </w:rPr>
  </w:style>
  <w:style w:type="paragraph" w:customStyle="1" w:styleId="5541D466EDBB48898F572111BD7F2DF01">
    <w:name w:val="5541D466EDBB48898F572111BD7F2DF01"/>
    <w:rsid w:val="004233E7"/>
    <w:rPr>
      <w:rFonts w:eastAsiaTheme="minorHAnsi"/>
    </w:rPr>
  </w:style>
  <w:style w:type="paragraph" w:customStyle="1" w:styleId="59A96649FA1A45FFA14BF43CDD5F3F461">
    <w:name w:val="59A96649FA1A45FFA14BF43CDD5F3F461"/>
    <w:rsid w:val="004233E7"/>
    <w:rPr>
      <w:rFonts w:eastAsiaTheme="minorHAnsi"/>
    </w:rPr>
  </w:style>
  <w:style w:type="paragraph" w:customStyle="1" w:styleId="FB6DF5202CF14020B0D8FB4E4E24489A1">
    <w:name w:val="FB6DF5202CF14020B0D8FB4E4E24489A1"/>
    <w:rsid w:val="004233E7"/>
    <w:rPr>
      <w:rFonts w:eastAsiaTheme="minorHAnsi"/>
    </w:rPr>
  </w:style>
  <w:style w:type="paragraph" w:customStyle="1" w:styleId="615C9602CE2C4E50829844A3ECD301621">
    <w:name w:val="615C9602CE2C4E50829844A3ECD301621"/>
    <w:rsid w:val="004233E7"/>
    <w:rPr>
      <w:rFonts w:eastAsiaTheme="minorHAnsi"/>
    </w:rPr>
  </w:style>
  <w:style w:type="paragraph" w:customStyle="1" w:styleId="C552CFE2A467474BA98762DCF3EF6D391">
    <w:name w:val="C552CFE2A467474BA98762DCF3EF6D391"/>
    <w:rsid w:val="004233E7"/>
    <w:rPr>
      <w:rFonts w:eastAsiaTheme="minorHAnsi"/>
    </w:rPr>
  </w:style>
  <w:style w:type="paragraph" w:customStyle="1" w:styleId="64A44402AC954EFA891E6A745EC3DEBD1">
    <w:name w:val="64A44402AC954EFA891E6A745EC3DEBD1"/>
    <w:rsid w:val="004233E7"/>
    <w:rPr>
      <w:rFonts w:eastAsiaTheme="minorHAnsi"/>
    </w:rPr>
  </w:style>
  <w:style w:type="paragraph" w:customStyle="1" w:styleId="8936FD07058148CA93F6E4C6F42E4D581">
    <w:name w:val="8936FD07058148CA93F6E4C6F42E4D581"/>
    <w:rsid w:val="004233E7"/>
    <w:rPr>
      <w:rFonts w:eastAsiaTheme="minorHAnsi"/>
    </w:rPr>
  </w:style>
  <w:style w:type="paragraph" w:customStyle="1" w:styleId="4051FE3C84E14A38A94513D3FC87A2EE1">
    <w:name w:val="4051FE3C84E14A38A94513D3FC87A2EE1"/>
    <w:rsid w:val="004233E7"/>
    <w:rPr>
      <w:rFonts w:eastAsiaTheme="minorHAnsi"/>
    </w:rPr>
  </w:style>
  <w:style w:type="paragraph" w:customStyle="1" w:styleId="5F9F7AA3A74B4C158312124BA58B66CF1">
    <w:name w:val="5F9F7AA3A74B4C158312124BA58B66CF1"/>
    <w:rsid w:val="004233E7"/>
    <w:pPr>
      <w:ind w:left="720"/>
      <w:contextualSpacing/>
    </w:pPr>
    <w:rPr>
      <w:rFonts w:eastAsiaTheme="minorHAnsi"/>
    </w:rPr>
  </w:style>
  <w:style w:type="paragraph" w:customStyle="1" w:styleId="2E78DBADBC5E4F808939CE25138007701">
    <w:name w:val="2E78DBADBC5E4F808939CE25138007701"/>
    <w:rsid w:val="004233E7"/>
    <w:pPr>
      <w:ind w:left="720"/>
      <w:contextualSpacing/>
    </w:pPr>
    <w:rPr>
      <w:rFonts w:eastAsiaTheme="minorHAnsi"/>
    </w:rPr>
  </w:style>
  <w:style w:type="paragraph" w:customStyle="1" w:styleId="6EDBFAEEBA2646D89347E8752C102B4E1">
    <w:name w:val="6EDBFAEEBA2646D89347E8752C102B4E1"/>
    <w:rsid w:val="004233E7"/>
    <w:pPr>
      <w:ind w:left="720"/>
      <w:contextualSpacing/>
    </w:pPr>
    <w:rPr>
      <w:rFonts w:eastAsiaTheme="minorHAnsi"/>
    </w:rPr>
  </w:style>
  <w:style w:type="paragraph" w:customStyle="1" w:styleId="12FD08EF7148401D8ED274DC08436A1A1">
    <w:name w:val="12FD08EF7148401D8ED274DC08436A1A1"/>
    <w:rsid w:val="004233E7"/>
    <w:pPr>
      <w:ind w:left="720"/>
      <w:contextualSpacing/>
    </w:pPr>
    <w:rPr>
      <w:rFonts w:eastAsiaTheme="minorHAnsi"/>
    </w:rPr>
  </w:style>
  <w:style w:type="paragraph" w:customStyle="1" w:styleId="D5564289302C4507AB21BE5A566C1C501">
    <w:name w:val="D5564289302C4507AB21BE5A566C1C501"/>
    <w:rsid w:val="004233E7"/>
    <w:pPr>
      <w:ind w:left="720"/>
      <w:contextualSpacing/>
    </w:pPr>
    <w:rPr>
      <w:rFonts w:eastAsiaTheme="minorHAnsi"/>
    </w:rPr>
  </w:style>
  <w:style w:type="paragraph" w:customStyle="1" w:styleId="C87B421B668A4974BDDEC63F67D6828E1">
    <w:name w:val="C87B421B668A4974BDDEC63F67D6828E1"/>
    <w:rsid w:val="004233E7"/>
    <w:pPr>
      <w:ind w:left="720"/>
      <w:contextualSpacing/>
    </w:pPr>
    <w:rPr>
      <w:rFonts w:eastAsiaTheme="minorHAnsi"/>
    </w:rPr>
  </w:style>
  <w:style w:type="paragraph" w:customStyle="1" w:styleId="D554510B2E444FF9B07146E51648D7451">
    <w:name w:val="D554510B2E444FF9B07146E51648D7451"/>
    <w:rsid w:val="004233E7"/>
    <w:pPr>
      <w:ind w:left="720"/>
      <w:contextualSpacing/>
    </w:pPr>
    <w:rPr>
      <w:rFonts w:eastAsiaTheme="minorHAnsi"/>
    </w:rPr>
  </w:style>
  <w:style w:type="paragraph" w:customStyle="1" w:styleId="4E77685555AA4E738693EE54AD7B3BB51">
    <w:name w:val="4E77685555AA4E738693EE54AD7B3BB51"/>
    <w:rsid w:val="004233E7"/>
    <w:pPr>
      <w:ind w:left="720"/>
      <w:contextualSpacing/>
    </w:pPr>
    <w:rPr>
      <w:rFonts w:eastAsiaTheme="minorHAnsi"/>
    </w:rPr>
  </w:style>
  <w:style w:type="paragraph" w:customStyle="1" w:styleId="F5A203AD9591472F82D4E4D4F69AABDD1">
    <w:name w:val="F5A203AD9591472F82D4E4D4F69AABDD1"/>
    <w:rsid w:val="004233E7"/>
    <w:pPr>
      <w:ind w:left="720"/>
      <w:contextualSpacing/>
    </w:pPr>
    <w:rPr>
      <w:rFonts w:eastAsiaTheme="minorHAnsi"/>
    </w:rPr>
  </w:style>
  <w:style w:type="paragraph" w:customStyle="1" w:styleId="C2FC65C41EC34F15B6807BB6C88FED031">
    <w:name w:val="C2FC65C41EC34F15B6807BB6C88FED031"/>
    <w:rsid w:val="004233E7"/>
    <w:pPr>
      <w:ind w:left="720"/>
      <w:contextualSpacing/>
    </w:pPr>
    <w:rPr>
      <w:rFonts w:eastAsiaTheme="minorHAnsi"/>
    </w:rPr>
  </w:style>
  <w:style w:type="paragraph" w:customStyle="1" w:styleId="74497B5E4BB64B5FAD0EF3C86A8185181">
    <w:name w:val="74497B5E4BB64B5FAD0EF3C86A8185181"/>
    <w:rsid w:val="004233E7"/>
    <w:pPr>
      <w:ind w:left="720"/>
      <w:contextualSpacing/>
    </w:pPr>
    <w:rPr>
      <w:rFonts w:eastAsiaTheme="minorHAnsi"/>
    </w:rPr>
  </w:style>
  <w:style w:type="paragraph" w:customStyle="1" w:styleId="4D58069914EA4BABAEDCDC43257B45291">
    <w:name w:val="4D58069914EA4BABAEDCDC43257B45291"/>
    <w:rsid w:val="004233E7"/>
    <w:pPr>
      <w:ind w:left="720"/>
      <w:contextualSpacing/>
    </w:pPr>
    <w:rPr>
      <w:rFonts w:eastAsiaTheme="minorHAnsi"/>
    </w:rPr>
  </w:style>
  <w:style w:type="paragraph" w:customStyle="1" w:styleId="41AA8E7890A54F389DE629AD290FAF621">
    <w:name w:val="41AA8E7890A54F389DE629AD290FAF621"/>
    <w:rsid w:val="004233E7"/>
    <w:rPr>
      <w:rFonts w:eastAsiaTheme="minorHAnsi"/>
    </w:rPr>
  </w:style>
  <w:style w:type="paragraph" w:customStyle="1" w:styleId="6A1C929AC21D48828467C4BE8AE2EAA21">
    <w:name w:val="6A1C929AC21D48828467C4BE8AE2EAA21"/>
    <w:rsid w:val="004233E7"/>
    <w:pPr>
      <w:ind w:left="720"/>
      <w:contextualSpacing/>
    </w:pPr>
    <w:rPr>
      <w:rFonts w:eastAsiaTheme="minorHAnsi"/>
    </w:rPr>
  </w:style>
  <w:style w:type="paragraph" w:customStyle="1" w:styleId="E3AA18C047AE46699868FBE846DB99FC1">
    <w:name w:val="E3AA18C047AE46699868FBE846DB99FC1"/>
    <w:rsid w:val="004233E7"/>
    <w:pPr>
      <w:ind w:left="720"/>
      <w:contextualSpacing/>
    </w:pPr>
    <w:rPr>
      <w:rFonts w:eastAsiaTheme="minorHAnsi"/>
    </w:rPr>
  </w:style>
  <w:style w:type="paragraph" w:customStyle="1" w:styleId="60550681BE0B442FAB3065A5EB77E3881">
    <w:name w:val="60550681BE0B442FAB3065A5EB77E3881"/>
    <w:rsid w:val="004233E7"/>
    <w:pPr>
      <w:ind w:left="720"/>
      <w:contextualSpacing/>
    </w:pPr>
    <w:rPr>
      <w:rFonts w:eastAsiaTheme="minorHAnsi"/>
    </w:rPr>
  </w:style>
  <w:style w:type="paragraph" w:customStyle="1" w:styleId="F371EC717D014FA4B9AA554B4E7F96241">
    <w:name w:val="F371EC717D014FA4B9AA554B4E7F96241"/>
    <w:rsid w:val="004233E7"/>
    <w:pPr>
      <w:ind w:left="720"/>
      <w:contextualSpacing/>
    </w:pPr>
    <w:rPr>
      <w:rFonts w:eastAsiaTheme="minorHAnsi"/>
    </w:rPr>
  </w:style>
  <w:style w:type="paragraph" w:customStyle="1" w:styleId="0E6C5B7D018C49D08508022ABFEFA2C91">
    <w:name w:val="0E6C5B7D018C49D08508022ABFEFA2C91"/>
    <w:rsid w:val="004233E7"/>
    <w:pPr>
      <w:ind w:left="720"/>
      <w:contextualSpacing/>
    </w:pPr>
    <w:rPr>
      <w:rFonts w:eastAsiaTheme="minorHAnsi"/>
    </w:rPr>
  </w:style>
  <w:style w:type="paragraph" w:customStyle="1" w:styleId="1EA5C137624E4A7EB0010E9A9F9BF7A21">
    <w:name w:val="1EA5C137624E4A7EB0010E9A9F9BF7A21"/>
    <w:rsid w:val="004233E7"/>
    <w:rPr>
      <w:rFonts w:eastAsiaTheme="minorHAnsi"/>
    </w:rPr>
  </w:style>
  <w:style w:type="paragraph" w:customStyle="1" w:styleId="5A7C5555AF9D432EAB16BB2A55A9F3471">
    <w:name w:val="5A7C5555AF9D432EAB16BB2A55A9F3471"/>
    <w:rsid w:val="004233E7"/>
    <w:rPr>
      <w:rFonts w:eastAsiaTheme="minorHAnsi"/>
    </w:rPr>
  </w:style>
  <w:style w:type="paragraph" w:customStyle="1" w:styleId="5541D466EDBB48898F572111BD7F2DF02">
    <w:name w:val="5541D466EDBB48898F572111BD7F2DF02"/>
    <w:rsid w:val="001E5439"/>
    <w:rPr>
      <w:rFonts w:eastAsiaTheme="minorHAnsi"/>
    </w:rPr>
  </w:style>
  <w:style w:type="paragraph" w:customStyle="1" w:styleId="59A96649FA1A45FFA14BF43CDD5F3F462">
    <w:name w:val="59A96649FA1A45FFA14BF43CDD5F3F462"/>
    <w:rsid w:val="001E5439"/>
    <w:rPr>
      <w:rFonts w:eastAsiaTheme="minorHAnsi"/>
    </w:rPr>
  </w:style>
  <w:style w:type="paragraph" w:customStyle="1" w:styleId="FB6DF5202CF14020B0D8FB4E4E24489A2">
    <w:name w:val="FB6DF5202CF14020B0D8FB4E4E24489A2"/>
    <w:rsid w:val="001E5439"/>
    <w:rPr>
      <w:rFonts w:eastAsiaTheme="minorHAnsi"/>
    </w:rPr>
  </w:style>
  <w:style w:type="paragraph" w:customStyle="1" w:styleId="615C9602CE2C4E50829844A3ECD301622">
    <w:name w:val="615C9602CE2C4E50829844A3ECD301622"/>
    <w:rsid w:val="001E5439"/>
    <w:rPr>
      <w:rFonts w:eastAsiaTheme="minorHAnsi"/>
    </w:rPr>
  </w:style>
  <w:style w:type="paragraph" w:customStyle="1" w:styleId="C552CFE2A467474BA98762DCF3EF6D392">
    <w:name w:val="C552CFE2A467474BA98762DCF3EF6D392"/>
    <w:rsid w:val="001E5439"/>
    <w:rPr>
      <w:rFonts w:eastAsiaTheme="minorHAnsi"/>
    </w:rPr>
  </w:style>
  <w:style w:type="paragraph" w:customStyle="1" w:styleId="64A44402AC954EFA891E6A745EC3DEBD2">
    <w:name w:val="64A44402AC954EFA891E6A745EC3DEBD2"/>
    <w:rsid w:val="001E5439"/>
    <w:rPr>
      <w:rFonts w:eastAsiaTheme="minorHAnsi"/>
    </w:rPr>
  </w:style>
  <w:style w:type="paragraph" w:customStyle="1" w:styleId="8936FD07058148CA93F6E4C6F42E4D582">
    <w:name w:val="8936FD07058148CA93F6E4C6F42E4D582"/>
    <w:rsid w:val="001E5439"/>
    <w:rPr>
      <w:rFonts w:eastAsiaTheme="minorHAnsi"/>
    </w:rPr>
  </w:style>
  <w:style w:type="paragraph" w:customStyle="1" w:styleId="4051FE3C84E14A38A94513D3FC87A2EE2">
    <w:name w:val="4051FE3C84E14A38A94513D3FC87A2EE2"/>
    <w:rsid w:val="001E5439"/>
    <w:rPr>
      <w:rFonts w:eastAsiaTheme="minorHAnsi"/>
    </w:rPr>
  </w:style>
  <w:style w:type="paragraph" w:customStyle="1" w:styleId="5F9F7AA3A74B4C158312124BA58B66CF2">
    <w:name w:val="5F9F7AA3A74B4C158312124BA58B66CF2"/>
    <w:rsid w:val="001E5439"/>
    <w:pPr>
      <w:ind w:left="720"/>
      <w:contextualSpacing/>
    </w:pPr>
    <w:rPr>
      <w:rFonts w:eastAsiaTheme="minorHAnsi"/>
    </w:rPr>
  </w:style>
  <w:style w:type="paragraph" w:customStyle="1" w:styleId="6EDBFAEEBA2646D89347E8752C102B4E2">
    <w:name w:val="6EDBFAEEBA2646D89347E8752C102B4E2"/>
    <w:rsid w:val="001E5439"/>
    <w:pPr>
      <w:ind w:left="720"/>
      <w:contextualSpacing/>
    </w:pPr>
    <w:rPr>
      <w:rFonts w:eastAsiaTheme="minorHAnsi"/>
    </w:rPr>
  </w:style>
  <w:style w:type="paragraph" w:customStyle="1" w:styleId="F5A203AD9591472F82D4E4D4F69AABDD2">
    <w:name w:val="F5A203AD9591472F82D4E4D4F69AABDD2"/>
    <w:rsid w:val="001E5439"/>
    <w:pPr>
      <w:ind w:left="720"/>
      <w:contextualSpacing/>
    </w:pPr>
    <w:rPr>
      <w:rFonts w:eastAsiaTheme="minorHAnsi"/>
    </w:rPr>
  </w:style>
  <w:style w:type="paragraph" w:customStyle="1" w:styleId="74497B5E4BB64B5FAD0EF3C86A8185182">
    <w:name w:val="74497B5E4BB64B5FAD0EF3C86A8185182"/>
    <w:rsid w:val="001E5439"/>
    <w:pPr>
      <w:ind w:left="720"/>
      <w:contextualSpacing/>
    </w:pPr>
    <w:rPr>
      <w:rFonts w:eastAsiaTheme="minorHAnsi"/>
    </w:rPr>
  </w:style>
  <w:style w:type="paragraph" w:customStyle="1" w:styleId="4D58069914EA4BABAEDCDC43257B45292">
    <w:name w:val="4D58069914EA4BABAEDCDC43257B45292"/>
    <w:rsid w:val="001E5439"/>
    <w:pPr>
      <w:ind w:left="720"/>
      <w:contextualSpacing/>
    </w:pPr>
    <w:rPr>
      <w:rFonts w:eastAsiaTheme="minorHAnsi"/>
    </w:rPr>
  </w:style>
  <w:style w:type="paragraph" w:customStyle="1" w:styleId="41AA8E7890A54F389DE629AD290FAF622">
    <w:name w:val="41AA8E7890A54F389DE629AD290FAF622"/>
    <w:rsid w:val="001E5439"/>
    <w:rPr>
      <w:rFonts w:eastAsiaTheme="minorHAnsi"/>
    </w:rPr>
  </w:style>
  <w:style w:type="paragraph" w:customStyle="1" w:styleId="6A1C929AC21D48828467C4BE8AE2EAA22">
    <w:name w:val="6A1C929AC21D48828467C4BE8AE2EAA22"/>
    <w:rsid w:val="001E5439"/>
    <w:pPr>
      <w:ind w:left="720"/>
      <w:contextualSpacing/>
    </w:pPr>
    <w:rPr>
      <w:rFonts w:eastAsiaTheme="minorHAnsi"/>
    </w:rPr>
  </w:style>
  <w:style w:type="paragraph" w:customStyle="1" w:styleId="E3AA18C047AE46699868FBE846DB99FC2">
    <w:name w:val="E3AA18C047AE46699868FBE846DB99FC2"/>
    <w:rsid w:val="001E5439"/>
    <w:pPr>
      <w:ind w:left="720"/>
      <w:contextualSpacing/>
    </w:pPr>
    <w:rPr>
      <w:rFonts w:eastAsiaTheme="minorHAnsi"/>
    </w:rPr>
  </w:style>
  <w:style w:type="paragraph" w:customStyle="1" w:styleId="60550681BE0B442FAB3065A5EB77E3882">
    <w:name w:val="60550681BE0B442FAB3065A5EB77E3882"/>
    <w:rsid w:val="001E5439"/>
    <w:pPr>
      <w:ind w:left="720"/>
      <w:contextualSpacing/>
    </w:pPr>
    <w:rPr>
      <w:rFonts w:eastAsiaTheme="minorHAnsi"/>
    </w:rPr>
  </w:style>
  <w:style w:type="paragraph" w:customStyle="1" w:styleId="F371EC717D014FA4B9AA554B4E7F96242">
    <w:name w:val="F371EC717D014FA4B9AA554B4E7F96242"/>
    <w:rsid w:val="001E5439"/>
    <w:pPr>
      <w:ind w:left="720"/>
      <w:contextualSpacing/>
    </w:pPr>
    <w:rPr>
      <w:rFonts w:eastAsiaTheme="minorHAnsi"/>
    </w:rPr>
  </w:style>
  <w:style w:type="paragraph" w:customStyle="1" w:styleId="0E6C5B7D018C49D08508022ABFEFA2C92">
    <w:name w:val="0E6C5B7D018C49D08508022ABFEFA2C92"/>
    <w:rsid w:val="001E5439"/>
    <w:pPr>
      <w:ind w:left="720"/>
      <w:contextualSpacing/>
    </w:pPr>
    <w:rPr>
      <w:rFonts w:eastAsiaTheme="minorHAnsi"/>
    </w:rPr>
  </w:style>
  <w:style w:type="paragraph" w:customStyle="1" w:styleId="1EA5C137624E4A7EB0010E9A9F9BF7A22">
    <w:name w:val="1EA5C137624E4A7EB0010E9A9F9BF7A22"/>
    <w:rsid w:val="001E5439"/>
    <w:rPr>
      <w:rFonts w:eastAsiaTheme="minorHAnsi"/>
    </w:rPr>
  </w:style>
  <w:style w:type="paragraph" w:customStyle="1" w:styleId="5A7C5555AF9D432EAB16BB2A55A9F3472">
    <w:name w:val="5A7C5555AF9D432EAB16BB2A55A9F3472"/>
    <w:rsid w:val="001E5439"/>
    <w:rPr>
      <w:rFonts w:eastAsiaTheme="minorHAnsi"/>
    </w:rPr>
  </w:style>
  <w:style w:type="paragraph" w:customStyle="1" w:styleId="5B79079A138541FCB14013EB2EAD0152">
    <w:name w:val="5B79079A138541FCB14013EB2EAD0152"/>
    <w:rsid w:val="001E5439"/>
    <w:rPr>
      <w:rFonts w:eastAsiaTheme="minorHAnsi"/>
    </w:rPr>
  </w:style>
  <w:style w:type="paragraph" w:customStyle="1" w:styleId="5541D466EDBB48898F572111BD7F2DF03">
    <w:name w:val="5541D466EDBB48898F572111BD7F2DF03"/>
    <w:rsid w:val="001E5439"/>
    <w:rPr>
      <w:rFonts w:eastAsiaTheme="minorHAnsi"/>
    </w:rPr>
  </w:style>
  <w:style w:type="paragraph" w:customStyle="1" w:styleId="59A96649FA1A45FFA14BF43CDD5F3F463">
    <w:name w:val="59A96649FA1A45FFA14BF43CDD5F3F463"/>
    <w:rsid w:val="001E5439"/>
    <w:rPr>
      <w:rFonts w:eastAsiaTheme="minorHAnsi"/>
    </w:rPr>
  </w:style>
  <w:style w:type="paragraph" w:customStyle="1" w:styleId="FB6DF5202CF14020B0D8FB4E4E24489A3">
    <w:name w:val="FB6DF5202CF14020B0D8FB4E4E24489A3"/>
    <w:rsid w:val="001E5439"/>
    <w:rPr>
      <w:rFonts w:eastAsiaTheme="minorHAnsi"/>
    </w:rPr>
  </w:style>
  <w:style w:type="paragraph" w:customStyle="1" w:styleId="A8F2629E25DB497D966ACC225FEFED04">
    <w:name w:val="A8F2629E25DB497D966ACC225FEFED04"/>
    <w:rsid w:val="001E5439"/>
    <w:rPr>
      <w:rFonts w:eastAsiaTheme="minorHAnsi"/>
    </w:rPr>
  </w:style>
  <w:style w:type="paragraph" w:customStyle="1" w:styleId="615C9602CE2C4E50829844A3ECD301623">
    <w:name w:val="615C9602CE2C4E50829844A3ECD301623"/>
    <w:rsid w:val="001E5439"/>
    <w:rPr>
      <w:rFonts w:eastAsiaTheme="minorHAnsi"/>
    </w:rPr>
  </w:style>
  <w:style w:type="paragraph" w:customStyle="1" w:styleId="C552CFE2A467474BA98762DCF3EF6D393">
    <w:name w:val="C552CFE2A467474BA98762DCF3EF6D393"/>
    <w:rsid w:val="001E5439"/>
    <w:rPr>
      <w:rFonts w:eastAsiaTheme="minorHAnsi"/>
    </w:rPr>
  </w:style>
  <w:style w:type="paragraph" w:customStyle="1" w:styleId="64A44402AC954EFA891E6A745EC3DEBD3">
    <w:name w:val="64A44402AC954EFA891E6A745EC3DEBD3"/>
    <w:rsid w:val="001E5439"/>
    <w:rPr>
      <w:rFonts w:eastAsiaTheme="minorHAnsi"/>
    </w:rPr>
  </w:style>
  <w:style w:type="paragraph" w:customStyle="1" w:styleId="8936FD07058148CA93F6E4C6F42E4D583">
    <w:name w:val="8936FD07058148CA93F6E4C6F42E4D583"/>
    <w:rsid w:val="001E5439"/>
    <w:rPr>
      <w:rFonts w:eastAsiaTheme="minorHAnsi"/>
    </w:rPr>
  </w:style>
  <w:style w:type="paragraph" w:customStyle="1" w:styleId="4051FE3C84E14A38A94513D3FC87A2EE3">
    <w:name w:val="4051FE3C84E14A38A94513D3FC87A2EE3"/>
    <w:rsid w:val="001E5439"/>
    <w:rPr>
      <w:rFonts w:eastAsiaTheme="minorHAnsi"/>
    </w:rPr>
  </w:style>
  <w:style w:type="paragraph" w:customStyle="1" w:styleId="5F9F7AA3A74B4C158312124BA58B66CF3">
    <w:name w:val="5F9F7AA3A74B4C158312124BA58B66CF3"/>
    <w:rsid w:val="001E5439"/>
    <w:pPr>
      <w:ind w:left="720"/>
      <w:contextualSpacing/>
    </w:pPr>
    <w:rPr>
      <w:rFonts w:eastAsiaTheme="minorHAnsi"/>
    </w:rPr>
  </w:style>
  <w:style w:type="paragraph" w:customStyle="1" w:styleId="6EDBFAEEBA2646D89347E8752C102B4E3">
    <w:name w:val="6EDBFAEEBA2646D89347E8752C102B4E3"/>
    <w:rsid w:val="001E5439"/>
    <w:pPr>
      <w:ind w:left="720"/>
      <w:contextualSpacing/>
    </w:pPr>
    <w:rPr>
      <w:rFonts w:eastAsiaTheme="minorHAnsi"/>
    </w:rPr>
  </w:style>
  <w:style w:type="paragraph" w:customStyle="1" w:styleId="F5A203AD9591472F82D4E4D4F69AABDD3">
    <w:name w:val="F5A203AD9591472F82D4E4D4F69AABDD3"/>
    <w:rsid w:val="001E5439"/>
    <w:pPr>
      <w:ind w:left="720"/>
      <w:contextualSpacing/>
    </w:pPr>
    <w:rPr>
      <w:rFonts w:eastAsiaTheme="minorHAnsi"/>
    </w:rPr>
  </w:style>
  <w:style w:type="paragraph" w:customStyle="1" w:styleId="74497B5E4BB64B5FAD0EF3C86A8185183">
    <w:name w:val="74497B5E4BB64B5FAD0EF3C86A8185183"/>
    <w:rsid w:val="001E5439"/>
    <w:pPr>
      <w:ind w:left="720"/>
      <w:contextualSpacing/>
    </w:pPr>
    <w:rPr>
      <w:rFonts w:eastAsiaTheme="minorHAnsi"/>
    </w:rPr>
  </w:style>
  <w:style w:type="paragraph" w:customStyle="1" w:styleId="4D58069914EA4BABAEDCDC43257B45293">
    <w:name w:val="4D58069914EA4BABAEDCDC43257B45293"/>
    <w:rsid w:val="001E5439"/>
    <w:pPr>
      <w:ind w:left="720"/>
      <w:contextualSpacing/>
    </w:pPr>
    <w:rPr>
      <w:rFonts w:eastAsiaTheme="minorHAnsi"/>
    </w:rPr>
  </w:style>
  <w:style w:type="paragraph" w:customStyle="1" w:styleId="41AA8E7890A54F389DE629AD290FAF623">
    <w:name w:val="41AA8E7890A54F389DE629AD290FAF623"/>
    <w:rsid w:val="001E5439"/>
    <w:rPr>
      <w:rFonts w:eastAsiaTheme="minorHAnsi"/>
    </w:rPr>
  </w:style>
  <w:style w:type="paragraph" w:customStyle="1" w:styleId="6A1C929AC21D48828467C4BE8AE2EAA23">
    <w:name w:val="6A1C929AC21D48828467C4BE8AE2EAA23"/>
    <w:rsid w:val="001E5439"/>
    <w:pPr>
      <w:ind w:left="720"/>
      <w:contextualSpacing/>
    </w:pPr>
    <w:rPr>
      <w:rFonts w:eastAsiaTheme="minorHAnsi"/>
    </w:rPr>
  </w:style>
  <w:style w:type="paragraph" w:customStyle="1" w:styleId="E3AA18C047AE46699868FBE846DB99FC3">
    <w:name w:val="E3AA18C047AE46699868FBE846DB99FC3"/>
    <w:rsid w:val="001E5439"/>
    <w:pPr>
      <w:ind w:left="720"/>
      <w:contextualSpacing/>
    </w:pPr>
    <w:rPr>
      <w:rFonts w:eastAsiaTheme="minorHAnsi"/>
    </w:rPr>
  </w:style>
  <w:style w:type="paragraph" w:customStyle="1" w:styleId="60550681BE0B442FAB3065A5EB77E3883">
    <w:name w:val="60550681BE0B442FAB3065A5EB77E3883"/>
    <w:rsid w:val="001E5439"/>
    <w:pPr>
      <w:ind w:left="720"/>
      <w:contextualSpacing/>
    </w:pPr>
    <w:rPr>
      <w:rFonts w:eastAsiaTheme="minorHAnsi"/>
    </w:rPr>
  </w:style>
  <w:style w:type="paragraph" w:customStyle="1" w:styleId="F371EC717D014FA4B9AA554B4E7F96243">
    <w:name w:val="F371EC717D014FA4B9AA554B4E7F96243"/>
    <w:rsid w:val="001E5439"/>
    <w:pPr>
      <w:ind w:left="720"/>
      <w:contextualSpacing/>
    </w:pPr>
    <w:rPr>
      <w:rFonts w:eastAsiaTheme="minorHAnsi"/>
    </w:rPr>
  </w:style>
  <w:style w:type="paragraph" w:customStyle="1" w:styleId="0E6C5B7D018C49D08508022ABFEFA2C93">
    <w:name w:val="0E6C5B7D018C49D08508022ABFEFA2C93"/>
    <w:rsid w:val="001E5439"/>
    <w:pPr>
      <w:ind w:left="720"/>
      <w:contextualSpacing/>
    </w:pPr>
    <w:rPr>
      <w:rFonts w:eastAsiaTheme="minorHAnsi"/>
    </w:rPr>
  </w:style>
  <w:style w:type="paragraph" w:customStyle="1" w:styleId="1EA5C137624E4A7EB0010E9A9F9BF7A23">
    <w:name w:val="1EA5C137624E4A7EB0010E9A9F9BF7A23"/>
    <w:rsid w:val="001E5439"/>
    <w:rPr>
      <w:rFonts w:eastAsiaTheme="minorHAnsi"/>
    </w:rPr>
  </w:style>
  <w:style w:type="paragraph" w:customStyle="1" w:styleId="5A7C5555AF9D432EAB16BB2A55A9F3473">
    <w:name w:val="5A7C5555AF9D432EAB16BB2A55A9F3473"/>
    <w:rsid w:val="001E5439"/>
    <w:rPr>
      <w:rFonts w:eastAsiaTheme="minorHAnsi"/>
    </w:rPr>
  </w:style>
  <w:style w:type="paragraph" w:customStyle="1" w:styleId="5B79079A138541FCB14013EB2EAD01521">
    <w:name w:val="5B79079A138541FCB14013EB2EAD01521"/>
    <w:rsid w:val="001E5439"/>
    <w:rPr>
      <w:rFonts w:eastAsiaTheme="minorHAnsi"/>
    </w:rPr>
  </w:style>
  <w:style w:type="paragraph" w:customStyle="1" w:styleId="988C2E43F48802488EB54AF688E3FFBB">
    <w:name w:val="988C2E43F48802488EB54AF688E3FFBB"/>
    <w:rsid w:val="008E63D2"/>
    <w:pPr>
      <w:spacing w:after="0" w:line="240" w:lineRule="auto"/>
    </w:pPr>
    <w:rPr>
      <w:sz w:val="24"/>
      <w:szCs w:val="24"/>
    </w:rPr>
  </w:style>
  <w:style w:type="paragraph" w:customStyle="1" w:styleId="25B3E618A281274AAE9A571EFD726EE9">
    <w:name w:val="25B3E618A281274AAE9A571EFD726EE9"/>
    <w:rsid w:val="008E63D2"/>
    <w:pPr>
      <w:spacing w:after="0" w:line="240" w:lineRule="auto"/>
    </w:pPr>
    <w:rPr>
      <w:sz w:val="24"/>
      <w:szCs w:val="24"/>
    </w:rPr>
  </w:style>
  <w:style w:type="paragraph" w:customStyle="1" w:styleId="CF6FA0219C4F6F4C9B522B686A666E71">
    <w:name w:val="CF6FA0219C4F6F4C9B522B686A666E71"/>
    <w:rsid w:val="008E63D2"/>
    <w:pPr>
      <w:spacing w:after="0" w:line="240" w:lineRule="auto"/>
    </w:pPr>
    <w:rPr>
      <w:sz w:val="24"/>
      <w:szCs w:val="24"/>
    </w:rPr>
  </w:style>
  <w:style w:type="paragraph" w:customStyle="1" w:styleId="BDFEBADD4F1EA44C832D536B0E29DFB4">
    <w:name w:val="BDFEBADD4F1EA44C832D536B0E29DFB4"/>
    <w:rsid w:val="008E63D2"/>
    <w:pPr>
      <w:spacing w:after="0" w:line="240" w:lineRule="auto"/>
    </w:pPr>
    <w:rPr>
      <w:sz w:val="24"/>
      <w:szCs w:val="24"/>
    </w:rPr>
  </w:style>
  <w:style w:type="paragraph" w:customStyle="1" w:styleId="BB3D2C627537A146ACC1C7D098717DDD">
    <w:name w:val="BB3D2C627537A146ACC1C7D098717DDD"/>
    <w:rsid w:val="008E63D2"/>
    <w:pPr>
      <w:spacing w:after="0" w:line="240" w:lineRule="auto"/>
    </w:pPr>
    <w:rPr>
      <w:sz w:val="24"/>
      <w:szCs w:val="24"/>
    </w:rPr>
  </w:style>
  <w:style w:type="paragraph" w:customStyle="1" w:styleId="DFEABBE52A1BFB49BE641E041E98BDA5">
    <w:name w:val="DFEABBE52A1BFB49BE641E041E98BDA5"/>
    <w:rsid w:val="008E63D2"/>
    <w:pPr>
      <w:spacing w:after="0" w:line="240" w:lineRule="auto"/>
    </w:pPr>
    <w:rPr>
      <w:sz w:val="24"/>
      <w:szCs w:val="24"/>
    </w:rPr>
  </w:style>
  <w:style w:type="paragraph" w:customStyle="1" w:styleId="B6752D0EC84BCE43AE3DF548C5D8A5BD">
    <w:name w:val="B6752D0EC84BCE43AE3DF548C5D8A5BD"/>
    <w:rsid w:val="008E63D2"/>
    <w:pPr>
      <w:spacing w:after="0" w:line="240" w:lineRule="auto"/>
    </w:pPr>
    <w:rPr>
      <w:sz w:val="24"/>
      <w:szCs w:val="24"/>
    </w:rPr>
  </w:style>
  <w:style w:type="paragraph" w:customStyle="1" w:styleId="94FC7CA7831A6F4CB23B93FFDF735970">
    <w:name w:val="94FC7CA7831A6F4CB23B93FFDF735970"/>
    <w:rsid w:val="008E63D2"/>
    <w:pPr>
      <w:spacing w:after="0" w:line="240" w:lineRule="auto"/>
    </w:pPr>
    <w:rPr>
      <w:sz w:val="24"/>
      <w:szCs w:val="24"/>
    </w:rPr>
  </w:style>
  <w:style w:type="paragraph" w:customStyle="1" w:styleId="8D6C18D76A9247AF86A9324188718613">
    <w:name w:val="8D6C18D76A9247AF86A9324188718613"/>
    <w:rsid w:val="00CE1C61"/>
  </w:style>
  <w:style w:type="paragraph" w:customStyle="1" w:styleId="99DD4C2DC6B1442CB32E4CFFCC521D8F">
    <w:name w:val="99DD4C2DC6B1442CB32E4CFFCC521D8F"/>
    <w:rsid w:val="00CE1C61"/>
  </w:style>
  <w:style w:type="paragraph" w:customStyle="1" w:styleId="0AF31978C9674D49872C95983A98997A">
    <w:name w:val="0AF31978C9674D49872C95983A98997A"/>
    <w:rsid w:val="00CE1C61"/>
  </w:style>
  <w:style w:type="paragraph" w:customStyle="1" w:styleId="F66BFCA6BABB48658D2675CEDDE068A5">
    <w:name w:val="F66BFCA6BABB48658D2675CEDDE068A5"/>
    <w:rsid w:val="0028383B"/>
  </w:style>
  <w:style w:type="paragraph" w:customStyle="1" w:styleId="F642BDBFA2B441AB9CDBDAF0A9BA6FC9">
    <w:name w:val="F642BDBFA2B441AB9CDBDAF0A9BA6FC9"/>
    <w:rsid w:val="0028383B"/>
  </w:style>
  <w:style w:type="paragraph" w:customStyle="1" w:styleId="CC7870FAAD50408D80CFFF282A56FAA9">
    <w:name w:val="CC7870FAAD50408D80CFFF282A56FAA9"/>
    <w:rsid w:val="0028383B"/>
  </w:style>
  <w:style w:type="paragraph" w:customStyle="1" w:styleId="56E7C63A4F4E4B8891BEB3FDA0365B92">
    <w:name w:val="56E7C63A4F4E4B8891BEB3FDA0365B92"/>
    <w:rsid w:val="00DD29F4"/>
  </w:style>
  <w:style w:type="paragraph" w:customStyle="1" w:styleId="2811CF1FAA8F4B90ADD01A675FDB0158">
    <w:name w:val="2811CF1FAA8F4B90ADD01A675FDB0158"/>
    <w:rsid w:val="00DD29F4"/>
  </w:style>
  <w:style w:type="paragraph" w:customStyle="1" w:styleId="DE7620D33B424ED38B98F6FC7EE6B632">
    <w:name w:val="DE7620D33B424ED38B98F6FC7EE6B632"/>
    <w:rsid w:val="00DD29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1106D6-2913-6641-84D6-5BA09CAC2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695</Words>
  <Characters>39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pielman</dc:creator>
  <cp:keywords/>
  <dc:description/>
  <cp:lastModifiedBy>Microsoft Office User</cp:lastModifiedBy>
  <cp:revision>6</cp:revision>
  <cp:lastPrinted>2018-12-19T13:46:00Z</cp:lastPrinted>
  <dcterms:created xsi:type="dcterms:W3CDTF">2020-04-05T02:54:00Z</dcterms:created>
  <dcterms:modified xsi:type="dcterms:W3CDTF">2020-04-06T02:06:00Z</dcterms:modified>
</cp:coreProperties>
</file>